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11DFE8" w14:textId="7BD72390" w:rsidR="00C97878" w:rsidRDefault="00C97878" w:rsidP="008E3660">
      <w:pPr>
        <w:spacing w:after="0"/>
        <w:rPr>
          <w:rFonts w:ascii="Arial" w:hAnsi="Arial" w:cs="Arial"/>
          <w:b/>
          <w:color w:val="049E60"/>
          <w:sz w:val="20"/>
          <w:szCs w:val="20"/>
        </w:rPr>
      </w:pPr>
    </w:p>
    <w:p w14:paraId="077C57CF" w14:textId="77777777" w:rsidR="003E7916" w:rsidRDefault="003E7916" w:rsidP="008E3660">
      <w:pPr>
        <w:spacing w:after="0"/>
        <w:rPr>
          <w:rFonts w:ascii="Arial" w:hAnsi="Arial" w:cs="Arial"/>
          <w:b/>
          <w:color w:val="049E60"/>
          <w:sz w:val="20"/>
          <w:szCs w:val="20"/>
        </w:rPr>
      </w:pPr>
    </w:p>
    <w:p w14:paraId="21032ECE" w14:textId="5A98464B" w:rsidR="00A239FD" w:rsidRPr="00B62CBB" w:rsidRDefault="00A239FD" w:rsidP="00B62CBB">
      <w:pPr>
        <w:spacing w:after="0" w:line="240" w:lineRule="auto"/>
        <w:rPr>
          <w:rFonts w:ascii="Arial" w:hAnsi="Arial" w:cs="Arial"/>
        </w:rPr>
      </w:pPr>
      <w:r w:rsidRPr="00B62CBB">
        <w:rPr>
          <w:rFonts w:ascii="Arial" w:hAnsi="Arial" w:cs="Arial"/>
          <w:b/>
          <w:color w:val="049E60"/>
        </w:rPr>
        <w:t>Purpose:</w:t>
      </w:r>
      <w:r w:rsidRPr="00B62CBB">
        <w:rPr>
          <w:rFonts w:ascii="Arial" w:hAnsi="Arial" w:cs="Arial"/>
          <w:color w:val="049E60"/>
        </w:rPr>
        <w:t xml:space="preserve"> </w:t>
      </w:r>
      <w:r w:rsidRPr="00B62CBB">
        <w:rPr>
          <w:rFonts w:ascii="Arial" w:hAnsi="Arial" w:cs="Arial"/>
        </w:rPr>
        <w:t xml:space="preserve">To request new access, modify existing access or remove access to the following </w:t>
      </w:r>
      <w:r w:rsidR="00B51B02">
        <w:rPr>
          <w:rFonts w:ascii="Arial" w:hAnsi="Arial" w:cs="Arial"/>
        </w:rPr>
        <w:t xml:space="preserve">Ontario Health </w:t>
      </w:r>
      <w:r w:rsidRPr="00B62CBB">
        <w:rPr>
          <w:rFonts w:ascii="Arial" w:hAnsi="Arial" w:cs="Arial"/>
        </w:rPr>
        <w:t>Trillium Gift of Life Network (</w:t>
      </w:r>
      <w:r w:rsidR="00B51B02">
        <w:rPr>
          <w:rFonts w:ascii="Arial" w:hAnsi="Arial" w:cs="Arial"/>
        </w:rPr>
        <w:t xml:space="preserve">OH </w:t>
      </w:r>
      <w:r w:rsidRPr="00B62CBB">
        <w:rPr>
          <w:rFonts w:ascii="Arial" w:hAnsi="Arial" w:cs="Arial"/>
        </w:rPr>
        <w:t>TGLN) systems:</w:t>
      </w:r>
    </w:p>
    <w:p w14:paraId="6049F672" w14:textId="2C89150B" w:rsidR="00A239FD" w:rsidRPr="00CD09D6" w:rsidRDefault="00BD0A79" w:rsidP="00B62CB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70C0"/>
        </w:rPr>
      </w:pPr>
      <w:hyperlink w:anchor="_TOTAL_Access" w:history="1">
        <w:r w:rsidRPr="00CD09D6">
          <w:rPr>
            <w:rStyle w:val="Hyperlink"/>
            <w:rFonts w:ascii="Arial" w:hAnsi="Arial" w:cs="Arial"/>
            <w:color w:val="0070C0"/>
          </w:rPr>
          <w:t>Organ A</w:t>
        </w:r>
        <w:r w:rsidR="00A239FD" w:rsidRPr="00CD09D6">
          <w:rPr>
            <w:rStyle w:val="Hyperlink"/>
            <w:rFonts w:ascii="Arial" w:hAnsi="Arial" w:cs="Arial"/>
            <w:color w:val="0070C0"/>
          </w:rPr>
          <w:t xml:space="preserve">llocation </w:t>
        </w:r>
        <w:r w:rsidRPr="00CD09D6">
          <w:rPr>
            <w:rStyle w:val="Hyperlink"/>
            <w:rFonts w:ascii="Arial" w:hAnsi="Arial" w:cs="Arial"/>
            <w:color w:val="0070C0"/>
          </w:rPr>
          <w:t xml:space="preserve">and Transplant </w:t>
        </w:r>
        <w:r w:rsidR="00A239FD" w:rsidRPr="00CD09D6">
          <w:rPr>
            <w:rStyle w:val="Hyperlink"/>
            <w:rFonts w:ascii="Arial" w:hAnsi="Arial" w:cs="Arial"/>
            <w:color w:val="0070C0"/>
          </w:rPr>
          <w:t>System (</w:t>
        </w:r>
        <w:r w:rsidRPr="00CD09D6">
          <w:rPr>
            <w:rStyle w:val="Hyperlink"/>
            <w:rFonts w:ascii="Arial" w:hAnsi="Arial" w:cs="Arial"/>
            <w:color w:val="0070C0"/>
          </w:rPr>
          <w:t>OATS</w:t>
        </w:r>
        <w:r w:rsidR="00A239FD" w:rsidRPr="00CD09D6">
          <w:rPr>
            <w:rStyle w:val="Hyperlink"/>
            <w:rFonts w:ascii="Arial" w:hAnsi="Arial" w:cs="Arial"/>
            <w:color w:val="0070C0"/>
          </w:rPr>
          <w:t>)</w:t>
        </w:r>
      </w:hyperlink>
    </w:p>
    <w:p w14:paraId="38982D12" w14:textId="515749C5" w:rsidR="00A239FD" w:rsidRPr="00CD09D6" w:rsidRDefault="00A239FD" w:rsidP="008E3660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color w:val="0070C0"/>
        </w:rPr>
      </w:pPr>
      <w:hyperlink w:anchor="_SFTP_Access" w:history="1">
        <w:r w:rsidRPr="00CD09D6">
          <w:rPr>
            <w:rStyle w:val="Hyperlink"/>
            <w:rFonts w:ascii="Arial" w:hAnsi="Arial" w:cs="Arial"/>
            <w:color w:val="0070C0"/>
          </w:rPr>
          <w:t>Secure File Transfer Protocol (SFTP)</w:t>
        </w:r>
      </w:hyperlink>
    </w:p>
    <w:p w14:paraId="45D67CC2" w14:textId="0BAC9C79" w:rsidR="00F052E0" w:rsidRPr="00C059E5" w:rsidRDefault="004A68D8" w:rsidP="00C059E5">
      <w:pPr>
        <w:pStyle w:val="ListParagraph"/>
        <w:numPr>
          <w:ilvl w:val="0"/>
          <w:numId w:val="3"/>
        </w:numPr>
        <w:spacing w:after="0" w:line="276" w:lineRule="auto"/>
        <w:rPr>
          <w:rStyle w:val="Hyperlink"/>
          <w:rFonts w:ascii="Arial" w:hAnsi="Arial" w:cs="Arial"/>
          <w:color w:val="0070C0"/>
          <w:u w:val="none"/>
        </w:rPr>
      </w:pPr>
      <w:hyperlink w:anchor="_iTransplant_Access_(TGLN" w:history="1">
        <w:r w:rsidRPr="00CD09D6">
          <w:rPr>
            <w:rStyle w:val="Hyperlink"/>
            <w:rFonts w:ascii="Arial" w:hAnsi="Arial" w:cs="Arial"/>
            <w:color w:val="0070C0"/>
          </w:rPr>
          <w:t>iTransplant</w:t>
        </w:r>
      </w:hyperlink>
    </w:p>
    <w:p w14:paraId="77FB772A" w14:textId="77777777" w:rsidR="00F052E0" w:rsidRPr="00C059E5" w:rsidRDefault="00F052E0" w:rsidP="00C059E5">
      <w:pPr>
        <w:spacing w:after="0" w:line="276" w:lineRule="auto"/>
        <w:rPr>
          <w:rFonts w:ascii="Arial" w:hAnsi="Arial" w:cs="Arial"/>
          <w:color w:val="0070C0"/>
          <w:sz w:val="20"/>
          <w:szCs w:val="20"/>
        </w:rPr>
      </w:pPr>
    </w:p>
    <w:p w14:paraId="597B757F" w14:textId="77777777" w:rsidR="00BB7476" w:rsidRDefault="00A239FD" w:rsidP="00BB7476">
      <w:pPr>
        <w:spacing w:after="0" w:line="276" w:lineRule="auto"/>
        <w:rPr>
          <w:rFonts w:ascii="Arial" w:hAnsi="Arial" w:cs="Arial"/>
          <w:color w:val="049E60"/>
          <w:sz w:val="20"/>
          <w:szCs w:val="20"/>
        </w:rPr>
      </w:pPr>
      <w:r w:rsidRPr="008E3660">
        <w:rPr>
          <w:rFonts w:ascii="Arial" w:hAnsi="Arial" w:cs="Arial"/>
          <w:b/>
          <w:color w:val="049E60"/>
        </w:rPr>
        <w:t>Request and Approval Process:</w:t>
      </w:r>
      <w:r w:rsidR="00C97878" w:rsidRPr="008E3660">
        <w:rPr>
          <w:rFonts w:ascii="Arial" w:hAnsi="Arial" w:cs="Arial"/>
          <w:color w:val="049E60"/>
          <w:sz w:val="20"/>
          <w:szCs w:val="20"/>
        </w:rPr>
        <w:t xml:space="preserve"> </w:t>
      </w:r>
    </w:p>
    <w:p w14:paraId="65782BAA" w14:textId="70576DB0" w:rsidR="00A239FD" w:rsidRPr="00B62CBB" w:rsidRDefault="00B62CBB" w:rsidP="00BB7476">
      <w:pPr>
        <w:spacing w:after="0" w:line="276" w:lineRule="auto"/>
        <w:jc w:val="both"/>
        <w:rPr>
          <w:rFonts w:ascii="Arial" w:hAnsi="Arial" w:cs="Arial"/>
          <w:sz w:val="20"/>
          <w:szCs w:val="20"/>
          <w:u w:val="single"/>
        </w:rPr>
      </w:pPr>
      <w:r w:rsidRPr="00B62CBB">
        <w:rPr>
          <w:rFonts w:ascii="Arial" w:hAnsi="Arial" w:cs="Arial"/>
          <w:sz w:val="20"/>
          <w:szCs w:val="20"/>
        </w:rPr>
        <w:t>Complete a</w:t>
      </w:r>
      <w:r w:rsidR="00E93AA8" w:rsidRPr="00B62CBB">
        <w:rPr>
          <w:rFonts w:ascii="Arial" w:hAnsi="Arial" w:cs="Arial"/>
          <w:sz w:val="20"/>
          <w:szCs w:val="20"/>
        </w:rPr>
        <w:t xml:space="preserve">ll sections </w:t>
      </w:r>
      <w:r w:rsidR="00E93AA8" w:rsidRPr="00E93AA8">
        <w:rPr>
          <w:rFonts w:ascii="Arial" w:hAnsi="Arial" w:cs="Arial"/>
          <w:sz w:val="20"/>
          <w:szCs w:val="20"/>
        </w:rPr>
        <w:t>and fields within this form</w:t>
      </w:r>
      <w:r>
        <w:rPr>
          <w:rFonts w:ascii="Arial" w:hAnsi="Arial" w:cs="Arial"/>
          <w:sz w:val="20"/>
          <w:szCs w:val="20"/>
        </w:rPr>
        <w:t>, as applicable,</w:t>
      </w:r>
      <w:r w:rsidR="00E93AA8" w:rsidRPr="00E93AA8">
        <w:rPr>
          <w:rFonts w:ascii="Arial" w:hAnsi="Arial" w:cs="Arial"/>
          <w:sz w:val="20"/>
          <w:szCs w:val="20"/>
        </w:rPr>
        <w:t xml:space="preserve"> </w:t>
      </w:r>
      <w:r w:rsidR="00E93AA8">
        <w:rPr>
          <w:rFonts w:ascii="Arial" w:hAnsi="Arial" w:cs="Arial"/>
          <w:sz w:val="20"/>
          <w:szCs w:val="20"/>
        </w:rPr>
        <w:t xml:space="preserve">with </w:t>
      </w:r>
      <w:r w:rsidR="00B1577A">
        <w:rPr>
          <w:rFonts w:ascii="Arial" w:hAnsi="Arial" w:cs="Arial"/>
          <w:sz w:val="20"/>
          <w:szCs w:val="20"/>
        </w:rPr>
        <w:t xml:space="preserve">the </w:t>
      </w:r>
      <w:r w:rsidR="00E93AA8">
        <w:rPr>
          <w:rFonts w:ascii="Arial" w:hAnsi="Arial" w:cs="Arial"/>
          <w:sz w:val="20"/>
          <w:szCs w:val="20"/>
        </w:rPr>
        <w:t>required a</w:t>
      </w:r>
      <w:r>
        <w:rPr>
          <w:rFonts w:ascii="Arial" w:hAnsi="Arial" w:cs="Arial"/>
          <w:sz w:val="20"/>
          <w:szCs w:val="20"/>
        </w:rPr>
        <w:t xml:space="preserve">pproval and </w:t>
      </w:r>
      <w:r w:rsidR="00E93AA8" w:rsidRPr="00E93AA8">
        <w:rPr>
          <w:rFonts w:ascii="Arial" w:hAnsi="Arial" w:cs="Arial"/>
          <w:sz w:val="20"/>
          <w:szCs w:val="20"/>
        </w:rPr>
        <w:t xml:space="preserve">signoff by your Manager. Upon completion, submit this form to </w:t>
      </w:r>
      <w:hyperlink r:id="rId11" w:history="1">
        <w:r w:rsidR="00102072" w:rsidRPr="0009369D">
          <w:rPr>
            <w:rStyle w:val="Hyperlink"/>
            <w:rFonts w:ascii="Calibri" w:hAnsi="Calibri" w:cs="Calibri"/>
            <w:b/>
            <w:bCs/>
            <w:bdr w:val="none" w:sz="0" w:space="0" w:color="auto" w:frame="1"/>
            <w:shd w:val="clear" w:color="auto" w:fill="FFFFFF"/>
          </w:rPr>
          <w:t>oh-tgln_servicedesk@ontariohealth.ca</w:t>
        </w:r>
      </w:hyperlink>
      <w:r w:rsidRPr="0009369D">
        <w:rPr>
          <w:rStyle w:val="Hyperlink"/>
          <w:rFonts w:ascii="Arial" w:hAnsi="Arial" w:cs="Arial"/>
          <w:b/>
          <w:bCs/>
          <w:color w:val="auto"/>
          <w:sz w:val="20"/>
          <w:szCs w:val="20"/>
          <w:u w:val="none"/>
        </w:rPr>
        <w:t xml:space="preserve">. 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When the </w:t>
      </w:r>
      <w:r w:rsidR="0081285A" w:rsidRPr="00E93AA8">
        <w:rPr>
          <w:rFonts w:ascii="Arial" w:hAnsi="Arial" w:cs="Arial"/>
          <w:sz w:val="20"/>
          <w:szCs w:val="20"/>
        </w:rPr>
        <w:t>request</w:t>
      </w:r>
      <w:r>
        <w:rPr>
          <w:rFonts w:ascii="Arial" w:hAnsi="Arial" w:cs="Arial"/>
          <w:sz w:val="20"/>
          <w:szCs w:val="20"/>
        </w:rPr>
        <w:t xml:space="preserve"> is processed</w:t>
      </w:r>
      <w:r w:rsidR="00C97878" w:rsidRPr="00E93AA8">
        <w:rPr>
          <w:rFonts w:ascii="Arial" w:hAnsi="Arial" w:cs="Arial"/>
          <w:sz w:val="20"/>
          <w:szCs w:val="20"/>
        </w:rPr>
        <w:t>, you will receive a</w:t>
      </w:r>
      <w:r>
        <w:rPr>
          <w:rFonts w:ascii="Arial" w:hAnsi="Arial" w:cs="Arial"/>
          <w:sz w:val="20"/>
          <w:szCs w:val="20"/>
        </w:rPr>
        <w:t>n</w:t>
      </w:r>
      <w:r w:rsidR="005F7F7B" w:rsidRPr="00E93AA8">
        <w:rPr>
          <w:rFonts w:ascii="Arial" w:hAnsi="Arial" w:cs="Arial"/>
          <w:sz w:val="20"/>
          <w:szCs w:val="20"/>
        </w:rPr>
        <w:t xml:space="preserve"> </w:t>
      </w:r>
      <w:r w:rsidR="00C97878" w:rsidRPr="00E93AA8">
        <w:rPr>
          <w:rFonts w:ascii="Arial" w:hAnsi="Arial" w:cs="Arial"/>
          <w:sz w:val="20"/>
          <w:szCs w:val="20"/>
        </w:rPr>
        <w:t xml:space="preserve">email </w:t>
      </w:r>
      <w:r>
        <w:rPr>
          <w:rFonts w:ascii="Arial" w:hAnsi="Arial" w:cs="Arial"/>
          <w:sz w:val="20"/>
          <w:szCs w:val="20"/>
        </w:rPr>
        <w:t xml:space="preserve">confirming your </w:t>
      </w:r>
      <w:r w:rsidR="0081285A" w:rsidRPr="00E93AA8">
        <w:rPr>
          <w:rFonts w:ascii="Arial" w:hAnsi="Arial" w:cs="Arial"/>
          <w:sz w:val="20"/>
          <w:szCs w:val="20"/>
        </w:rPr>
        <w:t>system</w:t>
      </w:r>
      <w:r w:rsidR="005F7F7B" w:rsidRPr="00E93AA8">
        <w:rPr>
          <w:rFonts w:ascii="Arial" w:hAnsi="Arial" w:cs="Arial"/>
          <w:sz w:val="20"/>
          <w:szCs w:val="20"/>
        </w:rPr>
        <w:t xml:space="preserve"> </w:t>
      </w:r>
      <w:r w:rsidR="00C97878" w:rsidRPr="00E93AA8">
        <w:rPr>
          <w:rFonts w:ascii="Arial" w:hAnsi="Arial" w:cs="Arial"/>
          <w:sz w:val="20"/>
          <w:szCs w:val="20"/>
        </w:rPr>
        <w:t xml:space="preserve">access and </w:t>
      </w:r>
      <w:r w:rsidR="005F7F7B" w:rsidRPr="00E93AA8">
        <w:rPr>
          <w:rFonts w:ascii="Arial" w:hAnsi="Arial" w:cs="Arial"/>
          <w:sz w:val="20"/>
          <w:szCs w:val="20"/>
        </w:rPr>
        <w:t>related</w:t>
      </w:r>
      <w:r w:rsidR="00C97878" w:rsidRPr="00E93AA8">
        <w:rPr>
          <w:rFonts w:ascii="Arial" w:hAnsi="Arial" w:cs="Arial"/>
          <w:sz w:val="20"/>
          <w:szCs w:val="20"/>
        </w:rPr>
        <w:t xml:space="preserve"> login </w:t>
      </w:r>
      <w:r w:rsidR="005F7F7B" w:rsidRPr="00E93AA8">
        <w:rPr>
          <w:rFonts w:ascii="Arial" w:hAnsi="Arial" w:cs="Arial"/>
          <w:sz w:val="20"/>
          <w:szCs w:val="20"/>
        </w:rPr>
        <w:t xml:space="preserve">credentials. </w:t>
      </w:r>
    </w:p>
    <w:p w14:paraId="2E77543F" w14:textId="504DF62A" w:rsidR="003E361B" w:rsidRDefault="003E361B" w:rsidP="003E361B">
      <w:pPr>
        <w:spacing w:line="240" w:lineRule="auto"/>
        <w:contextualSpacing/>
        <w:rPr>
          <w:rFonts w:ascii="Arial" w:hAnsi="Arial" w:cs="Arial"/>
          <w:color w:val="0563C1"/>
          <w:sz w:val="20"/>
          <w:szCs w:val="20"/>
          <w:u w:val="single"/>
        </w:rPr>
      </w:pPr>
    </w:p>
    <w:p w14:paraId="447F5D79" w14:textId="32FFE48B" w:rsidR="006B3010" w:rsidRDefault="006B3010" w:rsidP="00431A7A">
      <w:pPr>
        <w:spacing w:after="0" w:line="276" w:lineRule="auto"/>
        <w:jc w:val="both"/>
        <w:rPr>
          <w:rFonts w:ascii="Arial" w:hAnsi="Arial" w:cs="Arial"/>
          <w:sz w:val="20"/>
        </w:rPr>
      </w:pPr>
      <w:r w:rsidRPr="00C5092F">
        <w:rPr>
          <w:rFonts w:ascii="Arial" w:hAnsi="Arial" w:cs="Arial"/>
          <w:b/>
          <w:color w:val="049E60"/>
        </w:rPr>
        <w:t>Pre-requisite:</w:t>
      </w:r>
      <w:r w:rsidRPr="000522EC">
        <w:rPr>
          <w:rFonts w:ascii="Arial" w:hAnsi="Arial" w:cs="Arial"/>
          <w:b/>
          <w:color w:val="2E74B5" w:themeColor="accent1" w:themeShade="BF"/>
        </w:rPr>
        <w:t xml:space="preserve"> </w:t>
      </w:r>
      <w:r w:rsidR="00B1577A">
        <w:rPr>
          <w:rFonts w:ascii="Arial" w:hAnsi="Arial" w:cs="Arial"/>
          <w:b/>
          <w:color w:val="2E74B5" w:themeColor="accent1" w:themeShade="BF"/>
        </w:rPr>
        <w:br/>
      </w:r>
      <w:r w:rsidR="00AA511E">
        <w:rPr>
          <w:rFonts w:ascii="Arial" w:hAnsi="Arial" w:cs="Arial"/>
          <w:b/>
          <w:sz w:val="20"/>
        </w:rPr>
        <w:t>For OATS</w:t>
      </w:r>
      <w:r w:rsidR="00140ED6">
        <w:rPr>
          <w:rFonts w:ascii="Arial" w:hAnsi="Arial" w:cs="Arial"/>
          <w:b/>
          <w:sz w:val="20"/>
        </w:rPr>
        <w:t>,</w:t>
      </w:r>
      <w:r w:rsidR="00AA511E">
        <w:rPr>
          <w:rFonts w:ascii="Arial" w:hAnsi="Arial" w:cs="Arial"/>
          <w:b/>
          <w:sz w:val="20"/>
        </w:rPr>
        <w:t xml:space="preserve"> u</w:t>
      </w:r>
      <w:r w:rsidRPr="00B51FE5">
        <w:rPr>
          <w:rFonts w:ascii="Arial" w:hAnsi="Arial" w:cs="Arial"/>
          <w:b/>
          <w:sz w:val="20"/>
        </w:rPr>
        <w:t xml:space="preserve">sers must provide </w:t>
      </w:r>
      <w:r>
        <w:rPr>
          <w:rFonts w:ascii="Arial" w:hAnsi="Arial" w:cs="Arial"/>
          <w:b/>
          <w:sz w:val="20"/>
        </w:rPr>
        <w:t xml:space="preserve">an </w:t>
      </w:r>
      <w:r w:rsidRPr="00B51FE5">
        <w:rPr>
          <w:rFonts w:ascii="Arial" w:hAnsi="Arial" w:cs="Arial"/>
          <w:b/>
          <w:sz w:val="20"/>
        </w:rPr>
        <w:t>active ONE</w:t>
      </w:r>
      <w:r w:rsidRPr="00B51FE5">
        <w:rPr>
          <w:rFonts w:ascii="Arial" w:hAnsi="Arial" w:cs="Arial"/>
          <w:b/>
          <w:sz w:val="20"/>
          <w:vertAlign w:val="superscript"/>
        </w:rPr>
        <w:t>®</w:t>
      </w:r>
      <w:r>
        <w:rPr>
          <w:rFonts w:ascii="Arial" w:hAnsi="Arial" w:cs="Arial"/>
          <w:b/>
          <w:sz w:val="20"/>
        </w:rPr>
        <w:t>ID User ID</w:t>
      </w:r>
      <w:r w:rsidRPr="00B51FE5">
        <w:rPr>
          <w:rFonts w:ascii="Arial" w:hAnsi="Arial" w:cs="Arial"/>
          <w:b/>
          <w:sz w:val="20"/>
        </w:rPr>
        <w:t xml:space="preserve"> </w:t>
      </w:r>
      <w:r>
        <w:rPr>
          <w:rFonts w:ascii="Arial" w:hAnsi="Arial" w:cs="Arial"/>
          <w:b/>
          <w:sz w:val="20"/>
        </w:rPr>
        <w:t xml:space="preserve">in order </w:t>
      </w:r>
      <w:r w:rsidRPr="00B51FE5">
        <w:rPr>
          <w:rFonts w:ascii="Arial" w:hAnsi="Arial" w:cs="Arial"/>
          <w:b/>
          <w:sz w:val="20"/>
        </w:rPr>
        <w:t xml:space="preserve">to enable </w:t>
      </w:r>
      <w:r>
        <w:rPr>
          <w:rFonts w:ascii="Arial" w:hAnsi="Arial" w:cs="Arial"/>
          <w:b/>
          <w:sz w:val="20"/>
        </w:rPr>
        <w:t xml:space="preserve">OH </w:t>
      </w:r>
      <w:r w:rsidRPr="00B51FE5">
        <w:rPr>
          <w:rFonts w:ascii="Arial" w:hAnsi="Arial" w:cs="Arial"/>
          <w:b/>
          <w:sz w:val="20"/>
        </w:rPr>
        <w:t xml:space="preserve">TGLN to </w:t>
      </w:r>
      <w:r>
        <w:rPr>
          <w:rFonts w:ascii="Arial" w:hAnsi="Arial" w:cs="Arial"/>
          <w:b/>
          <w:sz w:val="20"/>
        </w:rPr>
        <w:t>process the access request</w:t>
      </w:r>
      <w:r w:rsidRPr="00B51FE5">
        <w:rPr>
          <w:rFonts w:ascii="Arial" w:hAnsi="Arial" w:cs="Arial"/>
          <w:b/>
          <w:sz w:val="20"/>
        </w:rPr>
        <w:t>.</w:t>
      </w:r>
      <w:r>
        <w:rPr>
          <w:rFonts w:ascii="Arial" w:hAnsi="Arial" w:cs="Arial"/>
          <w:sz w:val="20"/>
        </w:rPr>
        <w:t xml:space="preserve"> If you do not </w:t>
      </w:r>
      <w:r w:rsidRPr="00431A7A">
        <w:rPr>
          <w:rFonts w:ascii="Arial" w:hAnsi="Arial" w:cs="Arial"/>
          <w:sz w:val="20"/>
          <w:szCs w:val="20"/>
        </w:rPr>
        <w:t>have</w:t>
      </w:r>
      <w:r>
        <w:rPr>
          <w:rFonts w:ascii="Arial" w:hAnsi="Arial" w:cs="Arial"/>
          <w:sz w:val="20"/>
        </w:rPr>
        <w:t xml:space="preserve"> </w:t>
      </w:r>
      <w:r w:rsidRPr="00C5092F">
        <w:rPr>
          <w:rFonts w:ascii="Arial" w:hAnsi="Arial" w:cs="Arial"/>
          <w:sz w:val="20"/>
        </w:rPr>
        <w:t>ONE</w:t>
      </w:r>
      <w:r w:rsidRPr="00C5092F">
        <w:rPr>
          <w:rFonts w:ascii="Arial" w:hAnsi="Arial" w:cs="Arial"/>
          <w:sz w:val="20"/>
          <w:vertAlign w:val="superscript"/>
        </w:rPr>
        <w:t>®</w:t>
      </w:r>
      <w:r w:rsidRPr="00C5092F">
        <w:rPr>
          <w:rFonts w:ascii="Arial" w:hAnsi="Arial" w:cs="Arial"/>
          <w:sz w:val="20"/>
        </w:rPr>
        <w:t xml:space="preserve">ID </w:t>
      </w:r>
      <w:r>
        <w:rPr>
          <w:rFonts w:ascii="Arial" w:hAnsi="Arial" w:cs="Arial"/>
          <w:sz w:val="20"/>
        </w:rPr>
        <w:t>credentials, your organization has Local Registration Agents (LRA) that can assist you. Please reach out to your M</w:t>
      </w:r>
      <w:r w:rsidRPr="00C5092F">
        <w:rPr>
          <w:rFonts w:ascii="Arial" w:hAnsi="Arial" w:cs="Arial"/>
          <w:sz w:val="20"/>
        </w:rPr>
        <w:t>anager</w:t>
      </w:r>
      <w:r w:rsidR="0047457F">
        <w:rPr>
          <w:rFonts w:ascii="Arial" w:hAnsi="Arial" w:cs="Arial"/>
          <w:sz w:val="20"/>
        </w:rPr>
        <w:t xml:space="preserve"> or L</w:t>
      </w:r>
      <w:r w:rsidRPr="00C5092F">
        <w:rPr>
          <w:rFonts w:ascii="Arial" w:hAnsi="Arial" w:cs="Arial"/>
          <w:sz w:val="20"/>
        </w:rPr>
        <w:t xml:space="preserve">ocal service desk to complete this step. </w:t>
      </w:r>
    </w:p>
    <w:p w14:paraId="71E80735" w14:textId="02754E05" w:rsidR="003E7916" w:rsidRDefault="003E7916" w:rsidP="003E361B">
      <w:pPr>
        <w:spacing w:line="240" w:lineRule="auto"/>
        <w:contextualSpacing/>
        <w:rPr>
          <w:rFonts w:ascii="Arial" w:hAnsi="Arial" w:cs="Arial"/>
          <w:color w:val="0563C1"/>
          <w:sz w:val="20"/>
          <w:szCs w:val="20"/>
          <w:u w:val="single"/>
        </w:rPr>
      </w:pPr>
    </w:p>
    <w:p w14:paraId="693EC1CC" w14:textId="288756CE" w:rsidR="006B3010" w:rsidRPr="0047457F" w:rsidRDefault="00000000" w:rsidP="00431A7A">
      <w:pPr>
        <w:spacing w:line="240" w:lineRule="auto"/>
        <w:ind w:left="284" w:hanging="284"/>
        <w:contextualSpacing/>
        <w:jc w:val="both"/>
        <w:rPr>
          <w:rFonts w:ascii="Arial" w:hAnsi="Arial" w:cs="Arial"/>
          <w:b/>
          <w:bCs/>
          <w:color w:val="0563C1"/>
          <w:sz w:val="20"/>
          <w:szCs w:val="20"/>
          <w:u w:val="single"/>
        </w:rPr>
      </w:pPr>
      <w:sdt>
        <w:sdtPr>
          <w:rPr>
            <w:rFonts w:ascii="Arial" w:hAnsi="Arial" w:cs="Arial"/>
            <w:b/>
            <w:bCs/>
            <w:sz w:val="20"/>
            <w:szCs w:val="20"/>
          </w:rPr>
          <w:id w:val="-5492265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457F" w:rsidRPr="0047457F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="006B3010">
        <w:rPr>
          <w:rFonts w:ascii="Arial" w:hAnsi="Arial" w:cs="Arial"/>
          <w:sz w:val="20"/>
          <w:szCs w:val="20"/>
        </w:rPr>
        <w:t xml:space="preserve"> </w:t>
      </w:r>
      <w:r w:rsidR="006B3010" w:rsidRPr="0047457F">
        <w:rPr>
          <w:rFonts w:ascii="Arial" w:hAnsi="Arial" w:cs="Arial"/>
          <w:b/>
          <w:bCs/>
          <w:sz w:val="20"/>
          <w:szCs w:val="20"/>
        </w:rPr>
        <w:t>Check this box to indicate you are an OH TGLN employee</w:t>
      </w:r>
      <w:r w:rsidR="0047457F">
        <w:rPr>
          <w:rFonts w:ascii="Arial" w:hAnsi="Arial" w:cs="Arial"/>
          <w:b/>
          <w:bCs/>
          <w:sz w:val="20"/>
          <w:szCs w:val="20"/>
        </w:rPr>
        <w:t xml:space="preserve"> (</w:t>
      </w:r>
      <w:r w:rsidR="0047457F" w:rsidRPr="0047457F">
        <w:rPr>
          <w:rFonts w:ascii="Arial" w:hAnsi="Arial" w:cs="Arial"/>
          <w:b/>
          <w:bCs/>
          <w:sz w:val="20"/>
          <w:szCs w:val="20"/>
        </w:rPr>
        <w:t>Internal User</w:t>
      </w:r>
      <w:r w:rsidR="006B3010" w:rsidRPr="0047457F">
        <w:rPr>
          <w:rFonts w:ascii="Arial" w:hAnsi="Arial" w:cs="Arial"/>
          <w:b/>
          <w:bCs/>
          <w:sz w:val="20"/>
          <w:szCs w:val="20"/>
        </w:rPr>
        <w:t xml:space="preserve">) who requires a </w:t>
      </w:r>
      <w:r w:rsidR="006B3010" w:rsidRPr="0047457F">
        <w:rPr>
          <w:rFonts w:ascii="Arial" w:hAnsi="Arial" w:cs="Arial"/>
          <w:b/>
          <w:bCs/>
          <w:sz w:val="20"/>
        </w:rPr>
        <w:t>ONE</w:t>
      </w:r>
      <w:r w:rsidR="006B3010" w:rsidRPr="0047457F">
        <w:rPr>
          <w:rFonts w:ascii="Arial" w:hAnsi="Arial" w:cs="Arial"/>
          <w:b/>
          <w:bCs/>
          <w:sz w:val="20"/>
          <w:vertAlign w:val="superscript"/>
        </w:rPr>
        <w:t>®</w:t>
      </w:r>
      <w:r w:rsidR="006B3010" w:rsidRPr="0047457F">
        <w:rPr>
          <w:rFonts w:ascii="Arial" w:hAnsi="Arial" w:cs="Arial"/>
          <w:b/>
          <w:bCs/>
          <w:sz w:val="20"/>
        </w:rPr>
        <w:t>ID account.</w:t>
      </w:r>
    </w:p>
    <w:p w14:paraId="32E7B9BF" w14:textId="5B6A04C5" w:rsidR="00EB3095" w:rsidRPr="00554E19" w:rsidRDefault="00EB3095" w:rsidP="00554E19">
      <w:pPr>
        <w:pStyle w:val="Heading1"/>
        <w:jc w:val="center"/>
        <w:rPr>
          <w:rFonts w:ascii="Arial" w:eastAsia="Calibri" w:hAnsi="Arial" w:cs="Arial"/>
          <w:b/>
          <w:color w:val="009E60"/>
          <w:lang w:val="en-CA"/>
        </w:rPr>
      </w:pPr>
      <w:r w:rsidRPr="00554E19">
        <w:rPr>
          <w:rFonts w:ascii="Arial" w:eastAsia="Calibri" w:hAnsi="Arial" w:cs="Arial"/>
          <w:b/>
          <w:color w:val="009E60"/>
          <w:lang w:val="en-CA"/>
        </w:rPr>
        <w:t>Requesting User Information</w:t>
      </w:r>
    </w:p>
    <w:p w14:paraId="0D45E5D7" w14:textId="77777777" w:rsidR="003E7916" w:rsidRPr="00E11FF0" w:rsidRDefault="003E7916" w:rsidP="008E3660">
      <w:pPr>
        <w:tabs>
          <w:tab w:val="center" w:pos="4680"/>
          <w:tab w:val="right" w:pos="9360"/>
        </w:tabs>
        <w:spacing w:after="0" w:line="240" w:lineRule="auto"/>
        <w:jc w:val="center"/>
        <w:rPr>
          <w:rFonts w:ascii="Arial Narrow" w:eastAsia="Calibri" w:hAnsi="Arial Narrow" w:cs="Times New Roman"/>
          <w:b/>
          <w:color w:val="009E60"/>
          <w:sz w:val="32"/>
          <w:lang w:val="en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7190"/>
      </w:tblGrid>
      <w:tr w:rsidR="00E11FF0" w:rsidRPr="00E11FF0" w14:paraId="58183B1A" w14:textId="77777777" w:rsidTr="006F35A8">
        <w:trPr>
          <w:trHeight w:val="350"/>
        </w:trPr>
        <w:tc>
          <w:tcPr>
            <w:tcW w:w="2160" w:type="dxa"/>
          </w:tcPr>
          <w:p w14:paraId="33375D87" w14:textId="5D4FE0C7" w:rsidR="00E11FF0" w:rsidRPr="00E11FF0" w:rsidRDefault="00462DDE" w:rsidP="00E11FF0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Full </w:t>
            </w:r>
            <w:r w:rsidR="00E11FF0" w:rsidRPr="00E11FF0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777058909"/>
            <w:placeholder>
              <w:docPart w:val="0704FDB6EBA447F6A1F48DDF79E334F5"/>
            </w:placeholder>
            <w:showingPlcHdr/>
          </w:sdtPr>
          <w:sdtContent>
            <w:tc>
              <w:tcPr>
                <w:tcW w:w="7190" w:type="dxa"/>
              </w:tcPr>
              <w:p w14:paraId="6E0BDC88" w14:textId="0368CCC2" w:rsidR="00E11FF0" w:rsidRPr="00E11FF0" w:rsidRDefault="003A0017" w:rsidP="00567C68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37D71">
                  <w:rPr>
                    <w:rStyle w:val="PlaceholderText"/>
                    <w:shd w:val="clear" w:color="auto" w:fill="FFFF00"/>
                  </w:rPr>
                  <w:t>First Name Last Name</w:t>
                </w:r>
              </w:p>
            </w:tc>
          </w:sdtContent>
        </w:sdt>
      </w:tr>
      <w:tr w:rsidR="00E11FF0" w:rsidRPr="00E11FF0" w14:paraId="243B3D91" w14:textId="77777777" w:rsidTr="006F35A8">
        <w:trPr>
          <w:trHeight w:val="260"/>
        </w:trPr>
        <w:tc>
          <w:tcPr>
            <w:tcW w:w="2160" w:type="dxa"/>
          </w:tcPr>
          <w:p w14:paraId="34A02B4A" w14:textId="77777777" w:rsidR="00E11FF0" w:rsidRPr="00E11FF0" w:rsidRDefault="00E11FF0" w:rsidP="00E11FF0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11FF0">
              <w:rPr>
                <w:rFonts w:ascii="Arial" w:hAnsi="Arial" w:cs="Arial"/>
                <w:b/>
                <w:sz w:val="20"/>
                <w:szCs w:val="20"/>
              </w:rPr>
              <w:t>Title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853943652"/>
            <w:placeholder>
              <w:docPart w:val="3C69242CBFDD4533AF797F5D05331B87"/>
            </w:placeholder>
            <w:showingPlcHdr/>
          </w:sdtPr>
          <w:sdtContent>
            <w:tc>
              <w:tcPr>
                <w:tcW w:w="7190" w:type="dxa"/>
              </w:tcPr>
              <w:p w14:paraId="7FA97D5C" w14:textId="67637949" w:rsidR="00E11FF0" w:rsidRPr="00E11FF0" w:rsidRDefault="003A0017" w:rsidP="00567C68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37D71">
                  <w:rPr>
                    <w:rStyle w:val="PlaceholderText"/>
                    <w:shd w:val="clear" w:color="auto" w:fill="FFFF00"/>
                  </w:rPr>
                  <w:t>Click here to enter text</w:t>
                </w:r>
              </w:p>
            </w:tc>
          </w:sdtContent>
        </w:sdt>
      </w:tr>
      <w:tr w:rsidR="00E11FF0" w:rsidRPr="00E11FF0" w14:paraId="548E6038" w14:textId="77777777" w:rsidTr="006F35A8">
        <w:tc>
          <w:tcPr>
            <w:tcW w:w="2160" w:type="dxa"/>
          </w:tcPr>
          <w:p w14:paraId="0FB5A2FE" w14:textId="77777777" w:rsidR="00E11FF0" w:rsidRPr="00E11FF0" w:rsidRDefault="00E11FF0" w:rsidP="00E11FF0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11FF0">
              <w:rPr>
                <w:rFonts w:ascii="Arial" w:hAnsi="Arial" w:cs="Arial"/>
                <w:b/>
                <w:sz w:val="20"/>
                <w:szCs w:val="20"/>
              </w:rPr>
              <w:t>Organization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923377890"/>
            <w:placeholder>
              <w:docPart w:val="9DF5B8A68E444AD4AEFC7523023AC8F9"/>
            </w:placeholder>
            <w:showingPlcHdr/>
          </w:sdtPr>
          <w:sdtContent>
            <w:tc>
              <w:tcPr>
                <w:tcW w:w="7190" w:type="dxa"/>
              </w:tcPr>
              <w:p w14:paraId="463AB068" w14:textId="08DBD06F" w:rsidR="00E11FF0" w:rsidRPr="00E11FF0" w:rsidRDefault="003A0017" w:rsidP="00567C68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37D71">
                  <w:rPr>
                    <w:rStyle w:val="PlaceholderText"/>
                    <w:shd w:val="clear" w:color="auto" w:fill="FFFF00"/>
                  </w:rPr>
                  <w:t>Click here to enter text</w:t>
                </w:r>
              </w:p>
            </w:tc>
          </w:sdtContent>
        </w:sdt>
      </w:tr>
      <w:tr w:rsidR="00E11FF0" w:rsidRPr="00E11FF0" w14:paraId="1618D368" w14:textId="77777777" w:rsidTr="006F35A8">
        <w:tc>
          <w:tcPr>
            <w:tcW w:w="2160" w:type="dxa"/>
          </w:tcPr>
          <w:p w14:paraId="750E2765" w14:textId="77777777" w:rsidR="00E11FF0" w:rsidRPr="00E11FF0" w:rsidRDefault="00E11FF0" w:rsidP="00E11FF0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11FF0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982691150"/>
            <w:placeholder>
              <w:docPart w:val="2BE1F30A4F7A4A7A9493A5DB71748FF9"/>
            </w:placeholder>
            <w:showingPlcHdr/>
          </w:sdtPr>
          <w:sdtContent>
            <w:tc>
              <w:tcPr>
                <w:tcW w:w="7190" w:type="dxa"/>
              </w:tcPr>
              <w:p w14:paraId="3B0A52D7" w14:textId="03C14437" w:rsidR="00E11FF0" w:rsidRPr="00E11FF0" w:rsidRDefault="00B75570" w:rsidP="00E11FF0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37D71">
                  <w:rPr>
                    <w:rStyle w:val="PlaceholderText"/>
                    <w:shd w:val="clear" w:color="auto" w:fill="FFFF00"/>
                  </w:rPr>
                  <w:t>(555) 555-5555 ext. 2222</w:t>
                </w:r>
              </w:p>
            </w:tc>
          </w:sdtContent>
        </w:sdt>
      </w:tr>
      <w:tr w:rsidR="00554E19" w:rsidRPr="00E11FF0" w14:paraId="58F8E036" w14:textId="77777777" w:rsidTr="006F35A8">
        <w:tc>
          <w:tcPr>
            <w:tcW w:w="2160" w:type="dxa"/>
          </w:tcPr>
          <w:p w14:paraId="5172F354" w14:textId="175A588C" w:rsidR="00554E19" w:rsidRPr="00E11FF0" w:rsidRDefault="00554E19" w:rsidP="00554E19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mail Address</w:t>
            </w:r>
            <w:r w:rsidRPr="00E11FF0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455100872"/>
            <w:placeholder>
              <w:docPart w:val="D3E5A2D57406472491584EA9749095D7"/>
            </w:placeholder>
            <w:showingPlcHdr/>
          </w:sdtPr>
          <w:sdtContent>
            <w:tc>
              <w:tcPr>
                <w:tcW w:w="7190" w:type="dxa"/>
              </w:tcPr>
              <w:p w14:paraId="41EDC059" w14:textId="3EEBE6C6" w:rsidR="00554E19" w:rsidRPr="00E11FF0" w:rsidRDefault="003A0017" w:rsidP="00554E19">
                <w:pPr>
                  <w:spacing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237D71">
                  <w:rPr>
                    <w:rStyle w:val="PlaceholderText"/>
                    <w:shd w:val="clear" w:color="auto" w:fill="FFFF00"/>
                  </w:rPr>
                  <w:t>Click here to enter email</w:t>
                </w:r>
              </w:p>
            </w:tc>
          </w:sdtContent>
        </w:sdt>
      </w:tr>
      <w:tr w:rsidR="00AD6E0C" w:rsidRPr="00E11FF0" w14:paraId="351F0162" w14:textId="77777777" w:rsidTr="006F35A8">
        <w:tc>
          <w:tcPr>
            <w:tcW w:w="2160" w:type="dxa"/>
          </w:tcPr>
          <w:p w14:paraId="735ABF7C" w14:textId="01E52ECE" w:rsidR="00AD6E0C" w:rsidRDefault="00AD6E0C" w:rsidP="00554E19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51FE5">
              <w:rPr>
                <w:rFonts w:ascii="Arial" w:hAnsi="Arial" w:cs="Arial"/>
                <w:b/>
                <w:sz w:val="20"/>
              </w:rPr>
              <w:t>ONE</w:t>
            </w:r>
            <w:r w:rsidRPr="00B51FE5">
              <w:rPr>
                <w:rFonts w:ascii="Arial" w:hAnsi="Arial" w:cs="Arial"/>
                <w:b/>
                <w:sz w:val="20"/>
                <w:vertAlign w:val="superscript"/>
              </w:rPr>
              <w:t>®</w:t>
            </w:r>
            <w:r w:rsidRPr="00B51FE5">
              <w:rPr>
                <w:rFonts w:ascii="Arial" w:hAnsi="Arial" w:cs="Arial"/>
                <w:b/>
                <w:sz w:val="20"/>
              </w:rPr>
              <w:t>ID</w:t>
            </w:r>
            <w:r w:rsidR="00F052E0">
              <w:rPr>
                <w:rFonts w:ascii="Arial" w:hAnsi="Arial" w:cs="Arial"/>
                <w:b/>
                <w:sz w:val="20"/>
              </w:rPr>
              <w:t xml:space="preserve"> User ID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2032061380"/>
            <w:placeholder>
              <w:docPart w:val="785BDAF431164C91A230F9884DEFD855"/>
            </w:placeholder>
          </w:sdtPr>
          <w:sdtContent>
            <w:sdt>
              <w:sdtPr>
                <w:rPr>
                  <w:rFonts w:ascii="Arial" w:hAnsi="Arial" w:cs="Arial"/>
                  <w:sz w:val="20"/>
                  <w:szCs w:val="20"/>
                </w:rPr>
                <w:id w:val="-1808382621"/>
                <w:placeholder>
                  <w:docPart w:val="30C71D1AC126472BAC19ED63BBDA6FAE"/>
                </w:placeholder>
                <w:showingPlcHdr/>
              </w:sdtPr>
              <w:sdtContent>
                <w:tc>
                  <w:tcPr>
                    <w:tcW w:w="7190" w:type="dxa"/>
                  </w:tcPr>
                  <w:p w14:paraId="7B70E570" w14:textId="09DBF9D8" w:rsidR="00AD6E0C" w:rsidRDefault="00B51B02" w:rsidP="00F07F39">
                    <w:pPr>
                      <w:spacing w:line="360" w:lineRule="auto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237D71">
                      <w:rPr>
                        <w:rStyle w:val="PlaceholderText"/>
                        <w:shd w:val="clear" w:color="auto" w:fill="FFFF00"/>
                      </w:rPr>
                      <w:t xml:space="preserve">Click here to enter </w:t>
                    </w:r>
                    <w:r w:rsidR="00690233" w:rsidRPr="00237D71">
                      <w:rPr>
                        <w:rStyle w:val="PlaceholderText"/>
                        <w:shd w:val="clear" w:color="auto" w:fill="FFFF00"/>
                      </w:rPr>
                      <w:t>ONE®ID</w:t>
                    </w:r>
                  </w:p>
                </w:tc>
              </w:sdtContent>
            </w:sdt>
          </w:sdtContent>
        </w:sdt>
      </w:tr>
      <w:tr w:rsidR="00554E19" w:rsidRPr="00E11FF0" w14:paraId="1F854420" w14:textId="77777777" w:rsidTr="006F35A8">
        <w:tc>
          <w:tcPr>
            <w:tcW w:w="2160" w:type="dxa"/>
          </w:tcPr>
          <w:p w14:paraId="56934E73" w14:textId="7D26D1A0" w:rsidR="00554E19" w:rsidRDefault="00554E19" w:rsidP="00554E19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ate of Request</w:t>
            </w:r>
            <w:r w:rsidRPr="00E11FF0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5D1208F1" w14:textId="77777777" w:rsidR="00554E19" w:rsidRPr="00E11FF0" w:rsidRDefault="00554E19" w:rsidP="00554E19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805618121"/>
            <w:placeholder>
              <w:docPart w:val="9EA0C49FE4224D14A33A0A665FF9E5F2"/>
            </w:placeholder>
          </w:sdtPr>
          <w:sdtContent>
            <w:sdt>
              <w:sdtPr>
                <w:rPr>
                  <w:rFonts w:ascii="Arial" w:hAnsi="Arial" w:cs="Arial"/>
                  <w:sz w:val="20"/>
                  <w:szCs w:val="20"/>
                </w:rPr>
                <w:id w:val="1551337198"/>
                <w:placeholder>
                  <w:docPart w:val="60293FA6357448C48F3B2FA336A854C8"/>
                </w:placeholder>
                <w:date>
                  <w:dateFormat w:val="d-MMM-yy"/>
                  <w:lid w:val="en-US"/>
                  <w:storeMappedDataAs w:val="dateTime"/>
                  <w:calendar w:val="gregorian"/>
                </w:date>
              </w:sdtPr>
              <w:sdtEndPr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</w:rPr>
              </w:sdtEndPr>
              <w:sdtContent>
                <w:tc>
                  <w:tcPr>
                    <w:tcW w:w="7190" w:type="dxa"/>
                  </w:tcPr>
                  <w:p w14:paraId="17EDF965" w14:textId="1F0571C1" w:rsidR="00554E19" w:rsidRDefault="00643C07" w:rsidP="006F1BF5">
                    <w:pPr>
                      <w:spacing w:line="360" w:lineRule="auto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643C07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Click here to enter date</w:t>
                    </w:r>
                  </w:p>
                </w:tc>
              </w:sdtContent>
            </w:sdt>
          </w:sdtContent>
        </w:sdt>
      </w:tr>
    </w:tbl>
    <w:p w14:paraId="47CE2DB9" w14:textId="0116444B" w:rsidR="00B048C4" w:rsidRDefault="00B048C4" w:rsidP="008E3660">
      <w:pPr>
        <w:tabs>
          <w:tab w:val="center" w:pos="4680"/>
          <w:tab w:val="right" w:pos="9360"/>
        </w:tabs>
        <w:spacing w:after="0" w:line="240" w:lineRule="auto"/>
        <w:jc w:val="center"/>
        <w:rPr>
          <w:rFonts w:ascii="Arial" w:eastAsia="Calibri" w:hAnsi="Arial" w:cs="Arial"/>
          <w:b/>
          <w:color w:val="009E60"/>
          <w:sz w:val="32"/>
          <w:lang w:val="en-CA"/>
        </w:rPr>
      </w:pPr>
    </w:p>
    <w:p w14:paraId="7F22CAD6" w14:textId="0D292ECE" w:rsidR="004A68D8" w:rsidRDefault="004A68D8" w:rsidP="008E3660">
      <w:pPr>
        <w:tabs>
          <w:tab w:val="center" w:pos="4680"/>
          <w:tab w:val="right" w:pos="9360"/>
        </w:tabs>
        <w:spacing w:after="0" w:line="240" w:lineRule="auto"/>
        <w:jc w:val="center"/>
        <w:rPr>
          <w:rFonts w:ascii="Arial" w:eastAsia="Calibri" w:hAnsi="Arial" w:cs="Arial"/>
          <w:b/>
          <w:color w:val="009E60"/>
          <w:sz w:val="32"/>
          <w:lang w:val="en-CA"/>
        </w:rPr>
      </w:pPr>
    </w:p>
    <w:p w14:paraId="5B8A0350" w14:textId="77777777" w:rsidR="00C02B71" w:rsidRDefault="00C02B71" w:rsidP="00AD6E0C">
      <w:pPr>
        <w:spacing w:line="240" w:lineRule="auto"/>
        <w:contextualSpacing/>
        <w:rPr>
          <w:rFonts w:ascii="Arial" w:hAnsi="Arial" w:cs="Arial"/>
          <w:sz w:val="20"/>
        </w:rPr>
      </w:pPr>
    </w:p>
    <w:p w14:paraId="690D59F4" w14:textId="77777777" w:rsidR="00C02B71" w:rsidRDefault="00C02B71" w:rsidP="00AD6E0C">
      <w:pPr>
        <w:spacing w:line="240" w:lineRule="auto"/>
        <w:contextualSpacing/>
        <w:rPr>
          <w:rFonts w:ascii="Arial" w:hAnsi="Arial" w:cs="Arial"/>
          <w:sz w:val="20"/>
        </w:rPr>
      </w:pPr>
    </w:p>
    <w:p w14:paraId="560E4679" w14:textId="48ADA707" w:rsidR="00E96E19" w:rsidRDefault="00E96E19">
      <w:pPr>
        <w:rPr>
          <w:rFonts w:ascii="Arial" w:eastAsia="Calibri" w:hAnsi="Arial" w:cs="Arial"/>
          <w:b/>
          <w:color w:val="009E60"/>
          <w:sz w:val="16"/>
          <w:szCs w:val="16"/>
          <w:lang w:val="en-CA"/>
        </w:rPr>
      </w:pPr>
      <w:bookmarkStart w:id="0" w:name="_TOTAL_Access"/>
      <w:bookmarkEnd w:id="0"/>
      <w:r>
        <w:rPr>
          <w:rFonts w:ascii="Arial" w:eastAsia="Calibri" w:hAnsi="Arial" w:cs="Arial"/>
          <w:b/>
          <w:color w:val="009E60"/>
          <w:sz w:val="16"/>
          <w:szCs w:val="16"/>
          <w:lang w:val="en-CA"/>
        </w:rPr>
        <w:br w:type="page"/>
      </w:r>
    </w:p>
    <w:p w14:paraId="48ED8D8F" w14:textId="77777777" w:rsidR="00401BEF" w:rsidRPr="00554E19" w:rsidRDefault="00401BEF" w:rsidP="00643C07">
      <w:pPr>
        <w:spacing w:after="0"/>
        <w:rPr>
          <w:rFonts w:ascii="Arial" w:eastAsia="Calibri" w:hAnsi="Arial" w:cs="Arial"/>
          <w:b/>
          <w:color w:val="009E60"/>
          <w:sz w:val="16"/>
          <w:szCs w:val="16"/>
          <w:lang w:val="en-CA"/>
        </w:rPr>
      </w:pPr>
    </w:p>
    <w:p w14:paraId="46D780B6" w14:textId="385FC269" w:rsidR="00E11FF0" w:rsidRPr="00554E19" w:rsidRDefault="00BD0A79" w:rsidP="00643C07">
      <w:pPr>
        <w:pStyle w:val="Heading1"/>
        <w:tabs>
          <w:tab w:val="center" w:pos="4968"/>
          <w:tab w:val="left" w:pos="7408"/>
        </w:tabs>
        <w:spacing w:before="360"/>
        <w:jc w:val="center"/>
        <w:rPr>
          <w:rFonts w:ascii="Arial" w:eastAsia="Calibri" w:hAnsi="Arial" w:cs="Arial"/>
          <w:b/>
          <w:color w:val="009E60"/>
          <w:lang w:val="en-CA"/>
        </w:rPr>
      </w:pPr>
      <w:r>
        <w:rPr>
          <w:rFonts w:ascii="Arial" w:eastAsia="Calibri" w:hAnsi="Arial" w:cs="Arial"/>
          <w:b/>
          <w:color w:val="009E60"/>
          <w:lang w:val="en-CA"/>
        </w:rPr>
        <w:t>OATS</w:t>
      </w:r>
      <w:r w:rsidR="00E11FF0" w:rsidRPr="00554E19">
        <w:rPr>
          <w:rFonts w:ascii="Arial" w:eastAsia="Calibri" w:hAnsi="Arial" w:cs="Arial"/>
          <w:b/>
          <w:color w:val="009E60"/>
          <w:lang w:val="en-CA"/>
        </w:rPr>
        <w:t xml:space="preserve"> Access</w:t>
      </w:r>
    </w:p>
    <w:p w14:paraId="0DEA3FC3" w14:textId="77777777" w:rsidR="003E7916" w:rsidRDefault="003E7916" w:rsidP="008E3660">
      <w:pPr>
        <w:tabs>
          <w:tab w:val="center" w:pos="4680"/>
          <w:tab w:val="right" w:pos="9360"/>
        </w:tabs>
        <w:spacing w:after="0" w:line="240" w:lineRule="auto"/>
        <w:jc w:val="center"/>
        <w:rPr>
          <w:rFonts w:ascii="Arial Narrow" w:eastAsia="Calibri" w:hAnsi="Arial Narrow" w:cs="Times New Roman"/>
          <w:b/>
          <w:color w:val="009E60"/>
          <w:sz w:val="32"/>
          <w:lang w:val="en-CA"/>
        </w:rPr>
      </w:pPr>
    </w:p>
    <w:p w14:paraId="23DEE507" w14:textId="24C444E7" w:rsidR="00EB3095" w:rsidRDefault="00C5092F" w:rsidP="0061718F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ATS</w:t>
      </w:r>
      <w:r w:rsidR="003E361B">
        <w:rPr>
          <w:rFonts w:ascii="Arial" w:hAnsi="Arial" w:cs="Arial"/>
          <w:sz w:val="20"/>
          <w:szCs w:val="20"/>
        </w:rPr>
        <w:t xml:space="preserve"> is </w:t>
      </w:r>
      <w:r w:rsidR="00F14331">
        <w:rPr>
          <w:rFonts w:ascii="Arial" w:hAnsi="Arial" w:cs="Arial"/>
          <w:sz w:val="20"/>
          <w:szCs w:val="20"/>
        </w:rPr>
        <w:t>the core system that supports Ontario’s end-to-end organ donation and transplantation process</w:t>
      </w:r>
      <w:r w:rsidR="0049622E">
        <w:rPr>
          <w:rFonts w:ascii="Arial" w:hAnsi="Arial" w:cs="Arial"/>
          <w:sz w:val="20"/>
          <w:szCs w:val="20"/>
        </w:rPr>
        <w:t xml:space="preserve">es, including </w:t>
      </w:r>
      <w:r w:rsidR="00F14331">
        <w:rPr>
          <w:rFonts w:ascii="Arial" w:hAnsi="Arial" w:cs="Arial"/>
          <w:sz w:val="20"/>
          <w:szCs w:val="20"/>
        </w:rPr>
        <w:t xml:space="preserve">organ allocation, </w:t>
      </w:r>
      <w:r w:rsidR="000C5BA9">
        <w:rPr>
          <w:rFonts w:ascii="Arial" w:hAnsi="Arial" w:cs="Arial"/>
          <w:sz w:val="20"/>
          <w:szCs w:val="20"/>
        </w:rPr>
        <w:t xml:space="preserve">organ </w:t>
      </w:r>
      <w:r w:rsidR="00F1616B">
        <w:rPr>
          <w:rFonts w:ascii="Arial" w:hAnsi="Arial" w:cs="Arial"/>
          <w:sz w:val="20"/>
          <w:szCs w:val="20"/>
        </w:rPr>
        <w:t>offering</w:t>
      </w:r>
      <w:r w:rsidR="000C5BA9">
        <w:rPr>
          <w:rFonts w:ascii="Arial" w:hAnsi="Arial" w:cs="Arial"/>
          <w:sz w:val="20"/>
          <w:szCs w:val="20"/>
        </w:rPr>
        <w:t xml:space="preserve">, </w:t>
      </w:r>
      <w:r w:rsidR="00F14331">
        <w:rPr>
          <w:rFonts w:ascii="Arial" w:hAnsi="Arial" w:cs="Arial"/>
          <w:sz w:val="20"/>
          <w:szCs w:val="20"/>
        </w:rPr>
        <w:t xml:space="preserve">wait list management, </w:t>
      </w:r>
      <w:r w:rsidR="0049622E">
        <w:rPr>
          <w:rFonts w:ascii="Arial" w:hAnsi="Arial" w:cs="Arial"/>
          <w:sz w:val="20"/>
          <w:szCs w:val="20"/>
        </w:rPr>
        <w:t xml:space="preserve">and </w:t>
      </w:r>
      <w:r w:rsidR="00F1616B">
        <w:rPr>
          <w:rFonts w:ascii="Arial" w:hAnsi="Arial" w:cs="Arial"/>
          <w:sz w:val="20"/>
          <w:szCs w:val="20"/>
        </w:rPr>
        <w:t>post-</w:t>
      </w:r>
      <w:r w:rsidR="0049622E">
        <w:rPr>
          <w:rFonts w:ascii="Arial" w:hAnsi="Arial" w:cs="Arial"/>
          <w:sz w:val="20"/>
          <w:szCs w:val="20"/>
        </w:rPr>
        <w:t xml:space="preserve">transplant </w:t>
      </w:r>
      <w:r w:rsidR="00F14331">
        <w:rPr>
          <w:rFonts w:ascii="Arial" w:hAnsi="Arial" w:cs="Arial"/>
          <w:sz w:val="20"/>
          <w:szCs w:val="20"/>
        </w:rPr>
        <w:t>management.</w:t>
      </w:r>
    </w:p>
    <w:p w14:paraId="26957F97" w14:textId="026F6FEB" w:rsidR="00C5092F" w:rsidRPr="00C059E5" w:rsidRDefault="00AD6E0C" w:rsidP="00AD6E0C">
      <w:pPr>
        <w:spacing w:line="276" w:lineRule="auto"/>
        <w:jc w:val="center"/>
        <w:rPr>
          <w:sz w:val="28"/>
          <w:szCs w:val="28"/>
        </w:rPr>
      </w:pPr>
      <w:r w:rsidRPr="00C059E5">
        <w:rPr>
          <w:rFonts w:ascii="Arial" w:hAnsi="Arial" w:cs="Arial"/>
          <w:b/>
          <w:color w:val="049E60"/>
          <w:sz w:val="28"/>
          <w:szCs w:val="28"/>
        </w:rPr>
        <w:t>External Users</w:t>
      </w:r>
    </w:p>
    <w:tbl>
      <w:tblPr>
        <w:tblStyle w:val="TableGrid"/>
        <w:tblW w:w="10670" w:type="dxa"/>
        <w:tblInd w:w="-18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448"/>
        <w:gridCol w:w="277"/>
        <w:gridCol w:w="3551"/>
        <w:gridCol w:w="2268"/>
        <w:gridCol w:w="2126"/>
      </w:tblGrid>
      <w:tr w:rsidR="00EE1933" w14:paraId="7B3FBD28" w14:textId="5B09FF66" w:rsidTr="00894131">
        <w:trPr>
          <w:trHeight w:val="665"/>
          <w:tblHeader/>
        </w:trPr>
        <w:tc>
          <w:tcPr>
            <w:tcW w:w="2448" w:type="dxa"/>
            <w:shd w:val="clear" w:color="auto" w:fill="009E60"/>
            <w:vAlign w:val="center"/>
          </w:tcPr>
          <w:p w14:paraId="3904F2AB" w14:textId="1DC59EE7" w:rsidR="00EE1933" w:rsidRPr="00387CCC" w:rsidRDefault="00EE1933" w:rsidP="00E87657">
            <w:pPr>
              <w:spacing w:line="360" w:lineRule="auto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7CC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ction Requested</w:t>
            </w:r>
          </w:p>
        </w:tc>
        <w:tc>
          <w:tcPr>
            <w:tcW w:w="277" w:type="dxa"/>
            <w:vMerge w:val="restart"/>
            <w:tcBorders>
              <w:top w:val="single" w:sz="4" w:space="0" w:color="FFFFFF" w:themeColor="background1"/>
            </w:tcBorders>
            <w:shd w:val="clear" w:color="auto" w:fill="auto"/>
          </w:tcPr>
          <w:p w14:paraId="570DF48C" w14:textId="77777777" w:rsidR="00EE1933" w:rsidRPr="00387CCC" w:rsidRDefault="00EE1933">
            <w:pPr>
              <w:spacing w:line="360" w:lineRule="auto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945" w:type="dxa"/>
            <w:gridSpan w:val="3"/>
            <w:shd w:val="clear" w:color="auto" w:fill="049E60"/>
            <w:vAlign w:val="center"/>
          </w:tcPr>
          <w:p w14:paraId="2997DF12" w14:textId="447F1944" w:rsidR="00EE1933" w:rsidRPr="00387CCC" w:rsidRDefault="00EE1933" w:rsidP="00EE7317">
            <w:pPr>
              <w:spacing w:line="360" w:lineRule="auto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7CC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User 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ccess Details</w:t>
            </w:r>
          </w:p>
        </w:tc>
      </w:tr>
      <w:tr w:rsidR="00EE1933" w14:paraId="1F8A58E6" w14:textId="42558869" w:rsidTr="00894131">
        <w:trPr>
          <w:trHeight w:val="1905"/>
        </w:trPr>
        <w:tc>
          <w:tcPr>
            <w:tcW w:w="2448" w:type="dxa"/>
            <w:tcBorders>
              <w:bottom w:val="single" w:sz="4" w:space="0" w:color="auto"/>
            </w:tcBorders>
          </w:tcPr>
          <w:p w14:paraId="574898E6" w14:textId="0BED8F9F" w:rsidR="00EE1933" w:rsidRDefault="00000000" w:rsidP="00643C07">
            <w:pPr>
              <w:pStyle w:val="NoSpacing"/>
              <w:spacing w:before="6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1205834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47457F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EE1933" w:rsidRPr="004745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EE1933" w:rsidRPr="009224B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ew </w:t>
            </w:r>
            <w:r w:rsidR="00EE1933" w:rsidRPr="00643C07">
              <w:rPr>
                <w:rFonts w:ascii="Arial" w:hAnsi="Arial" w:cs="Arial"/>
                <w:b/>
                <w:sz w:val="20"/>
              </w:rPr>
              <w:t>Account</w:t>
            </w:r>
          </w:p>
          <w:p w14:paraId="3F352B8E" w14:textId="4E4E5255" w:rsidR="00EE1933" w:rsidRDefault="00EE1933" w:rsidP="00A932BC">
            <w:pPr>
              <w:contextualSpacing/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>If you do not have an OATS account, please select this option and indicate the user role and organ/organ clusters for which access should be granted.</w:t>
            </w:r>
          </w:p>
          <w:p w14:paraId="171E82A7" w14:textId="1DE48165" w:rsidR="00EE1933" w:rsidRPr="00252496" w:rsidRDefault="00EE1933" w:rsidP="00A932BC">
            <w:pPr>
              <w:contextualSpacing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277" w:type="dxa"/>
            <w:vMerge/>
            <w:shd w:val="clear" w:color="auto" w:fill="auto"/>
          </w:tcPr>
          <w:p w14:paraId="6636194F" w14:textId="77777777" w:rsidR="00EE1933" w:rsidRPr="00571246" w:rsidRDefault="00EE1933" w:rsidP="00A932BC">
            <w:pPr>
              <w:pStyle w:val="NoSpacing"/>
              <w:spacing w:after="120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51" w:type="dxa"/>
            <w:vMerge w:val="restart"/>
          </w:tcPr>
          <w:p w14:paraId="5A822B52" w14:textId="335C36AA" w:rsidR="00EE1933" w:rsidRPr="00D07D05" w:rsidRDefault="00EE1933" w:rsidP="00643C07">
            <w:pPr>
              <w:pStyle w:val="NoSpacing"/>
              <w:spacing w:before="60" w:after="120"/>
              <w:rPr>
                <w:rFonts w:ascii="Arial" w:hAnsi="Arial" w:cs="Arial"/>
                <w:sz w:val="20"/>
              </w:rPr>
            </w:pPr>
            <w:r w:rsidRPr="00571246">
              <w:rPr>
                <w:rFonts w:ascii="Arial" w:hAnsi="Arial" w:cs="Arial"/>
                <w:b/>
                <w:sz w:val="20"/>
              </w:rPr>
              <w:t>User</w:t>
            </w:r>
            <w:r>
              <w:rPr>
                <w:rFonts w:ascii="Arial" w:hAnsi="Arial" w:cs="Arial"/>
                <w:b/>
                <w:sz w:val="20"/>
              </w:rPr>
              <w:t xml:space="preserve"> Role(s)</w:t>
            </w:r>
            <w:r w:rsidRPr="00571246">
              <w:rPr>
                <w:rFonts w:ascii="Arial" w:hAnsi="Arial" w:cs="Arial"/>
                <w:b/>
                <w:sz w:val="20"/>
              </w:rPr>
              <w:t>:</w:t>
            </w:r>
            <w:r>
              <w:rPr>
                <w:rFonts w:ascii="Arial" w:hAnsi="Arial" w:cs="Arial"/>
                <w:b/>
                <w:sz w:val="20"/>
              </w:rPr>
              <w:br/>
            </w:r>
          </w:p>
          <w:p w14:paraId="06693EA1" w14:textId="1361386B" w:rsidR="00EE1933" w:rsidRPr="00D07D05" w:rsidRDefault="00000000" w:rsidP="00A932BC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181625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Recipient Coordinator (Edit)</w:t>
            </w:r>
          </w:p>
          <w:p w14:paraId="505F089B" w14:textId="6964F9B2" w:rsidR="00EE1933" w:rsidRPr="00D07D05" w:rsidRDefault="00000000" w:rsidP="00A932BC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100714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Recipient Coordinator (</w:t>
            </w:r>
            <w:r w:rsidR="00EE1933">
              <w:rPr>
                <w:rFonts w:ascii="Arial" w:hAnsi="Arial" w:cs="Arial"/>
                <w:sz w:val="20"/>
              </w:rPr>
              <w:t>Read only</w:t>
            </w:r>
            <w:r w:rsidR="00EE1933" w:rsidRPr="00D07D05">
              <w:rPr>
                <w:rFonts w:ascii="Arial" w:hAnsi="Arial" w:cs="Arial"/>
                <w:sz w:val="20"/>
              </w:rPr>
              <w:t>)</w:t>
            </w:r>
          </w:p>
          <w:p w14:paraId="691B5F01" w14:textId="112EAAD4" w:rsidR="00EE1933" w:rsidRPr="00D07D05" w:rsidRDefault="00000000" w:rsidP="00A932BC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2115628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Living Donor Coordinator (Edit)</w:t>
            </w:r>
          </w:p>
          <w:p w14:paraId="3DC17E5F" w14:textId="369B67F6" w:rsidR="00EE1933" w:rsidRPr="00D07D05" w:rsidRDefault="00000000" w:rsidP="00E7610D">
            <w:pPr>
              <w:pStyle w:val="NoSpacing"/>
              <w:spacing w:after="120"/>
              <w:ind w:right="-116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464389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Living Donor Coordinator </w:t>
            </w:r>
            <w:r w:rsidR="00EE1933">
              <w:rPr>
                <w:rFonts w:ascii="Arial" w:hAnsi="Arial" w:cs="Arial"/>
                <w:sz w:val="20"/>
              </w:rPr>
              <w:br/>
              <w:t xml:space="preserve">    </w:t>
            </w:r>
            <w:r w:rsidR="00EE1933" w:rsidRPr="00D07D05">
              <w:rPr>
                <w:rFonts w:ascii="Arial" w:hAnsi="Arial" w:cs="Arial"/>
                <w:sz w:val="20"/>
              </w:rPr>
              <w:t>(</w:t>
            </w:r>
            <w:r w:rsidR="00EE1933">
              <w:rPr>
                <w:rFonts w:ascii="Arial" w:hAnsi="Arial" w:cs="Arial"/>
                <w:sz w:val="20"/>
              </w:rPr>
              <w:t>Read only</w:t>
            </w:r>
            <w:r w:rsidR="00EE1933" w:rsidRPr="00D07D05">
              <w:rPr>
                <w:rFonts w:ascii="Arial" w:hAnsi="Arial" w:cs="Arial"/>
                <w:sz w:val="20"/>
              </w:rPr>
              <w:t>)</w:t>
            </w:r>
          </w:p>
          <w:p w14:paraId="1FA9FE4F" w14:textId="20FFA0AD" w:rsidR="00EE1933" w:rsidRPr="00D07D05" w:rsidRDefault="00000000" w:rsidP="00A932BC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627692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Transplant Coordinator</w:t>
            </w:r>
          </w:p>
          <w:p w14:paraId="767FFADD" w14:textId="0894141E" w:rsidR="00EE1933" w:rsidRPr="00D07D05" w:rsidRDefault="00000000" w:rsidP="00A932BC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16296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Transplant Physician</w:t>
            </w:r>
          </w:p>
          <w:p w14:paraId="59EA5E72" w14:textId="564D3991" w:rsidR="00EE1933" w:rsidRDefault="00000000" w:rsidP="00A932BC">
            <w:pPr>
              <w:pStyle w:val="NoSpacing"/>
              <w:spacing w:after="120"/>
            </w:pPr>
            <w:sdt>
              <w:sdtPr>
                <w:rPr>
                  <w:rFonts w:ascii="Arial" w:hAnsi="Arial" w:cs="Arial"/>
                  <w:sz w:val="20"/>
                </w:rPr>
                <w:id w:val="766587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Surgical Recovery Coordinator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F683BB" w14:textId="1986F433" w:rsidR="00EE1933" w:rsidRPr="00571246" w:rsidRDefault="00EE1933" w:rsidP="00643C07">
            <w:pPr>
              <w:pStyle w:val="NoSpacing"/>
              <w:spacing w:before="60" w:after="120"/>
              <w:rPr>
                <w:rFonts w:ascii="Arial" w:hAnsi="Arial" w:cs="Arial"/>
                <w:b/>
                <w:sz w:val="20"/>
              </w:rPr>
            </w:pPr>
            <w:r w:rsidRPr="00E575B9">
              <w:rPr>
                <w:rFonts w:ascii="Arial" w:hAnsi="Arial" w:cs="Arial"/>
                <w:b/>
                <w:sz w:val="20"/>
              </w:rPr>
              <w:t>Organ</w:t>
            </w:r>
            <w:r>
              <w:rPr>
                <w:rFonts w:ascii="Arial" w:hAnsi="Arial" w:cs="Arial"/>
                <w:b/>
                <w:sz w:val="20"/>
              </w:rPr>
              <w:t>(</w:t>
            </w:r>
            <w:r w:rsidRPr="00E575B9">
              <w:rPr>
                <w:rFonts w:ascii="Arial" w:hAnsi="Arial" w:cs="Arial"/>
                <w:b/>
                <w:sz w:val="20"/>
              </w:rPr>
              <w:t>s</w:t>
            </w:r>
            <w:r>
              <w:rPr>
                <w:rFonts w:ascii="Arial" w:hAnsi="Arial" w:cs="Arial"/>
                <w:b/>
                <w:sz w:val="20"/>
              </w:rPr>
              <w:t>)</w:t>
            </w:r>
            <w:r w:rsidRPr="00E575B9">
              <w:rPr>
                <w:rFonts w:ascii="Arial" w:hAnsi="Arial" w:cs="Arial"/>
                <w:b/>
                <w:sz w:val="20"/>
              </w:rPr>
              <w:t xml:space="preserve"> for which access </w:t>
            </w:r>
            <w:r>
              <w:rPr>
                <w:rFonts w:ascii="Arial" w:hAnsi="Arial" w:cs="Arial"/>
                <w:b/>
                <w:sz w:val="20"/>
              </w:rPr>
              <w:t>is needed</w:t>
            </w:r>
            <w:r w:rsidRPr="00571246">
              <w:rPr>
                <w:rFonts w:ascii="Arial" w:hAnsi="Arial" w:cs="Arial"/>
                <w:b/>
                <w:sz w:val="20"/>
              </w:rPr>
              <w:t>:</w:t>
            </w:r>
          </w:p>
          <w:p w14:paraId="4AFB7D64" w14:textId="0CA6491B" w:rsidR="00EE1933" w:rsidRPr="00D07D05" w:rsidRDefault="00000000" w:rsidP="00D343C8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093440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</w:t>
            </w:r>
            <w:r w:rsidR="00EE1933">
              <w:rPr>
                <w:rFonts w:ascii="Arial" w:hAnsi="Arial" w:cs="Arial"/>
                <w:sz w:val="20"/>
              </w:rPr>
              <w:t>Heart</w:t>
            </w:r>
          </w:p>
          <w:p w14:paraId="78879A04" w14:textId="77777777" w:rsidR="00EE1933" w:rsidRPr="00D07D05" w:rsidRDefault="00000000" w:rsidP="00D343C8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384326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Liver</w:t>
            </w:r>
          </w:p>
          <w:p w14:paraId="052C8631" w14:textId="77777777" w:rsidR="00EE1933" w:rsidRPr="00D07D05" w:rsidRDefault="00000000" w:rsidP="00D343C8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23000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Lung</w:t>
            </w:r>
          </w:p>
          <w:p w14:paraId="1824A74C" w14:textId="77777777" w:rsidR="00EE1933" w:rsidRPr="00D07D05" w:rsidRDefault="00000000" w:rsidP="00D343C8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629477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Kidney</w:t>
            </w:r>
          </w:p>
          <w:p w14:paraId="5132C981" w14:textId="77777777" w:rsidR="00EE1933" w:rsidRPr="00D07D05" w:rsidRDefault="00000000" w:rsidP="00D343C8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388926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Pancreas</w:t>
            </w:r>
          </w:p>
          <w:p w14:paraId="24692ADD" w14:textId="77777777" w:rsidR="00EE1933" w:rsidRPr="00D07D05" w:rsidRDefault="00000000" w:rsidP="00D343C8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077714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Small Bowel</w:t>
            </w:r>
          </w:p>
          <w:p w14:paraId="719E2152" w14:textId="445BCE27" w:rsidR="00EE1933" w:rsidRPr="00D07D05" w:rsidRDefault="00000000" w:rsidP="0047457F">
            <w:pPr>
              <w:pStyle w:val="NoSpacing"/>
              <w:spacing w:after="120"/>
              <w:ind w:left="241" w:right="-117" w:hanging="241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864513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Vascular Composite Allotransplantation (VCA)</w:t>
            </w:r>
          </w:p>
          <w:p w14:paraId="5A713A1A" w14:textId="77777777" w:rsidR="00EE1933" w:rsidRDefault="00EE1933" w:rsidP="00D343C8">
            <w:pPr>
              <w:pStyle w:val="NoSpacing"/>
            </w:pPr>
          </w:p>
          <w:p w14:paraId="44CEE644" w14:textId="57F31536" w:rsidR="00EE1933" w:rsidRDefault="00000000" w:rsidP="00D343C8">
            <w:pPr>
              <w:pStyle w:val="NoSpacing"/>
            </w:pPr>
            <w:sdt>
              <w:sdtPr>
                <w:id w:val="1670823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1933">
              <w:t xml:space="preserve"> All organs</w:t>
            </w:r>
          </w:p>
          <w:p w14:paraId="7D82D74B" w14:textId="3936DFC4" w:rsidR="00EE1933" w:rsidRDefault="00EE1933" w:rsidP="00A932BC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A63A18" w14:textId="77777777" w:rsidR="00EE1933" w:rsidRPr="00571246" w:rsidRDefault="00EE1933" w:rsidP="00643C07">
            <w:pPr>
              <w:pStyle w:val="NoSpacing"/>
              <w:spacing w:before="60" w:after="12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ransplant Hospital(s)</w:t>
            </w:r>
            <w:r w:rsidRPr="00571246">
              <w:rPr>
                <w:rFonts w:ascii="Arial" w:hAnsi="Arial" w:cs="Arial"/>
                <w:b/>
                <w:sz w:val="20"/>
              </w:rPr>
              <w:t>:</w:t>
            </w:r>
          </w:p>
          <w:p w14:paraId="780F4BD5" w14:textId="77777777" w:rsidR="00EE1933" w:rsidRDefault="00000000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63936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E1933">
              <w:rPr>
                <w:rFonts w:ascii="Arial" w:hAnsi="Arial" w:cs="Arial"/>
                <w:sz w:val="20"/>
                <w:szCs w:val="20"/>
              </w:rPr>
              <w:t xml:space="preserve"> HSC</w:t>
            </w:r>
          </w:p>
          <w:p w14:paraId="7DDD3584" w14:textId="77777777" w:rsidR="00EE1933" w:rsidRDefault="00EE1933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A5B14FF" w14:textId="77777777" w:rsidR="00EE1933" w:rsidRDefault="00000000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70204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E1933">
              <w:rPr>
                <w:rFonts w:ascii="Arial" w:hAnsi="Arial" w:cs="Arial"/>
                <w:sz w:val="20"/>
                <w:szCs w:val="20"/>
              </w:rPr>
              <w:t xml:space="preserve"> KGH</w:t>
            </w:r>
          </w:p>
          <w:p w14:paraId="034140D9" w14:textId="77777777" w:rsidR="00EE1933" w:rsidRDefault="00EE1933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79617FDF" w14:textId="77777777" w:rsidR="00EE1933" w:rsidRDefault="00000000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572935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E193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E1933" w:rsidRPr="00C059E5">
              <w:rPr>
                <w:rFonts w:ascii="Arial" w:hAnsi="Arial" w:cs="Arial"/>
                <w:sz w:val="20"/>
                <w:szCs w:val="20"/>
              </w:rPr>
              <w:t>LHSC</w:t>
            </w:r>
          </w:p>
          <w:p w14:paraId="2C739350" w14:textId="77777777" w:rsidR="00EE1933" w:rsidRDefault="00EE1933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8E733DC" w14:textId="77777777" w:rsidR="00EE1933" w:rsidRDefault="00000000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969469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E1933">
              <w:rPr>
                <w:rFonts w:ascii="Arial" w:hAnsi="Arial" w:cs="Arial"/>
                <w:sz w:val="20"/>
                <w:szCs w:val="20"/>
              </w:rPr>
              <w:t xml:space="preserve"> OHI</w:t>
            </w:r>
          </w:p>
          <w:p w14:paraId="08BD69EC" w14:textId="77777777" w:rsidR="00EE1933" w:rsidRDefault="00EE1933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59544E5" w14:textId="77777777" w:rsidR="00EE1933" w:rsidRDefault="00000000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979494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E1933">
              <w:rPr>
                <w:rFonts w:ascii="Arial" w:hAnsi="Arial" w:cs="Arial"/>
                <w:sz w:val="20"/>
                <w:szCs w:val="20"/>
              </w:rPr>
              <w:t xml:space="preserve"> SMH</w:t>
            </w:r>
          </w:p>
          <w:p w14:paraId="2A80EDF1" w14:textId="77777777" w:rsidR="00EE1933" w:rsidRDefault="00EE1933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F350DD8" w14:textId="77777777" w:rsidR="00EE1933" w:rsidRDefault="00000000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1251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E1933">
              <w:rPr>
                <w:rFonts w:ascii="Arial" w:hAnsi="Arial" w:cs="Arial"/>
                <w:sz w:val="20"/>
                <w:szCs w:val="20"/>
              </w:rPr>
              <w:t xml:space="preserve"> STJ</w:t>
            </w:r>
          </w:p>
          <w:p w14:paraId="2160E266" w14:textId="77777777" w:rsidR="00EE1933" w:rsidRDefault="00EE1933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1CDA2F1C" w14:textId="77777777" w:rsidR="00EE1933" w:rsidRDefault="00000000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77770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E1933">
              <w:rPr>
                <w:rFonts w:ascii="Arial" w:hAnsi="Arial" w:cs="Arial"/>
                <w:sz w:val="20"/>
                <w:szCs w:val="20"/>
              </w:rPr>
              <w:t xml:space="preserve"> TGH</w:t>
            </w:r>
          </w:p>
          <w:p w14:paraId="794E06A8" w14:textId="77777777" w:rsidR="00EE1933" w:rsidRDefault="00EE1933" w:rsidP="0047457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65EF9EF" w14:textId="416251CB" w:rsidR="00EE1933" w:rsidRPr="00E575B9" w:rsidRDefault="00000000" w:rsidP="0047457F">
            <w:pPr>
              <w:pStyle w:val="NoSpacing"/>
              <w:spacing w:after="120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500120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E1933">
              <w:rPr>
                <w:rFonts w:ascii="Arial" w:hAnsi="Arial" w:cs="Arial"/>
                <w:sz w:val="20"/>
                <w:szCs w:val="20"/>
              </w:rPr>
              <w:t xml:space="preserve"> TOH</w:t>
            </w:r>
          </w:p>
        </w:tc>
      </w:tr>
      <w:tr w:rsidR="00EE1933" w14:paraId="06D6BDD7" w14:textId="64A74533" w:rsidTr="00894131">
        <w:trPr>
          <w:trHeight w:val="1905"/>
        </w:trPr>
        <w:tc>
          <w:tcPr>
            <w:tcW w:w="2448" w:type="dxa"/>
            <w:tcBorders>
              <w:bottom w:val="single" w:sz="4" w:space="0" w:color="auto"/>
            </w:tcBorders>
          </w:tcPr>
          <w:p w14:paraId="18950166" w14:textId="27636449" w:rsidR="00EE1933" w:rsidRPr="0047457F" w:rsidRDefault="00000000" w:rsidP="00631658">
            <w:pPr>
              <w:pStyle w:val="NoSpacing"/>
              <w:spacing w:before="60" w:after="120"/>
              <w:ind w:left="255" w:hanging="255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1396498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47457F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EE1933" w:rsidRPr="004745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EE1933" w:rsidRPr="00643C07">
              <w:rPr>
                <w:rFonts w:ascii="Arial" w:hAnsi="Arial" w:cs="Arial"/>
                <w:b/>
                <w:sz w:val="20"/>
              </w:rPr>
              <w:t>Modify</w:t>
            </w:r>
            <w:r w:rsidR="00EE1933" w:rsidRPr="009224B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Existing Account</w:t>
            </w:r>
          </w:p>
          <w:p w14:paraId="366833AE" w14:textId="14799D52" w:rsidR="00EE1933" w:rsidRDefault="00EE1933" w:rsidP="00A932BC">
            <w:pPr>
              <w:contextualSpacing/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If you have an existing OATS account but wish to modify your privileges, select this option </w:t>
            </w:r>
            <w:r w:rsidRPr="000658C7">
              <w:rPr>
                <w:rFonts w:ascii="Arial" w:hAnsi="Arial" w:cs="Arial"/>
                <w:i/>
                <w:sz w:val="18"/>
                <w:szCs w:val="20"/>
              </w:rPr>
              <w:t xml:space="preserve">and indicate </w:t>
            </w:r>
            <w:r>
              <w:rPr>
                <w:rFonts w:ascii="Arial" w:hAnsi="Arial" w:cs="Arial"/>
                <w:i/>
                <w:sz w:val="18"/>
                <w:szCs w:val="20"/>
              </w:rPr>
              <w:t xml:space="preserve">the </w:t>
            </w:r>
            <w:r w:rsidRPr="000658C7">
              <w:rPr>
                <w:rFonts w:ascii="Arial" w:hAnsi="Arial" w:cs="Arial"/>
                <w:i/>
                <w:sz w:val="18"/>
                <w:szCs w:val="20"/>
              </w:rPr>
              <w:t>organ/organ clusters for which access should be granted.</w:t>
            </w:r>
          </w:p>
          <w:p w14:paraId="06B2A492" w14:textId="77777777" w:rsidR="00EE1933" w:rsidRDefault="00EE1933" w:rsidP="00A932BC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7" w:type="dxa"/>
            <w:vMerge/>
            <w:shd w:val="clear" w:color="auto" w:fill="auto"/>
          </w:tcPr>
          <w:p w14:paraId="32E98B05" w14:textId="77777777" w:rsidR="00EE1933" w:rsidRPr="00D07D05" w:rsidRDefault="00EE1933" w:rsidP="00A932BC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3551" w:type="dxa"/>
            <w:vMerge/>
          </w:tcPr>
          <w:p w14:paraId="0E603ACD" w14:textId="5E0CFA41" w:rsidR="00EE1933" w:rsidRPr="00D07D05" w:rsidRDefault="00EE1933" w:rsidP="00A932BC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BC8212" w14:textId="77777777" w:rsidR="00EE1933" w:rsidRPr="00D07D05" w:rsidRDefault="00EE1933" w:rsidP="00A932BC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16ADA4" w14:textId="77777777" w:rsidR="00EE1933" w:rsidRPr="00D07D05" w:rsidRDefault="00EE1933" w:rsidP="00A932BC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</w:p>
        </w:tc>
      </w:tr>
      <w:tr w:rsidR="00EE1933" w14:paraId="0387B989" w14:textId="01102694" w:rsidTr="00894131">
        <w:trPr>
          <w:trHeight w:val="3234"/>
        </w:trPr>
        <w:tc>
          <w:tcPr>
            <w:tcW w:w="2448" w:type="dxa"/>
          </w:tcPr>
          <w:p w14:paraId="370A366E" w14:textId="77777777" w:rsidR="00EE1933" w:rsidRDefault="00000000" w:rsidP="00643C07">
            <w:pPr>
              <w:pStyle w:val="NoSpacing"/>
              <w:spacing w:before="6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829719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47457F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EE1933" w:rsidRPr="004745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EE1933" w:rsidRPr="00643C07">
              <w:rPr>
                <w:rFonts w:ascii="Arial" w:hAnsi="Arial" w:cs="Arial"/>
                <w:b/>
                <w:sz w:val="20"/>
              </w:rPr>
              <w:t>Disable</w:t>
            </w:r>
            <w:r w:rsidR="00EE1933" w:rsidRPr="009224B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ccount</w:t>
            </w:r>
          </w:p>
          <w:p w14:paraId="55D418F4" w14:textId="1DD6E8CA" w:rsidR="00EE1933" w:rsidRDefault="00EE1933" w:rsidP="00A932BC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>If your OATS account needs to be disabled, please select this option.</w:t>
            </w:r>
          </w:p>
        </w:tc>
        <w:tc>
          <w:tcPr>
            <w:tcW w:w="277" w:type="dxa"/>
            <w:vMerge/>
            <w:shd w:val="clear" w:color="auto" w:fill="auto"/>
          </w:tcPr>
          <w:p w14:paraId="7C49F7B5" w14:textId="77777777" w:rsidR="00EE1933" w:rsidRDefault="00EE1933" w:rsidP="00571246">
            <w:pPr>
              <w:pStyle w:val="NoSpacing"/>
              <w:spacing w:after="120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51" w:type="dxa"/>
          </w:tcPr>
          <w:p w14:paraId="438F41BE" w14:textId="32433CBF" w:rsidR="00EE1933" w:rsidRDefault="00EE1933" w:rsidP="00643C07">
            <w:pPr>
              <w:pStyle w:val="NoSpacing"/>
              <w:spacing w:before="60" w:after="12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HLA </w:t>
            </w:r>
            <w:r w:rsidRPr="00571246">
              <w:rPr>
                <w:rFonts w:ascii="Arial" w:hAnsi="Arial" w:cs="Arial"/>
                <w:b/>
                <w:sz w:val="20"/>
              </w:rPr>
              <w:t>User</w:t>
            </w:r>
            <w:r>
              <w:rPr>
                <w:rFonts w:ascii="Arial" w:hAnsi="Arial" w:cs="Arial"/>
                <w:b/>
                <w:sz w:val="20"/>
              </w:rPr>
              <w:t xml:space="preserve"> Role</w:t>
            </w:r>
            <w:r w:rsidRPr="00571246">
              <w:rPr>
                <w:rFonts w:ascii="Arial" w:hAnsi="Arial" w:cs="Arial"/>
                <w:b/>
                <w:sz w:val="20"/>
              </w:rPr>
              <w:t>:</w:t>
            </w:r>
          </w:p>
          <w:p w14:paraId="2888CBD0" w14:textId="77777777" w:rsidR="00EE1933" w:rsidRPr="00571246" w:rsidRDefault="00EE1933" w:rsidP="0047457F">
            <w:pPr>
              <w:pStyle w:val="NoSpacing"/>
              <w:spacing w:after="120"/>
              <w:rPr>
                <w:rFonts w:ascii="Arial" w:hAnsi="Arial" w:cs="Arial"/>
                <w:b/>
                <w:sz w:val="20"/>
              </w:rPr>
            </w:pPr>
          </w:p>
          <w:p w14:paraId="69D9FB8D" w14:textId="77777777" w:rsidR="00EE1933" w:rsidRPr="00D07D05" w:rsidRDefault="00000000" w:rsidP="0047457F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811903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HLA Lab Technologist</w:t>
            </w:r>
          </w:p>
          <w:p w14:paraId="6A942EC8" w14:textId="77777777" w:rsidR="00EE1933" w:rsidRPr="00D07D05" w:rsidRDefault="00000000" w:rsidP="0047457F">
            <w:pPr>
              <w:pStyle w:val="NoSpacing"/>
              <w:spacing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710001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 w:rsidRPr="00D07D05">
                  <w:rPr>
                    <w:rFonts w:ascii="Segoe UI Symbol" w:hAnsi="Segoe UI Symbol" w:cs="Segoe UI Symbol"/>
                    <w:sz w:val="20"/>
                  </w:rPr>
                  <w:t>☐</w:t>
                </w:r>
              </w:sdtContent>
            </w:sdt>
            <w:r w:rsidR="00EE1933" w:rsidRPr="00D07D05">
              <w:rPr>
                <w:rFonts w:ascii="Arial" w:hAnsi="Arial" w:cs="Arial"/>
                <w:sz w:val="20"/>
              </w:rPr>
              <w:t xml:space="preserve"> Senior HLA Lab Technologist</w:t>
            </w:r>
          </w:p>
          <w:p w14:paraId="29A0875D" w14:textId="21D85E4B" w:rsidR="00EE1933" w:rsidRDefault="00EE1933" w:rsidP="00772798">
            <w:pPr>
              <w:contextualSpacing/>
            </w:pPr>
          </w:p>
        </w:tc>
        <w:tc>
          <w:tcPr>
            <w:tcW w:w="439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AE36D8A" w14:textId="77777777" w:rsidR="00EE1933" w:rsidRPr="00571246" w:rsidRDefault="00EE1933" w:rsidP="00643C07">
            <w:pPr>
              <w:pStyle w:val="NoSpacing"/>
              <w:spacing w:before="6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643C07">
              <w:rPr>
                <w:rFonts w:ascii="Arial" w:hAnsi="Arial" w:cs="Arial"/>
                <w:b/>
                <w:sz w:val="20"/>
              </w:rPr>
              <w:t>HLA</w:t>
            </w:r>
            <w:r w:rsidRPr="0057124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643C07">
              <w:rPr>
                <w:rFonts w:ascii="Arial" w:hAnsi="Arial" w:cs="Arial"/>
                <w:b/>
                <w:sz w:val="20"/>
              </w:rPr>
              <w:t>Lab</w:t>
            </w:r>
            <w:r w:rsidRPr="00571246">
              <w:rPr>
                <w:rFonts w:ascii="Arial" w:hAnsi="Arial" w:cs="Arial"/>
                <w:b/>
                <w:sz w:val="20"/>
                <w:szCs w:val="20"/>
              </w:rPr>
              <w:t xml:space="preserve"> locations:</w:t>
            </w:r>
            <w:r>
              <w:rPr>
                <w:rFonts w:ascii="Arial" w:hAnsi="Arial" w:cs="Arial"/>
                <w:b/>
                <w:sz w:val="20"/>
                <w:szCs w:val="20"/>
              </w:rPr>
              <w:br/>
            </w:r>
            <w:r w:rsidRPr="0027781C">
              <w:rPr>
                <w:rFonts w:ascii="Arial" w:hAnsi="Arial" w:cs="Arial"/>
                <w:bCs/>
                <w:sz w:val="18"/>
                <w:szCs w:val="18"/>
              </w:rPr>
              <w:t xml:space="preserve">(only for </w:t>
            </w:r>
            <w:r w:rsidRPr="0027781C">
              <w:rPr>
                <w:rFonts w:ascii="Arial" w:hAnsi="Arial" w:cs="Arial"/>
                <w:bCs/>
                <w:sz w:val="18"/>
                <w:szCs w:val="20"/>
              </w:rPr>
              <w:t>HLA Lab Technologist roles</w:t>
            </w:r>
            <w:r w:rsidRPr="0027781C"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  <w:p w14:paraId="61EE1EDF" w14:textId="77777777" w:rsidR="00EE1933" w:rsidRDefault="00EE1933" w:rsidP="00571246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072345C1" w14:textId="77777777" w:rsidR="00EE1933" w:rsidRDefault="00000000" w:rsidP="005153C4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584690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E1933">
              <w:rPr>
                <w:rFonts w:ascii="Arial" w:hAnsi="Arial" w:cs="Arial"/>
                <w:sz w:val="20"/>
                <w:szCs w:val="20"/>
              </w:rPr>
              <w:t xml:space="preserve"> Kingston</w:t>
            </w:r>
          </w:p>
          <w:p w14:paraId="6F37B070" w14:textId="77777777" w:rsidR="00EE1933" w:rsidRDefault="00EE1933" w:rsidP="005153C4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4678A2C9" w14:textId="77777777" w:rsidR="00EE1933" w:rsidRDefault="00000000" w:rsidP="005153C4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641261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E1933">
              <w:rPr>
                <w:rFonts w:ascii="Arial" w:hAnsi="Arial" w:cs="Arial"/>
                <w:sz w:val="20"/>
                <w:szCs w:val="20"/>
              </w:rPr>
              <w:t xml:space="preserve"> Hamilton</w:t>
            </w:r>
          </w:p>
          <w:p w14:paraId="1D09DAA7" w14:textId="77777777" w:rsidR="00EE1933" w:rsidRDefault="00EE1933" w:rsidP="00571246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1E160625" w14:textId="77777777" w:rsidR="00EE1933" w:rsidRDefault="00000000" w:rsidP="00571246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89635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E1933">
              <w:rPr>
                <w:rFonts w:ascii="Arial" w:hAnsi="Arial" w:cs="Arial"/>
                <w:sz w:val="20"/>
                <w:szCs w:val="20"/>
              </w:rPr>
              <w:t xml:space="preserve"> London</w:t>
            </w:r>
          </w:p>
          <w:p w14:paraId="4DF68C3D" w14:textId="77777777" w:rsidR="00EE1933" w:rsidRDefault="00EE1933" w:rsidP="00571246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066ECEFD" w14:textId="77777777" w:rsidR="00EE1933" w:rsidRDefault="00000000" w:rsidP="00571246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27667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E1933">
              <w:rPr>
                <w:rFonts w:ascii="Arial" w:hAnsi="Arial" w:cs="Arial"/>
                <w:sz w:val="20"/>
                <w:szCs w:val="20"/>
              </w:rPr>
              <w:t xml:space="preserve"> Ottawa</w:t>
            </w:r>
          </w:p>
          <w:p w14:paraId="640776AE" w14:textId="77777777" w:rsidR="00EE1933" w:rsidRDefault="00EE1933" w:rsidP="00571246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535B5BC2" w14:textId="1D718108" w:rsidR="00EE1933" w:rsidRPr="00431A7A" w:rsidRDefault="00000000" w:rsidP="00571246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53361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93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E1933">
              <w:rPr>
                <w:rFonts w:ascii="Arial" w:hAnsi="Arial" w:cs="Arial"/>
                <w:sz w:val="20"/>
                <w:szCs w:val="20"/>
              </w:rPr>
              <w:t xml:space="preserve"> Toronto</w:t>
            </w:r>
          </w:p>
          <w:p w14:paraId="63A49F82" w14:textId="77777777" w:rsidR="00EE1933" w:rsidRPr="00571246" w:rsidRDefault="00EE1933" w:rsidP="00571246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E1933" w14:paraId="3296C607" w14:textId="77777777" w:rsidTr="003E2F33">
        <w:trPr>
          <w:trHeight w:val="361"/>
        </w:trPr>
        <w:tc>
          <w:tcPr>
            <w:tcW w:w="10670" w:type="dxa"/>
            <w:gridSpan w:val="5"/>
            <w:tcBorders>
              <w:right w:val="single" w:sz="4" w:space="0" w:color="auto"/>
            </w:tcBorders>
            <w:shd w:val="clear" w:color="auto" w:fill="049E60"/>
          </w:tcPr>
          <w:p w14:paraId="045100C2" w14:textId="1715E018" w:rsidR="00EE1933" w:rsidRPr="003E2F33" w:rsidRDefault="00EE1933" w:rsidP="003E2F33">
            <w:pPr>
              <w:pStyle w:val="NoSpacing"/>
              <w:spacing w:before="60" w:after="120"/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</w:rPr>
              <w:t>OATS Overview Educational Session</w:t>
            </w:r>
          </w:p>
        </w:tc>
      </w:tr>
      <w:tr w:rsidR="00EE1933" w14:paraId="5DA4A62A" w14:textId="77777777" w:rsidTr="003E2F33">
        <w:trPr>
          <w:trHeight w:val="623"/>
        </w:trPr>
        <w:tc>
          <w:tcPr>
            <w:tcW w:w="10670" w:type="dxa"/>
            <w:gridSpan w:val="5"/>
            <w:tcBorders>
              <w:right w:val="single" w:sz="4" w:space="0" w:color="auto"/>
            </w:tcBorders>
          </w:tcPr>
          <w:p w14:paraId="7C831484" w14:textId="6D21857D" w:rsidR="00EE1933" w:rsidRDefault="00EE1933" w:rsidP="00643C07">
            <w:pPr>
              <w:pStyle w:val="NoSpacing"/>
              <w:spacing w:before="60" w:after="120"/>
              <w:rPr>
                <w:rFonts w:ascii="Arial" w:hAnsi="Arial" w:cs="Arial"/>
                <w:bCs/>
                <w:sz w:val="20"/>
              </w:rPr>
            </w:pPr>
            <w:hyperlink r:id="rId12" w:history="1">
              <w:r w:rsidRPr="00EE1933">
                <w:rPr>
                  <w:rStyle w:val="Hyperlink"/>
                  <w:rFonts w:ascii="Arial" w:hAnsi="Arial" w:cs="Arial"/>
                  <w:bCs/>
                  <w:sz w:val="20"/>
                </w:rPr>
                <w:t>Click here</w:t>
              </w:r>
            </w:hyperlink>
            <w:r>
              <w:rPr>
                <w:rFonts w:ascii="Arial" w:hAnsi="Arial" w:cs="Arial"/>
                <w:bCs/>
                <w:sz w:val="20"/>
              </w:rPr>
              <w:t xml:space="preserve"> to schedule a </w:t>
            </w:r>
            <w:r w:rsidR="00C303E5">
              <w:rPr>
                <w:rFonts w:ascii="Arial" w:hAnsi="Arial" w:cs="Arial"/>
                <w:bCs/>
                <w:sz w:val="20"/>
              </w:rPr>
              <w:t>general OATS overview</w:t>
            </w:r>
            <w:r>
              <w:rPr>
                <w:rFonts w:ascii="Arial" w:hAnsi="Arial" w:cs="Arial"/>
                <w:bCs/>
                <w:sz w:val="20"/>
              </w:rPr>
              <w:t xml:space="preserve"> session</w:t>
            </w:r>
            <w:r w:rsidR="00C303E5">
              <w:rPr>
                <w:rFonts w:ascii="Arial" w:hAnsi="Arial" w:cs="Arial"/>
                <w:bCs/>
                <w:sz w:val="20"/>
              </w:rPr>
              <w:t xml:space="preserve"> with the Clinical Informatics team. Details included on form.</w:t>
            </w:r>
          </w:p>
          <w:p w14:paraId="02143E3F" w14:textId="28A711D9" w:rsidR="00EE1933" w:rsidRPr="003E2F33" w:rsidRDefault="00EE1933" w:rsidP="00643C07">
            <w:pPr>
              <w:pStyle w:val="NoSpacing"/>
              <w:spacing w:before="60" w:after="120"/>
              <w:rPr>
                <w:rFonts w:ascii="Arial" w:hAnsi="Arial" w:cs="Arial"/>
                <w:bCs/>
                <w:i/>
                <w:iCs/>
                <w:sz w:val="20"/>
              </w:rPr>
            </w:pPr>
            <w:r>
              <w:rPr>
                <w:rFonts w:ascii="Arial" w:hAnsi="Arial" w:cs="Arial"/>
                <w:bCs/>
                <w:i/>
                <w:iCs/>
                <w:sz w:val="20"/>
              </w:rPr>
              <w:t>Please note that this overview</w:t>
            </w:r>
            <w:r w:rsidRPr="00EE1933">
              <w:rPr>
                <w:rFonts w:ascii="Arial" w:hAnsi="Arial" w:cs="Arial"/>
                <w:bCs/>
                <w:i/>
                <w:iCs/>
                <w:sz w:val="20"/>
              </w:rPr>
              <w:t xml:space="preserve"> is supplementary to the OATS Help Pages and does not replace your </w:t>
            </w:r>
            <w:r w:rsidR="008F6869" w:rsidRPr="00EE1933">
              <w:rPr>
                <w:rFonts w:ascii="Arial" w:hAnsi="Arial" w:cs="Arial"/>
                <w:bCs/>
                <w:i/>
                <w:iCs/>
                <w:sz w:val="20"/>
              </w:rPr>
              <w:t>organization</w:t>
            </w:r>
            <w:r w:rsidR="00C303E5">
              <w:rPr>
                <w:rFonts w:ascii="Arial" w:hAnsi="Arial" w:cs="Arial"/>
                <w:bCs/>
                <w:i/>
                <w:iCs/>
                <w:sz w:val="20"/>
              </w:rPr>
              <w:t>’s</w:t>
            </w:r>
            <w:r w:rsidRPr="00EE1933">
              <w:rPr>
                <w:rFonts w:ascii="Arial" w:hAnsi="Arial" w:cs="Arial"/>
                <w:bCs/>
                <w:i/>
                <w:iCs/>
                <w:sz w:val="20"/>
              </w:rPr>
              <w:t xml:space="preserve"> specific</w:t>
            </w:r>
            <w:r w:rsidR="00C303E5">
              <w:rPr>
                <w:rFonts w:ascii="Arial" w:hAnsi="Arial" w:cs="Arial"/>
                <w:bCs/>
                <w:i/>
                <w:iCs/>
                <w:sz w:val="20"/>
              </w:rPr>
              <w:t xml:space="preserve"> OATS</w:t>
            </w:r>
            <w:r w:rsidRPr="00EE1933">
              <w:rPr>
                <w:rFonts w:ascii="Arial" w:hAnsi="Arial" w:cs="Arial"/>
                <w:bCs/>
                <w:i/>
                <w:iCs/>
                <w:sz w:val="20"/>
              </w:rPr>
              <w:t xml:space="preserve"> training.</w:t>
            </w:r>
          </w:p>
        </w:tc>
      </w:tr>
    </w:tbl>
    <w:p w14:paraId="08F67522" w14:textId="77777777" w:rsidR="00355901" w:rsidRDefault="00355901">
      <w:pPr>
        <w:rPr>
          <w:rFonts w:ascii="Arial" w:hAnsi="Arial" w:cs="Arial"/>
          <w:sz w:val="20"/>
        </w:rPr>
      </w:pPr>
    </w:p>
    <w:p w14:paraId="7DA8F1D6" w14:textId="42D8E809" w:rsidR="00AD6E0C" w:rsidRPr="00C059E5" w:rsidRDefault="00AD6E0C" w:rsidP="00AD6E0C">
      <w:pPr>
        <w:spacing w:line="276" w:lineRule="auto"/>
        <w:jc w:val="center"/>
        <w:rPr>
          <w:sz w:val="28"/>
          <w:szCs w:val="28"/>
        </w:rPr>
      </w:pPr>
      <w:r w:rsidRPr="00C059E5">
        <w:rPr>
          <w:rFonts w:ascii="Arial" w:hAnsi="Arial" w:cs="Arial"/>
          <w:b/>
          <w:color w:val="049E60"/>
          <w:sz w:val="28"/>
          <w:szCs w:val="28"/>
        </w:rPr>
        <w:t>Internal Users</w:t>
      </w:r>
      <w:r w:rsidR="006D2EBF">
        <w:rPr>
          <w:rFonts w:ascii="Arial" w:hAnsi="Arial" w:cs="Arial"/>
          <w:b/>
          <w:color w:val="049E60"/>
          <w:sz w:val="28"/>
          <w:szCs w:val="28"/>
        </w:rPr>
        <w:br/>
      </w:r>
      <w:r w:rsidR="006B3010" w:rsidRPr="006D2EBF">
        <w:rPr>
          <w:rFonts w:ascii="Arial" w:hAnsi="Arial" w:cs="Arial"/>
          <w:b/>
          <w:color w:val="049E60"/>
          <w:sz w:val="16"/>
          <w:szCs w:val="16"/>
        </w:rPr>
        <w:t>(for OH TGLN Employees Only)</w:t>
      </w:r>
    </w:p>
    <w:tbl>
      <w:tblPr>
        <w:tblStyle w:val="TableGrid"/>
        <w:tblW w:w="10528" w:type="dxa"/>
        <w:tblInd w:w="-18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80"/>
        <w:gridCol w:w="277"/>
        <w:gridCol w:w="3686"/>
        <w:gridCol w:w="3685"/>
      </w:tblGrid>
      <w:tr w:rsidR="00EA22C9" w14:paraId="71ECBB62" w14:textId="77777777" w:rsidTr="00330A5A">
        <w:trPr>
          <w:trHeight w:val="665"/>
          <w:tblHeader/>
        </w:trPr>
        <w:tc>
          <w:tcPr>
            <w:tcW w:w="2880" w:type="dxa"/>
            <w:shd w:val="clear" w:color="auto" w:fill="009E60"/>
            <w:vAlign w:val="center"/>
          </w:tcPr>
          <w:p w14:paraId="12D43087" w14:textId="77777777" w:rsidR="00EA22C9" w:rsidRPr="00387CCC" w:rsidRDefault="00EA22C9" w:rsidP="00EA22C9">
            <w:pPr>
              <w:spacing w:line="360" w:lineRule="auto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7CC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ction Requested</w:t>
            </w:r>
          </w:p>
        </w:tc>
        <w:tc>
          <w:tcPr>
            <w:tcW w:w="277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14:paraId="3A7726DE" w14:textId="77777777" w:rsidR="00EA22C9" w:rsidRPr="00387CCC" w:rsidRDefault="00EA22C9" w:rsidP="00EA22C9">
            <w:pPr>
              <w:spacing w:line="360" w:lineRule="auto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71" w:type="dxa"/>
            <w:gridSpan w:val="2"/>
            <w:shd w:val="clear" w:color="auto" w:fill="009E60"/>
            <w:vAlign w:val="center"/>
          </w:tcPr>
          <w:p w14:paraId="181ED561" w14:textId="297B1816" w:rsidR="00EA22C9" w:rsidRPr="00387CCC" w:rsidRDefault="00EA22C9" w:rsidP="00EA22C9">
            <w:pPr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7CC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User 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ccess Details</w:t>
            </w:r>
          </w:p>
        </w:tc>
      </w:tr>
      <w:tr w:rsidR="00EA22C9" w14:paraId="10971DB6" w14:textId="77777777" w:rsidTr="00330A5A">
        <w:trPr>
          <w:trHeight w:val="1695"/>
        </w:trPr>
        <w:tc>
          <w:tcPr>
            <w:tcW w:w="2880" w:type="dxa"/>
          </w:tcPr>
          <w:p w14:paraId="06E123A5" w14:textId="673C2242" w:rsidR="00EA22C9" w:rsidRDefault="00000000" w:rsidP="00643C07">
            <w:pPr>
              <w:pStyle w:val="NoSpacing"/>
              <w:spacing w:before="6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1784810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457F" w:rsidRPr="0047457F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EA22C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A22C9" w:rsidRPr="009224BC">
              <w:rPr>
                <w:rFonts w:ascii="Arial" w:hAnsi="Arial" w:cs="Arial"/>
                <w:b/>
                <w:bCs/>
                <w:sz w:val="20"/>
                <w:szCs w:val="20"/>
              </w:rPr>
              <w:t>New Account</w:t>
            </w:r>
          </w:p>
          <w:p w14:paraId="06211A88" w14:textId="77777777" w:rsidR="00EA22C9" w:rsidRDefault="00EA22C9" w:rsidP="00EA22C9">
            <w:pPr>
              <w:contextualSpacing/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>If you do not have an OATS account, please select this option and indicate the user role and organ/organ clusters for which access should be granted.</w:t>
            </w:r>
          </w:p>
          <w:p w14:paraId="3F037F9D" w14:textId="77777777" w:rsidR="00EA22C9" w:rsidRDefault="00EA22C9" w:rsidP="00EA22C9">
            <w:pPr>
              <w:spacing w:line="360" w:lineRule="auto"/>
              <w:contextualSpacing/>
              <w:rPr>
                <w:rFonts w:ascii="MS Gothic" w:eastAsia="MS Gothic" w:hAnsi="MS Gothic" w:cs="Arial"/>
                <w:sz w:val="20"/>
                <w:szCs w:val="20"/>
              </w:rPr>
            </w:pPr>
          </w:p>
        </w:tc>
        <w:tc>
          <w:tcPr>
            <w:tcW w:w="277" w:type="dxa"/>
            <w:vMerge/>
            <w:tcBorders>
              <w:bottom w:val="single" w:sz="4" w:space="0" w:color="FFFFFF" w:themeColor="background1"/>
            </w:tcBorders>
            <w:shd w:val="clear" w:color="auto" w:fill="auto"/>
          </w:tcPr>
          <w:p w14:paraId="51289A56" w14:textId="77777777" w:rsidR="00EA22C9" w:rsidRPr="00B51FE5" w:rsidRDefault="00EA22C9" w:rsidP="00EA22C9">
            <w:pPr>
              <w:pStyle w:val="NoSpacing"/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86" w:type="dxa"/>
            <w:vMerge w:val="restart"/>
          </w:tcPr>
          <w:p w14:paraId="04438A52" w14:textId="175FCC2D" w:rsidR="00EA22C9" w:rsidRPr="00B51FE5" w:rsidRDefault="00EA22C9" w:rsidP="00EA22C9">
            <w:pPr>
              <w:pStyle w:val="NoSpacing"/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B51FE5">
              <w:rPr>
                <w:rFonts w:ascii="Arial" w:hAnsi="Arial" w:cs="Arial"/>
                <w:b/>
                <w:sz w:val="20"/>
                <w:szCs w:val="20"/>
              </w:rPr>
              <w:t>Internal Users:</w:t>
            </w:r>
          </w:p>
          <w:p w14:paraId="2E1E2EED" w14:textId="1DA27FCE" w:rsidR="00EA22C9" w:rsidRPr="00D07D05" w:rsidRDefault="00000000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074886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22C9" w:rsidRPr="00D07D05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22C9" w:rsidRPr="00D07D05">
              <w:rPr>
                <w:rFonts w:ascii="Arial" w:hAnsi="Arial" w:cs="Arial"/>
                <w:sz w:val="20"/>
                <w:szCs w:val="20"/>
              </w:rPr>
              <w:t xml:space="preserve"> Clinical Services Coordinator</w:t>
            </w:r>
            <w:r w:rsidR="00EA22C9">
              <w:rPr>
                <w:rFonts w:ascii="Arial" w:hAnsi="Arial" w:cs="Arial"/>
                <w:sz w:val="20"/>
                <w:szCs w:val="20"/>
              </w:rPr>
              <w:t xml:space="preserve"> (CSC)</w:t>
            </w:r>
          </w:p>
          <w:p w14:paraId="56FB0A58" w14:textId="77777777" w:rsidR="00EA22C9" w:rsidRPr="00D07D05" w:rsidRDefault="00000000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17696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22C9" w:rsidRPr="00D07D05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22C9" w:rsidRPr="00D07D05">
              <w:rPr>
                <w:rFonts w:ascii="Arial" w:hAnsi="Arial" w:cs="Arial"/>
                <w:sz w:val="20"/>
                <w:szCs w:val="20"/>
              </w:rPr>
              <w:t xml:space="preserve"> CSC Manager</w:t>
            </w:r>
          </w:p>
          <w:p w14:paraId="77C8C069" w14:textId="77777777" w:rsidR="00EA22C9" w:rsidRPr="00D07D05" w:rsidRDefault="00000000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022737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22C9" w:rsidRPr="00D07D05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22C9" w:rsidRPr="00D07D05">
              <w:rPr>
                <w:rFonts w:ascii="Arial" w:hAnsi="Arial" w:cs="Arial"/>
                <w:sz w:val="20"/>
                <w:szCs w:val="20"/>
              </w:rPr>
              <w:t xml:space="preserve"> Surgical Recovery Coordinator</w:t>
            </w:r>
          </w:p>
          <w:p w14:paraId="6B8A724E" w14:textId="72C81F40" w:rsidR="00EA22C9" w:rsidRPr="00D07D05" w:rsidRDefault="00000000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920678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22C9" w:rsidRPr="00D07D05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22C9" w:rsidRPr="00D07D05">
              <w:rPr>
                <w:rFonts w:ascii="Arial" w:hAnsi="Arial" w:cs="Arial"/>
                <w:sz w:val="20"/>
                <w:szCs w:val="20"/>
              </w:rPr>
              <w:t xml:space="preserve"> TGLN QA</w:t>
            </w:r>
          </w:p>
          <w:p w14:paraId="39500569" w14:textId="6C44A317" w:rsidR="00EA22C9" w:rsidRPr="00D07D05" w:rsidRDefault="00000000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902873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22C9" w:rsidRPr="00D07D0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22C9" w:rsidRPr="00D07D05">
              <w:rPr>
                <w:rFonts w:ascii="Arial" w:hAnsi="Arial" w:cs="Arial"/>
                <w:sz w:val="20"/>
                <w:szCs w:val="20"/>
              </w:rPr>
              <w:t xml:space="preserve"> TGLN Informatics</w:t>
            </w:r>
          </w:p>
          <w:p w14:paraId="4DEC5659" w14:textId="5475A1C5" w:rsidR="00EA22C9" w:rsidRPr="00D07D05" w:rsidRDefault="00000000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427971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22C9" w:rsidRPr="00D07D05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22C9" w:rsidRPr="00D07D05">
              <w:rPr>
                <w:rFonts w:ascii="Arial" w:hAnsi="Arial" w:cs="Arial"/>
                <w:sz w:val="20"/>
                <w:szCs w:val="20"/>
              </w:rPr>
              <w:t xml:space="preserve"> TGLN Family Services</w:t>
            </w:r>
          </w:p>
          <w:p w14:paraId="2D6DA102" w14:textId="0E05C0EB" w:rsidR="00EA22C9" w:rsidRPr="00D07D05" w:rsidRDefault="00000000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58482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22C9" w:rsidRPr="00D07D05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22C9" w:rsidRPr="00D07D05">
              <w:rPr>
                <w:rFonts w:ascii="Arial" w:hAnsi="Arial" w:cs="Arial"/>
                <w:sz w:val="20"/>
                <w:szCs w:val="20"/>
              </w:rPr>
              <w:t xml:space="preserve"> TGLN Research</w:t>
            </w:r>
          </w:p>
          <w:p w14:paraId="61C69195" w14:textId="38CB3573" w:rsidR="00EA22C9" w:rsidRPr="00D07D05" w:rsidRDefault="00000000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953063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22C9" w:rsidRPr="00D07D05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22C9" w:rsidRPr="00D07D05">
              <w:rPr>
                <w:rFonts w:ascii="Arial" w:hAnsi="Arial" w:cs="Arial"/>
                <w:sz w:val="20"/>
                <w:szCs w:val="20"/>
              </w:rPr>
              <w:t xml:space="preserve"> TGLN Transplant </w:t>
            </w:r>
            <w:r w:rsidR="00EA22C9">
              <w:rPr>
                <w:rFonts w:ascii="Arial" w:hAnsi="Arial" w:cs="Arial"/>
                <w:sz w:val="20"/>
                <w:szCs w:val="20"/>
              </w:rPr>
              <w:t>Funds</w:t>
            </w:r>
          </w:p>
          <w:p w14:paraId="19CBE263" w14:textId="65ABECBD" w:rsidR="00EA22C9" w:rsidRPr="00D07D05" w:rsidRDefault="00000000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315267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22C9" w:rsidRPr="00D07D05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22C9" w:rsidRPr="00D07D05">
              <w:rPr>
                <w:rFonts w:ascii="Arial" w:hAnsi="Arial" w:cs="Arial"/>
                <w:sz w:val="20"/>
                <w:szCs w:val="20"/>
              </w:rPr>
              <w:t xml:space="preserve"> TGLN Transplant Program Manager</w:t>
            </w:r>
          </w:p>
          <w:p w14:paraId="3DB8C0F6" w14:textId="6748EAFE" w:rsidR="00EA22C9" w:rsidRPr="00D07D05" w:rsidRDefault="00000000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903331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22C9" w:rsidRPr="00D07D05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22C9" w:rsidRPr="00D07D05">
              <w:rPr>
                <w:rFonts w:ascii="Arial" w:hAnsi="Arial" w:cs="Arial"/>
                <w:sz w:val="20"/>
                <w:szCs w:val="20"/>
              </w:rPr>
              <w:t xml:space="preserve"> TGLN </w:t>
            </w:r>
            <w:r w:rsidR="00EA22C9">
              <w:rPr>
                <w:rFonts w:ascii="Arial" w:hAnsi="Arial" w:cs="Arial"/>
                <w:sz w:val="20"/>
                <w:szCs w:val="20"/>
              </w:rPr>
              <w:t>Admin</w:t>
            </w:r>
          </w:p>
          <w:p w14:paraId="73CF84C4" w14:textId="77777777" w:rsidR="00EA22C9" w:rsidRPr="00D07D05" w:rsidRDefault="00EA22C9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BDD287D" w14:textId="77777777" w:rsidR="00EA22C9" w:rsidRPr="00571246" w:rsidRDefault="00EA22C9" w:rsidP="00EA22C9">
            <w:pPr>
              <w:pStyle w:val="NoSpacing"/>
              <w:spacing w:after="120"/>
              <w:rPr>
                <w:rFonts w:ascii="Arial" w:hAnsi="Arial" w:cs="Arial"/>
                <w:b/>
                <w:sz w:val="20"/>
              </w:rPr>
            </w:pPr>
            <w:r w:rsidRPr="00E575B9">
              <w:rPr>
                <w:rFonts w:ascii="Arial" w:hAnsi="Arial" w:cs="Arial"/>
                <w:b/>
                <w:sz w:val="20"/>
              </w:rPr>
              <w:t xml:space="preserve">Organs for which access </w:t>
            </w:r>
            <w:r>
              <w:rPr>
                <w:rFonts w:ascii="Arial" w:hAnsi="Arial" w:cs="Arial"/>
                <w:b/>
                <w:sz w:val="20"/>
              </w:rPr>
              <w:t>is needed</w:t>
            </w:r>
            <w:r w:rsidRPr="00571246">
              <w:rPr>
                <w:rFonts w:ascii="Arial" w:hAnsi="Arial" w:cs="Arial"/>
                <w:b/>
                <w:sz w:val="20"/>
              </w:rPr>
              <w:t>:</w:t>
            </w:r>
          </w:p>
          <w:p w14:paraId="3E141B69" w14:textId="6F0E9656" w:rsidR="00EA22C9" w:rsidRDefault="00000000" w:rsidP="00EA22C9">
            <w:pPr>
              <w:pStyle w:val="NoSpacing"/>
            </w:pPr>
            <w:sdt>
              <w:sdtPr>
                <w:id w:val="9475952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A22C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EA22C9">
              <w:t xml:space="preserve"> All organs</w:t>
            </w:r>
          </w:p>
          <w:p w14:paraId="1014FF69" w14:textId="77777777" w:rsidR="00EA22C9" w:rsidRDefault="00EA22C9" w:rsidP="00EA22C9">
            <w:pPr>
              <w:pStyle w:val="NoSpacing"/>
              <w:spacing w:after="120"/>
              <w:rPr>
                <w:rFonts w:ascii="MS Gothic" w:eastAsia="MS Gothic" w:hAnsi="MS Gothic" w:cs="Arial"/>
                <w:sz w:val="20"/>
              </w:rPr>
            </w:pPr>
          </w:p>
        </w:tc>
      </w:tr>
      <w:tr w:rsidR="00EA22C9" w14:paraId="124F20A3" w14:textId="77777777" w:rsidTr="00330A5A">
        <w:trPr>
          <w:trHeight w:val="1695"/>
        </w:trPr>
        <w:tc>
          <w:tcPr>
            <w:tcW w:w="2880" w:type="dxa"/>
          </w:tcPr>
          <w:p w14:paraId="105B9C4C" w14:textId="77777777" w:rsidR="00EA22C9" w:rsidRDefault="00000000" w:rsidP="00643C07">
            <w:pPr>
              <w:pStyle w:val="NoSpacing"/>
              <w:spacing w:before="6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32150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22C9" w:rsidRPr="0047457F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EA22C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A22C9" w:rsidRPr="009224BC">
              <w:rPr>
                <w:rFonts w:ascii="Arial" w:hAnsi="Arial" w:cs="Arial"/>
                <w:b/>
                <w:bCs/>
                <w:sz w:val="20"/>
                <w:szCs w:val="20"/>
              </w:rPr>
              <w:t>Modify Existing Account</w:t>
            </w:r>
          </w:p>
          <w:p w14:paraId="2587C689" w14:textId="77777777" w:rsidR="00EA22C9" w:rsidRDefault="00EA22C9" w:rsidP="00EA22C9">
            <w:pPr>
              <w:contextualSpacing/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If you have an existing OATS account but wish to modify your privileges, select this option </w:t>
            </w:r>
            <w:r w:rsidRPr="000658C7">
              <w:rPr>
                <w:rFonts w:ascii="Arial" w:hAnsi="Arial" w:cs="Arial"/>
                <w:i/>
                <w:sz w:val="18"/>
                <w:szCs w:val="20"/>
              </w:rPr>
              <w:t xml:space="preserve">and indicate </w:t>
            </w:r>
            <w:r>
              <w:rPr>
                <w:rFonts w:ascii="Arial" w:hAnsi="Arial" w:cs="Arial"/>
                <w:i/>
                <w:sz w:val="18"/>
                <w:szCs w:val="20"/>
              </w:rPr>
              <w:t xml:space="preserve">the </w:t>
            </w:r>
            <w:r w:rsidRPr="000658C7">
              <w:rPr>
                <w:rFonts w:ascii="Arial" w:hAnsi="Arial" w:cs="Arial"/>
                <w:i/>
                <w:sz w:val="18"/>
                <w:szCs w:val="20"/>
              </w:rPr>
              <w:t>organ/organ clusters for which access should be granted.</w:t>
            </w:r>
          </w:p>
          <w:p w14:paraId="64D82EB7" w14:textId="77777777" w:rsidR="00EA22C9" w:rsidRDefault="00EA22C9" w:rsidP="00EA22C9">
            <w:pPr>
              <w:spacing w:line="360" w:lineRule="auto"/>
              <w:contextualSpacing/>
              <w:rPr>
                <w:rFonts w:ascii="MS Gothic" w:eastAsia="MS Gothic" w:hAnsi="MS Gothic" w:cs="Arial"/>
                <w:sz w:val="20"/>
                <w:szCs w:val="20"/>
              </w:rPr>
            </w:pPr>
          </w:p>
        </w:tc>
        <w:tc>
          <w:tcPr>
            <w:tcW w:w="277" w:type="dxa"/>
            <w:vMerge/>
            <w:tcBorders>
              <w:bottom w:val="single" w:sz="4" w:space="0" w:color="FFFFFF" w:themeColor="background1"/>
            </w:tcBorders>
            <w:shd w:val="clear" w:color="auto" w:fill="auto"/>
          </w:tcPr>
          <w:p w14:paraId="724C7B94" w14:textId="77777777" w:rsidR="00EA22C9" w:rsidRPr="00D07D05" w:rsidRDefault="00EA22C9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6" w:type="dxa"/>
            <w:vMerge/>
          </w:tcPr>
          <w:p w14:paraId="5484FE1E" w14:textId="0A762A96" w:rsidR="00EA22C9" w:rsidRPr="00D07D05" w:rsidRDefault="00EA22C9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15A45C" w14:textId="77777777" w:rsidR="00EA22C9" w:rsidRPr="00D07D05" w:rsidRDefault="00EA22C9" w:rsidP="00EA22C9">
            <w:pPr>
              <w:pStyle w:val="NoSpacing"/>
              <w:spacing w:before="120" w:after="120"/>
              <w:rPr>
                <w:rFonts w:ascii="Arial" w:hAnsi="Arial" w:cs="Arial"/>
                <w:sz w:val="20"/>
              </w:rPr>
            </w:pPr>
          </w:p>
        </w:tc>
      </w:tr>
      <w:tr w:rsidR="00EA22C9" w14:paraId="28E7A079" w14:textId="77777777" w:rsidTr="00330A5A">
        <w:trPr>
          <w:trHeight w:val="1695"/>
        </w:trPr>
        <w:tc>
          <w:tcPr>
            <w:tcW w:w="2880" w:type="dxa"/>
          </w:tcPr>
          <w:p w14:paraId="00A3BE13" w14:textId="77777777" w:rsidR="00EA22C9" w:rsidRDefault="00000000" w:rsidP="00643C07">
            <w:pPr>
              <w:pStyle w:val="NoSpacing"/>
              <w:spacing w:before="6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75671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22C9" w:rsidRPr="0047457F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EA22C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A22C9" w:rsidRPr="009224BC">
              <w:rPr>
                <w:rFonts w:ascii="Arial" w:hAnsi="Arial" w:cs="Arial"/>
                <w:b/>
                <w:bCs/>
                <w:sz w:val="20"/>
                <w:szCs w:val="20"/>
              </w:rPr>
              <w:t>Disable Account</w:t>
            </w:r>
          </w:p>
          <w:p w14:paraId="24BF7C80" w14:textId="77777777" w:rsidR="00EA22C9" w:rsidRDefault="00EA22C9" w:rsidP="00EA22C9">
            <w:pPr>
              <w:contextualSpacing/>
              <w:rPr>
                <w:rFonts w:ascii="MS Gothic" w:eastAsia="MS Gothic" w:hAnsi="MS Gothic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>If your OATS account needs to be disabled, please select this option.</w:t>
            </w:r>
          </w:p>
        </w:tc>
        <w:tc>
          <w:tcPr>
            <w:tcW w:w="277" w:type="dxa"/>
            <w:vMerge/>
            <w:tcBorders>
              <w:bottom w:val="single" w:sz="4" w:space="0" w:color="FFFFFF" w:themeColor="background1"/>
            </w:tcBorders>
            <w:shd w:val="clear" w:color="auto" w:fill="auto"/>
          </w:tcPr>
          <w:p w14:paraId="5E74301F" w14:textId="77777777" w:rsidR="00EA22C9" w:rsidRPr="00D07D05" w:rsidRDefault="00EA22C9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6" w:type="dxa"/>
            <w:vMerge/>
          </w:tcPr>
          <w:p w14:paraId="61180AAC" w14:textId="31C49AD2" w:rsidR="00EA22C9" w:rsidRPr="00D07D05" w:rsidRDefault="00EA22C9" w:rsidP="00EA22C9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5E5B76" w14:textId="77777777" w:rsidR="00EA22C9" w:rsidRPr="00D07D05" w:rsidRDefault="00EA22C9" w:rsidP="00EA22C9">
            <w:pPr>
              <w:pStyle w:val="NoSpacing"/>
              <w:spacing w:before="120" w:after="120"/>
              <w:rPr>
                <w:rFonts w:ascii="Arial" w:hAnsi="Arial" w:cs="Arial"/>
                <w:sz w:val="20"/>
              </w:rPr>
            </w:pPr>
          </w:p>
        </w:tc>
      </w:tr>
    </w:tbl>
    <w:p w14:paraId="0414760C" w14:textId="77777777" w:rsidR="00B21F7A" w:rsidRDefault="00B21F7A">
      <w:pPr>
        <w:rPr>
          <w:rFonts w:ascii="Arial" w:eastAsia="Calibri" w:hAnsi="Arial" w:cs="Arial"/>
          <w:b/>
          <w:color w:val="009E60"/>
          <w:sz w:val="16"/>
          <w:szCs w:val="16"/>
          <w:lang w:val="en-CA"/>
        </w:rPr>
      </w:pPr>
      <w:bookmarkStart w:id="1" w:name="_SFTP_Access"/>
      <w:bookmarkEnd w:id="1"/>
    </w:p>
    <w:p w14:paraId="42202032" w14:textId="70658050" w:rsidR="00EC299F" w:rsidRPr="009B0B05" w:rsidRDefault="00EC299F" w:rsidP="009B0B05">
      <w:pPr>
        <w:rPr>
          <w:rFonts w:ascii="Arial" w:hAnsi="Arial" w:cs="Arial"/>
          <w:b/>
          <w:sz w:val="20"/>
          <w:szCs w:val="20"/>
          <w:u w:val="single"/>
        </w:rPr>
      </w:pPr>
    </w:p>
    <w:p w14:paraId="05F26ADF" w14:textId="56654A2A" w:rsidR="00E96E19" w:rsidRPr="009B0B05" w:rsidRDefault="00E96E19" w:rsidP="009B0B05">
      <w:pPr>
        <w:spacing w:line="276" w:lineRule="auto"/>
        <w:rPr>
          <w:rFonts w:ascii="Arial" w:hAnsi="Arial" w:cs="Arial"/>
          <w:sz w:val="20"/>
          <w:szCs w:val="20"/>
        </w:rPr>
      </w:pPr>
      <w:r w:rsidRPr="009B0B05">
        <w:rPr>
          <w:rFonts w:ascii="Arial" w:hAnsi="Arial" w:cs="Arial"/>
          <w:sz w:val="20"/>
          <w:szCs w:val="20"/>
        </w:rPr>
        <w:br w:type="page"/>
      </w:r>
    </w:p>
    <w:p w14:paraId="6284EB79" w14:textId="77777777" w:rsidR="00554E19" w:rsidRPr="00554E19" w:rsidRDefault="00554E19" w:rsidP="000060B8">
      <w:pPr>
        <w:rPr>
          <w:rFonts w:ascii="Arial" w:eastAsia="Calibri" w:hAnsi="Arial" w:cs="Arial"/>
          <w:b/>
          <w:color w:val="009E60"/>
          <w:sz w:val="16"/>
          <w:szCs w:val="16"/>
          <w:lang w:val="en-CA"/>
        </w:rPr>
      </w:pPr>
    </w:p>
    <w:p w14:paraId="0833E205" w14:textId="66A4A92E" w:rsidR="003E7916" w:rsidRPr="00431A7A" w:rsidRDefault="00E858D7" w:rsidP="00431A7A">
      <w:pPr>
        <w:pStyle w:val="Heading1"/>
        <w:spacing w:after="240"/>
        <w:jc w:val="center"/>
        <w:rPr>
          <w:rFonts w:ascii="Arial" w:eastAsia="Calibri" w:hAnsi="Arial" w:cs="Arial"/>
          <w:b/>
          <w:color w:val="009E60"/>
          <w:lang w:val="en-CA"/>
        </w:rPr>
      </w:pPr>
      <w:r w:rsidRPr="00554E19">
        <w:rPr>
          <w:rFonts w:ascii="Arial" w:eastAsia="Calibri" w:hAnsi="Arial" w:cs="Arial"/>
          <w:b/>
          <w:color w:val="009E60"/>
          <w:lang w:val="en-CA"/>
        </w:rPr>
        <w:t>SFTP Access</w:t>
      </w:r>
    </w:p>
    <w:p w14:paraId="3E6B6784" w14:textId="71DF7F93" w:rsidR="00E858D7" w:rsidRDefault="00E858D7" w:rsidP="0061718F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E858D7">
        <w:rPr>
          <w:rFonts w:ascii="Arial" w:hAnsi="Arial" w:cs="Arial"/>
          <w:sz w:val="20"/>
          <w:szCs w:val="20"/>
        </w:rPr>
        <w:t>SFTP</w:t>
      </w:r>
      <w:r>
        <w:rPr>
          <w:rFonts w:ascii="Arial" w:hAnsi="Arial" w:cs="Arial"/>
          <w:sz w:val="20"/>
          <w:szCs w:val="20"/>
        </w:rPr>
        <w:t xml:space="preserve"> is </w:t>
      </w:r>
      <w:r w:rsidR="007B4BA6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 </w:t>
      </w:r>
      <w:r w:rsidR="00276DAB">
        <w:rPr>
          <w:rFonts w:ascii="Arial" w:hAnsi="Arial" w:cs="Arial"/>
          <w:sz w:val="20"/>
          <w:szCs w:val="20"/>
        </w:rPr>
        <w:t xml:space="preserve">secure </w:t>
      </w:r>
      <w:r>
        <w:rPr>
          <w:rFonts w:ascii="Arial" w:hAnsi="Arial" w:cs="Arial"/>
          <w:sz w:val="20"/>
          <w:szCs w:val="20"/>
        </w:rPr>
        <w:t xml:space="preserve">platform </w:t>
      </w:r>
      <w:r w:rsidR="00276DAB">
        <w:rPr>
          <w:rFonts w:ascii="Arial" w:hAnsi="Arial" w:cs="Arial"/>
          <w:sz w:val="20"/>
          <w:szCs w:val="20"/>
        </w:rPr>
        <w:t>used</w:t>
      </w:r>
      <w:r>
        <w:rPr>
          <w:rFonts w:ascii="Arial" w:hAnsi="Arial" w:cs="Arial"/>
          <w:sz w:val="20"/>
          <w:szCs w:val="20"/>
        </w:rPr>
        <w:t xml:space="preserve"> to share documents with</w:t>
      </w:r>
      <w:r w:rsidR="00283DDD">
        <w:rPr>
          <w:rFonts w:ascii="Arial" w:hAnsi="Arial" w:cs="Arial"/>
          <w:sz w:val="20"/>
          <w:szCs w:val="20"/>
        </w:rPr>
        <w:t xml:space="preserve"> external </w:t>
      </w:r>
      <w:r w:rsidR="00276DAB">
        <w:rPr>
          <w:rFonts w:ascii="Arial" w:hAnsi="Arial" w:cs="Arial"/>
          <w:sz w:val="20"/>
          <w:szCs w:val="20"/>
        </w:rPr>
        <w:t>stakeholders</w:t>
      </w:r>
      <w:r w:rsidR="00283DDD">
        <w:rPr>
          <w:rFonts w:ascii="Arial" w:hAnsi="Arial" w:cs="Arial"/>
          <w:sz w:val="20"/>
          <w:szCs w:val="20"/>
        </w:rPr>
        <w:t xml:space="preserve">. </w:t>
      </w:r>
      <w:r w:rsidR="00283DDD" w:rsidRPr="00283DDD">
        <w:rPr>
          <w:rFonts w:ascii="Arial" w:hAnsi="Arial" w:cs="Arial"/>
          <w:sz w:val="20"/>
          <w:szCs w:val="20"/>
        </w:rPr>
        <w:t xml:space="preserve">External </w:t>
      </w:r>
      <w:r w:rsidR="00276DAB">
        <w:rPr>
          <w:rFonts w:ascii="Arial" w:hAnsi="Arial" w:cs="Arial"/>
          <w:sz w:val="20"/>
          <w:szCs w:val="20"/>
        </w:rPr>
        <w:t>stakeholders</w:t>
      </w:r>
      <w:r w:rsidR="00283DDD" w:rsidRPr="00283DDD">
        <w:rPr>
          <w:rFonts w:ascii="Arial" w:hAnsi="Arial" w:cs="Arial"/>
          <w:sz w:val="20"/>
          <w:szCs w:val="20"/>
        </w:rPr>
        <w:t xml:space="preserve"> require a</w:t>
      </w:r>
      <w:r w:rsidR="00B048C4">
        <w:rPr>
          <w:rFonts w:ascii="Arial" w:hAnsi="Arial" w:cs="Arial"/>
          <w:sz w:val="20"/>
          <w:szCs w:val="20"/>
        </w:rPr>
        <w:t>n</w:t>
      </w:r>
      <w:r w:rsidR="00283DDD" w:rsidRPr="00283DDD">
        <w:rPr>
          <w:rFonts w:ascii="Arial" w:hAnsi="Arial" w:cs="Arial"/>
          <w:sz w:val="20"/>
          <w:szCs w:val="20"/>
        </w:rPr>
        <w:t xml:space="preserve"> </w:t>
      </w:r>
      <w:r w:rsidR="00283DDD">
        <w:rPr>
          <w:rFonts w:ascii="Arial" w:hAnsi="Arial" w:cs="Arial"/>
          <w:sz w:val="20"/>
          <w:szCs w:val="20"/>
        </w:rPr>
        <w:t xml:space="preserve">SFTP </w:t>
      </w:r>
      <w:r w:rsidR="00283DDD" w:rsidRPr="00283DDD">
        <w:rPr>
          <w:rFonts w:ascii="Arial" w:hAnsi="Arial" w:cs="Arial"/>
          <w:sz w:val="20"/>
          <w:szCs w:val="20"/>
        </w:rPr>
        <w:t xml:space="preserve">account to view </w:t>
      </w:r>
      <w:r w:rsidR="00E7610D">
        <w:rPr>
          <w:rFonts w:ascii="Arial" w:hAnsi="Arial" w:cs="Arial"/>
          <w:sz w:val="20"/>
          <w:szCs w:val="20"/>
        </w:rPr>
        <w:t xml:space="preserve">OH </w:t>
      </w:r>
      <w:r w:rsidR="00276DAB">
        <w:rPr>
          <w:rFonts w:ascii="Arial" w:hAnsi="Arial" w:cs="Arial"/>
          <w:sz w:val="20"/>
          <w:szCs w:val="20"/>
        </w:rPr>
        <w:t xml:space="preserve">TGLN </w:t>
      </w:r>
      <w:r w:rsidR="006D08B3">
        <w:rPr>
          <w:rFonts w:ascii="Arial" w:hAnsi="Arial" w:cs="Arial"/>
          <w:sz w:val="20"/>
          <w:szCs w:val="20"/>
        </w:rPr>
        <w:t>reports and</w:t>
      </w:r>
      <w:r w:rsidR="007B4BA6">
        <w:rPr>
          <w:rFonts w:ascii="Arial" w:hAnsi="Arial" w:cs="Arial"/>
          <w:sz w:val="20"/>
          <w:szCs w:val="20"/>
        </w:rPr>
        <w:t>/or</w:t>
      </w:r>
      <w:r w:rsidR="00283DDD">
        <w:rPr>
          <w:rFonts w:ascii="Arial" w:hAnsi="Arial" w:cs="Arial"/>
          <w:sz w:val="20"/>
          <w:szCs w:val="20"/>
        </w:rPr>
        <w:t xml:space="preserve"> submit information to </w:t>
      </w:r>
      <w:r w:rsidR="00E7610D">
        <w:rPr>
          <w:rFonts w:ascii="Arial" w:hAnsi="Arial" w:cs="Arial"/>
          <w:sz w:val="20"/>
          <w:szCs w:val="20"/>
        </w:rPr>
        <w:t xml:space="preserve">OH </w:t>
      </w:r>
      <w:r w:rsidR="00283DDD">
        <w:rPr>
          <w:rFonts w:ascii="Arial" w:hAnsi="Arial" w:cs="Arial"/>
          <w:sz w:val="20"/>
          <w:szCs w:val="20"/>
        </w:rPr>
        <w:t>TGLN</w:t>
      </w:r>
      <w:r w:rsidR="00283DDD" w:rsidRPr="00283DDD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10569" w:type="dxa"/>
        <w:tblInd w:w="-185" w:type="dxa"/>
        <w:tblLook w:val="04A0" w:firstRow="1" w:lastRow="0" w:firstColumn="1" w:lastColumn="0" w:noHBand="0" w:noVBand="1"/>
      </w:tblPr>
      <w:tblGrid>
        <w:gridCol w:w="2874"/>
        <w:gridCol w:w="270"/>
        <w:gridCol w:w="2133"/>
        <w:gridCol w:w="1962"/>
        <w:gridCol w:w="3330"/>
      </w:tblGrid>
      <w:tr w:rsidR="00BE0EA9" w14:paraId="02551B35" w14:textId="553CAEB9" w:rsidTr="009224BC">
        <w:trPr>
          <w:trHeight w:val="530"/>
        </w:trPr>
        <w:tc>
          <w:tcPr>
            <w:tcW w:w="2874" w:type="dxa"/>
            <w:shd w:val="clear" w:color="auto" w:fill="009E60"/>
            <w:vAlign w:val="center"/>
          </w:tcPr>
          <w:p w14:paraId="1D380E6F" w14:textId="77777777" w:rsidR="00BE0EA9" w:rsidRPr="00387CCC" w:rsidRDefault="00BE0EA9" w:rsidP="00EA1507">
            <w:pPr>
              <w:spacing w:line="360" w:lineRule="auto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7CC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ction Requested</w:t>
            </w:r>
          </w:p>
        </w:tc>
        <w:tc>
          <w:tcPr>
            <w:tcW w:w="270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14:paraId="0EDDBA22" w14:textId="77777777" w:rsidR="00BE0EA9" w:rsidRPr="00387CCC" w:rsidRDefault="00BE0EA9" w:rsidP="00EA1507">
            <w:pPr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4095" w:type="dxa"/>
            <w:gridSpan w:val="2"/>
            <w:tcBorders>
              <w:bottom w:val="single" w:sz="4" w:space="0" w:color="auto"/>
            </w:tcBorders>
            <w:shd w:val="clear" w:color="auto" w:fill="009E60"/>
            <w:vAlign w:val="center"/>
          </w:tcPr>
          <w:p w14:paraId="188D5DD3" w14:textId="664C0EB9" w:rsidR="00BE0EA9" w:rsidRPr="00387CCC" w:rsidRDefault="00BE0EA9" w:rsidP="00EA1507">
            <w:pPr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7CC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O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rgans/organ </w:t>
            </w:r>
            <w:r w:rsidRPr="00387CC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lusters for which access should be granted: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009E60"/>
            <w:vAlign w:val="center"/>
          </w:tcPr>
          <w:p w14:paraId="1407D9AF" w14:textId="661A5CC2" w:rsidR="00BE0EA9" w:rsidRPr="00387CCC" w:rsidRDefault="00BE0EA9" w:rsidP="00E858D7">
            <w:pPr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Report Topic</w:t>
            </w:r>
          </w:p>
        </w:tc>
      </w:tr>
      <w:tr w:rsidR="00BE0EA9" w14:paraId="62CD5AC5" w14:textId="0C36C653" w:rsidTr="009224BC">
        <w:trPr>
          <w:trHeight w:val="1853"/>
        </w:trPr>
        <w:tc>
          <w:tcPr>
            <w:tcW w:w="2874" w:type="dxa"/>
            <w:tcBorders>
              <w:bottom w:val="single" w:sz="4" w:space="0" w:color="auto"/>
            </w:tcBorders>
          </w:tcPr>
          <w:p w14:paraId="16017289" w14:textId="77777777" w:rsidR="00BE0EA9" w:rsidRDefault="00000000" w:rsidP="00643C07">
            <w:pPr>
              <w:pStyle w:val="NoSpacing"/>
              <w:spacing w:before="6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1718198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 w:rsidRPr="00643C07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E0EA9" w:rsidRPr="009224BC">
              <w:rPr>
                <w:rFonts w:ascii="Arial" w:hAnsi="Arial" w:cs="Arial"/>
                <w:b/>
                <w:bCs/>
                <w:sz w:val="20"/>
                <w:szCs w:val="20"/>
              </w:rPr>
              <w:t>New Account</w:t>
            </w:r>
          </w:p>
          <w:p w14:paraId="5093A0AD" w14:textId="46675ADE" w:rsidR="00BE0EA9" w:rsidRPr="00252496" w:rsidRDefault="00BE0EA9" w:rsidP="0038137B">
            <w:pPr>
              <w:contextualSpacing/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>If you do not have a SFTP account, select this option and indicate organ/organ clusters and report topics for which access should be granted.</w:t>
            </w:r>
          </w:p>
        </w:tc>
        <w:tc>
          <w:tcPr>
            <w:tcW w:w="270" w:type="dxa"/>
            <w:vMerge/>
            <w:tcBorders>
              <w:bottom w:val="single" w:sz="4" w:space="0" w:color="FFFFFF" w:themeColor="background1"/>
            </w:tcBorders>
            <w:shd w:val="clear" w:color="auto" w:fill="FFFFFF" w:themeFill="background1"/>
          </w:tcPr>
          <w:p w14:paraId="2111D580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3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7E376C4" w14:textId="216E5724" w:rsidR="00BE0EA9" w:rsidRDefault="00000000" w:rsidP="00643C07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35718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Heart</w:t>
            </w:r>
          </w:p>
          <w:p w14:paraId="6C504772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5ED1BF32" w14:textId="77777777" w:rsidR="00BE0EA9" w:rsidRDefault="00000000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45363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Liver</w:t>
            </w:r>
          </w:p>
          <w:p w14:paraId="2FA0D8D3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48AAF390" w14:textId="77777777" w:rsidR="00BE0EA9" w:rsidRDefault="00000000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458035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Lung</w:t>
            </w:r>
          </w:p>
          <w:p w14:paraId="614EBE24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4E15B53" w14:textId="77777777" w:rsidR="00BE0EA9" w:rsidRDefault="00000000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341982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Kidney</w:t>
            </w:r>
          </w:p>
          <w:p w14:paraId="7479365F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927D5B1" w14:textId="7691E861" w:rsidR="00BE0EA9" w:rsidRDefault="00000000" w:rsidP="00B21F7A">
            <w:pPr>
              <w:ind w:left="271" w:hanging="271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9480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Pancreas (whole)</w:t>
            </w:r>
          </w:p>
          <w:p w14:paraId="53D961DC" w14:textId="77777777" w:rsidR="00643C07" w:rsidRDefault="00643C07" w:rsidP="00B21F7A">
            <w:pPr>
              <w:ind w:left="271" w:hanging="271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7A116910" w14:textId="77777777" w:rsidR="00643C07" w:rsidRDefault="00000000" w:rsidP="00643C07">
            <w:pPr>
              <w:ind w:left="240" w:hanging="24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67542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3C0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43C07">
              <w:rPr>
                <w:rFonts w:ascii="Arial" w:hAnsi="Arial" w:cs="Arial"/>
                <w:sz w:val="20"/>
                <w:szCs w:val="20"/>
              </w:rPr>
              <w:t xml:space="preserve"> Pancreas </w:t>
            </w:r>
            <w:r w:rsidR="00643C07">
              <w:rPr>
                <w:rFonts w:ascii="Arial" w:hAnsi="Arial" w:cs="Arial"/>
                <w:sz w:val="20"/>
                <w:szCs w:val="20"/>
              </w:rPr>
              <w:br/>
              <w:t>(for islets)</w:t>
            </w:r>
          </w:p>
          <w:p w14:paraId="383DD8D1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37B3AAE2" w14:textId="77777777" w:rsidR="00BE0EA9" w:rsidRDefault="00000000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0714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Small Bowel</w:t>
            </w:r>
          </w:p>
          <w:p w14:paraId="02AF7B98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1252161" w14:textId="77777777" w:rsidR="00BE0EA9" w:rsidRDefault="00000000" w:rsidP="00EA1507">
            <w:pPr>
              <w:ind w:left="271" w:hanging="271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229998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E0EA9" w:rsidRPr="004273C9">
              <w:rPr>
                <w:rFonts w:ascii="Arial" w:hAnsi="Arial" w:cs="Arial"/>
                <w:sz w:val="20"/>
                <w:szCs w:val="20"/>
              </w:rPr>
              <w:t>Vascular Composite Allotransplantation (VCA)</w:t>
            </w:r>
          </w:p>
          <w:p w14:paraId="287E51B2" w14:textId="211FB2E8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581F316A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1110E0C6" w14:textId="37FCC820" w:rsidR="00BE0EA9" w:rsidRDefault="00000000" w:rsidP="009660EA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95864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All organs</w:t>
            </w:r>
          </w:p>
        </w:tc>
        <w:tc>
          <w:tcPr>
            <w:tcW w:w="196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8BCDDE" w14:textId="77777777" w:rsidR="00BE0EA9" w:rsidRDefault="00000000" w:rsidP="00643C07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908687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Heart Clusters</w:t>
            </w:r>
          </w:p>
          <w:p w14:paraId="4165917E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708B726D" w14:textId="77777777" w:rsidR="00BE0EA9" w:rsidRDefault="00000000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88731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Liver Clusters</w:t>
            </w:r>
          </w:p>
          <w:p w14:paraId="30B1AFC4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BB0C8E6" w14:textId="77777777" w:rsidR="00BE0EA9" w:rsidRDefault="00000000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714812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Lung Clusters</w:t>
            </w:r>
          </w:p>
          <w:p w14:paraId="3817D91A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05F0811B" w14:textId="32DAC68C" w:rsidR="00BE0EA9" w:rsidRDefault="00000000" w:rsidP="00B21F7A">
            <w:pPr>
              <w:ind w:right="-225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656450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Kidney Clusters</w:t>
            </w:r>
          </w:p>
          <w:p w14:paraId="7695A74C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63FFB2E" w14:textId="25CF491D" w:rsidR="00BE0EA9" w:rsidRDefault="00000000" w:rsidP="00E25A02">
            <w:pPr>
              <w:ind w:left="240" w:right="-158" w:hanging="24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97339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Pancreas (whole) Clusters</w:t>
            </w:r>
          </w:p>
          <w:p w14:paraId="3F93F531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A323EB4" w14:textId="77777777" w:rsidR="00BE0EA9" w:rsidRDefault="00000000" w:rsidP="00E25A02">
            <w:pPr>
              <w:ind w:left="240" w:hanging="24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43125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Small Bowel Clusters</w:t>
            </w:r>
          </w:p>
          <w:p w14:paraId="649C5A6D" w14:textId="1DADAAB8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33748C8C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59F8F8FE" w14:textId="77777777" w:rsidR="00BE0EA9" w:rsidRDefault="00000000" w:rsidP="00A5282D">
            <w:pPr>
              <w:ind w:left="240" w:hanging="24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14060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All organ clusters</w:t>
            </w:r>
          </w:p>
          <w:p w14:paraId="05E1EF97" w14:textId="77777777" w:rsidR="00643C07" w:rsidRDefault="00643C07" w:rsidP="00A5282D">
            <w:pPr>
              <w:ind w:left="240" w:hanging="240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74C85C52" w14:textId="77777777" w:rsidR="00643C07" w:rsidRDefault="00643C07" w:rsidP="00A5282D">
            <w:pPr>
              <w:ind w:left="240" w:hanging="240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73CB3628" w14:textId="77777777" w:rsidR="00643C07" w:rsidRDefault="00643C07" w:rsidP="00A5282D">
            <w:pPr>
              <w:ind w:left="240" w:hanging="240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7E934597" w14:textId="77777777" w:rsidR="00643C07" w:rsidRDefault="00643C07" w:rsidP="00A5282D">
            <w:pPr>
              <w:ind w:left="240" w:hanging="240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775714FE" w14:textId="72E1A265" w:rsidR="00643C07" w:rsidRDefault="00000000" w:rsidP="00A5282D">
            <w:pPr>
              <w:ind w:left="240" w:hanging="24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67120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3C0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43C07">
              <w:rPr>
                <w:rFonts w:ascii="Arial" w:hAnsi="Arial" w:cs="Arial"/>
                <w:sz w:val="20"/>
                <w:szCs w:val="20"/>
              </w:rPr>
              <w:t xml:space="preserve"> Not Applicable</w:t>
            </w:r>
          </w:p>
        </w:tc>
        <w:tc>
          <w:tcPr>
            <w:tcW w:w="333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4522607B" w14:textId="6FF6ED11" w:rsidR="00BE0EA9" w:rsidRDefault="00000000" w:rsidP="00431A7A">
            <w:pPr>
              <w:spacing w:before="60"/>
              <w:ind w:left="255" w:hanging="255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461190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Reasons On Hold (Status and Summary)</w:t>
            </w:r>
          </w:p>
          <w:p w14:paraId="62987386" w14:textId="37AEFE99" w:rsidR="00BE0EA9" w:rsidRDefault="00BE0EA9" w:rsidP="00E7610D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53BA708B" w14:textId="5317A823" w:rsidR="00BE0EA9" w:rsidRDefault="00000000" w:rsidP="00A2188B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255821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Liver Downstaging Report</w:t>
            </w:r>
          </w:p>
          <w:p w14:paraId="680AFD1C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0FC8D958" w14:textId="72D399C5" w:rsidR="00BE0EA9" w:rsidRDefault="00000000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305780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E0EA9">
              <w:rPr>
                <w:rFonts w:ascii="Arial" w:hAnsi="Arial" w:cs="Arial"/>
                <w:color w:val="000000"/>
                <w:sz w:val="20"/>
                <w:szCs w:val="20"/>
              </w:rPr>
              <w:t>Kidney Wait Time Reports</w:t>
            </w:r>
          </w:p>
          <w:p w14:paraId="5F9D3965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3AF463F0" w14:textId="77777777" w:rsidR="00BE0EA9" w:rsidRDefault="00000000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141727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Increased Risk Donor Report</w:t>
            </w:r>
          </w:p>
          <w:p w14:paraId="4B394F36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3714185F" w14:textId="77777777" w:rsidR="00BE0EA9" w:rsidRDefault="00000000" w:rsidP="00FD5B5E">
            <w:pPr>
              <w:ind w:left="256" w:hanging="256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91113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Provincial Kidney Waitlist Report</w:t>
            </w:r>
          </w:p>
          <w:p w14:paraId="72DCE515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086BFE93" w14:textId="51FC89AB" w:rsidR="00BE0EA9" w:rsidRDefault="00000000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02540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HLA Lab Reports</w:t>
            </w:r>
          </w:p>
          <w:p w14:paraId="761EEBD6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07858F9C" w14:textId="177E767D" w:rsidR="00BE0EA9" w:rsidRDefault="00000000" w:rsidP="00FD5B5E">
            <w:pPr>
              <w:ind w:left="256" w:hanging="256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727727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Living Kidney Donor Candidate Data Submission</w:t>
            </w:r>
          </w:p>
          <w:p w14:paraId="61335432" w14:textId="77777777" w:rsidR="00431A7A" w:rsidRDefault="00431A7A" w:rsidP="00FD5B5E">
            <w:pPr>
              <w:ind w:left="256" w:hanging="256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5D21B25F" w14:textId="0A8924C7" w:rsidR="00431A7A" w:rsidRDefault="00000000" w:rsidP="00FD5B5E">
            <w:pPr>
              <w:ind w:left="256" w:hanging="256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67606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1A7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31A7A">
              <w:rPr>
                <w:rFonts w:ascii="Arial" w:hAnsi="Arial" w:cs="Arial"/>
                <w:sz w:val="20"/>
                <w:szCs w:val="20"/>
              </w:rPr>
              <w:t xml:space="preserve"> Transplant Funding Reports</w:t>
            </w:r>
          </w:p>
          <w:p w14:paraId="632289D6" w14:textId="4B8F7CD3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5AB478BA" w14:textId="123E4389" w:rsidR="00BE0EA9" w:rsidRDefault="00000000" w:rsidP="00FD5B5E">
            <w:pPr>
              <w:ind w:left="256" w:hanging="256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46359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Ocular Donation Verification Reports</w:t>
            </w:r>
          </w:p>
          <w:p w14:paraId="439846C3" w14:textId="3C0DFF05" w:rsidR="00BE0EA9" w:rsidRDefault="00BE0EA9" w:rsidP="009736DA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095271CE" w14:textId="392C6705" w:rsidR="00BE0EA9" w:rsidRDefault="00000000" w:rsidP="009736DA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444656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Data Validation</w:t>
            </w:r>
          </w:p>
          <w:p w14:paraId="15F51C68" w14:textId="7777777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C631706" w14:textId="52C91709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0EA9" w14:paraId="4254EDD9" w14:textId="707715D9" w:rsidTr="009224BC">
        <w:tc>
          <w:tcPr>
            <w:tcW w:w="2874" w:type="dxa"/>
          </w:tcPr>
          <w:p w14:paraId="7B201333" w14:textId="77777777" w:rsidR="00BE0EA9" w:rsidRDefault="00000000" w:rsidP="00643C07">
            <w:pPr>
              <w:pStyle w:val="NoSpacing"/>
              <w:spacing w:before="6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139333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 w:rsidRPr="00643C07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BE0E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E0EA9" w:rsidRPr="009224BC">
              <w:rPr>
                <w:rFonts w:ascii="Arial" w:hAnsi="Arial" w:cs="Arial"/>
                <w:b/>
                <w:bCs/>
                <w:sz w:val="20"/>
                <w:szCs w:val="20"/>
              </w:rPr>
              <w:t>Modify Existing Account</w:t>
            </w:r>
          </w:p>
          <w:p w14:paraId="5D766652" w14:textId="2349A33E" w:rsidR="00BE0EA9" w:rsidRDefault="00BE0EA9" w:rsidP="00EA1507">
            <w:pPr>
              <w:contextualSpacing/>
              <w:rPr>
                <w:rFonts w:ascii="Arial" w:hAnsi="Arial" w:cs="Arial"/>
                <w:i/>
                <w:sz w:val="18"/>
                <w:szCs w:val="20"/>
              </w:rPr>
            </w:pPr>
            <w:r w:rsidRPr="006D3C41">
              <w:rPr>
                <w:rFonts w:ascii="Arial" w:hAnsi="Arial" w:cs="Arial"/>
                <w:i/>
                <w:sz w:val="18"/>
                <w:szCs w:val="20"/>
              </w:rPr>
              <w:t xml:space="preserve">If you </w:t>
            </w:r>
            <w:r>
              <w:rPr>
                <w:rFonts w:ascii="Arial" w:hAnsi="Arial" w:cs="Arial"/>
                <w:i/>
                <w:sz w:val="18"/>
                <w:szCs w:val="20"/>
              </w:rPr>
              <w:t>have an existing SFTP account but wish to modify your</w:t>
            </w:r>
            <w:r w:rsidRPr="006D3C41">
              <w:rPr>
                <w:rFonts w:ascii="Arial" w:hAnsi="Arial" w:cs="Arial"/>
                <w:i/>
                <w:sz w:val="18"/>
                <w:szCs w:val="20"/>
              </w:rPr>
              <w:t xml:space="preserve"> privileges, select this option</w:t>
            </w:r>
            <w:r>
              <w:rPr>
                <w:rFonts w:ascii="Arial" w:hAnsi="Arial" w:cs="Arial"/>
                <w:i/>
                <w:sz w:val="18"/>
                <w:szCs w:val="20"/>
              </w:rPr>
              <w:t xml:space="preserve"> and indicate organ/organ clusters</w:t>
            </w:r>
            <w:r w:rsidRPr="006D3C41">
              <w:rPr>
                <w:rFonts w:ascii="Arial" w:hAnsi="Arial" w:cs="Arial"/>
                <w:i/>
                <w:sz w:val="18"/>
                <w:szCs w:val="20"/>
              </w:rPr>
              <w:t xml:space="preserve"> and report topics for which access should be granted.</w:t>
            </w:r>
          </w:p>
          <w:p w14:paraId="0A0DED0F" w14:textId="66EE4267" w:rsidR="00BE0EA9" w:rsidRDefault="00BE0EA9" w:rsidP="00EA15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bottom w:val="single" w:sz="4" w:space="0" w:color="FFFFFF" w:themeColor="background1"/>
            </w:tcBorders>
            <w:shd w:val="clear" w:color="auto" w:fill="FFFFFF" w:themeFill="background1"/>
          </w:tcPr>
          <w:p w14:paraId="026321C9" w14:textId="77777777" w:rsidR="00BE0EA9" w:rsidRDefault="00BE0EA9" w:rsidP="00EA1507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3" w:type="dxa"/>
            <w:vMerge/>
            <w:tcBorders>
              <w:top w:val="nil"/>
              <w:bottom w:val="single" w:sz="4" w:space="0" w:color="auto"/>
              <w:right w:val="nil"/>
            </w:tcBorders>
          </w:tcPr>
          <w:p w14:paraId="2924613E" w14:textId="4BE0993A" w:rsidR="00BE0EA9" w:rsidRDefault="00BE0EA9" w:rsidP="00EA1507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2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B35871" w14:textId="77777777" w:rsidR="00BE0EA9" w:rsidRDefault="00BE0EA9" w:rsidP="00EA1507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0" w:type="dxa"/>
            <w:vMerge/>
            <w:tcBorders>
              <w:left w:val="nil"/>
              <w:right w:val="single" w:sz="4" w:space="0" w:color="auto"/>
            </w:tcBorders>
          </w:tcPr>
          <w:p w14:paraId="238E096A" w14:textId="77777777" w:rsidR="00BE0EA9" w:rsidRDefault="00BE0EA9" w:rsidP="00EA1507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0EA9" w14:paraId="2A4FBE18" w14:textId="1B0BEA6C" w:rsidTr="009224BC">
        <w:trPr>
          <w:trHeight w:val="1106"/>
        </w:trPr>
        <w:tc>
          <w:tcPr>
            <w:tcW w:w="2874" w:type="dxa"/>
          </w:tcPr>
          <w:p w14:paraId="4F356EFB" w14:textId="77777777" w:rsidR="00BE0EA9" w:rsidRDefault="00000000" w:rsidP="00643C07">
            <w:pPr>
              <w:pStyle w:val="NoSpacing"/>
              <w:spacing w:before="6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1692341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0EA9" w:rsidRPr="00643C07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BE0EA9" w:rsidRPr="00643C0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BE0EA9" w:rsidRPr="009224BC">
              <w:rPr>
                <w:rFonts w:ascii="Arial" w:hAnsi="Arial" w:cs="Arial"/>
                <w:b/>
                <w:bCs/>
                <w:sz w:val="20"/>
                <w:szCs w:val="20"/>
              </w:rPr>
              <w:t>Disable Account</w:t>
            </w:r>
          </w:p>
          <w:p w14:paraId="4FEF6228" w14:textId="65526D72" w:rsidR="00BE0EA9" w:rsidRPr="000658C7" w:rsidRDefault="00BE0EA9" w:rsidP="006D3C41">
            <w:pPr>
              <w:contextualSpacing/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>If your SFTP account needs to be disabled, please select this option.</w:t>
            </w:r>
          </w:p>
        </w:tc>
        <w:tc>
          <w:tcPr>
            <w:tcW w:w="270" w:type="dxa"/>
            <w:vMerge/>
            <w:tcBorders>
              <w:bottom w:val="single" w:sz="4" w:space="0" w:color="FFFFFF" w:themeColor="background1"/>
            </w:tcBorders>
            <w:shd w:val="clear" w:color="auto" w:fill="FFFFFF" w:themeFill="background1"/>
          </w:tcPr>
          <w:p w14:paraId="67DF9B71" w14:textId="77777777" w:rsidR="00BE0EA9" w:rsidRDefault="00BE0EA9" w:rsidP="00EA1507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3" w:type="dxa"/>
            <w:vMerge/>
            <w:tcBorders>
              <w:top w:val="nil"/>
              <w:bottom w:val="single" w:sz="4" w:space="0" w:color="auto"/>
              <w:right w:val="nil"/>
            </w:tcBorders>
          </w:tcPr>
          <w:p w14:paraId="5BE69A70" w14:textId="5E89CF39" w:rsidR="00BE0EA9" w:rsidRDefault="00BE0EA9" w:rsidP="00EA1507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2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BF9F51" w14:textId="77777777" w:rsidR="00BE0EA9" w:rsidRDefault="00BE0EA9" w:rsidP="00EA1507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32CEC94" w14:textId="77777777" w:rsidR="00BE0EA9" w:rsidRDefault="00BE0EA9" w:rsidP="00EA1507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1810154" w14:textId="77777777" w:rsidR="004A68D8" w:rsidRDefault="004A68D8" w:rsidP="004A68D8">
      <w:pPr>
        <w:spacing w:line="240" w:lineRule="auto"/>
        <w:contextualSpacing/>
        <w:rPr>
          <w:rFonts w:ascii="Arial" w:hAnsi="Arial" w:cs="Arial"/>
          <w:b/>
          <w:sz w:val="20"/>
          <w:szCs w:val="20"/>
          <w:u w:val="single"/>
        </w:rPr>
      </w:pPr>
    </w:p>
    <w:p w14:paraId="68430F01" w14:textId="404C8575" w:rsidR="004A68D8" w:rsidRPr="002F38EC" w:rsidRDefault="004A68D8" w:rsidP="002F38EC">
      <w:pPr>
        <w:spacing w:line="240" w:lineRule="auto"/>
        <w:ind w:left="709" w:hanging="709"/>
        <w:contextualSpacing/>
        <w:rPr>
          <w:rStyle w:val="Hyperlink1"/>
          <w:rFonts w:ascii="Arial" w:hAnsi="Arial" w:cs="Arial"/>
          <w:bCs/>
          <w:sz w:val="20"/>
          <w:szCs w:val="20"/>
        </w:rPr>
      </w:pPr>
      <w:r w:rsidRPr="00B048C4">
        <w:rPr>
          <w:rFonts w:ascii="Arial" w:hAnsi="Arial" w:cs="Arial"/>
          <w:b/>
          <w:sz w:val="20"/>
          <w:szCs w:val="20"/>
          <w:u w:val="single"/>
        </w:rPr>
        <w:t>NOTE</w:t>
      </w:r>
      <w:r w:rsidRPr="00401BEF">
        <w:rPr>
          <w:rFonts w:ascii="Arial" w:hAnsi="Arial" w:cs="Arial"/>
          <w:b/>
          <w:sz w:val="20"/>
          <w:szCs w:val="20"/>
        </w:rPr>
        <w:t>:</w:t>
      </w:r>
      <w:r w:rsidR="002F38EC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2F38EC">
        <w:rPr>
          <w:rFonts w:ascii="Arial" w:hAnsi="Arial" w:cs="Arial"/>
          <w:bCs/>
          <w:sz w:val="20"/>
          <w:szCs w:val="20"/>
        </w:rPr>
        <w:t>A</w:t>
      </w:r>
      <w:r w:rsidR="002F38EC">
        <w:rPr>
          <w:rFonts w:ascii="Arial" w:hAnsi="Arial" w:cs="Arial"/>
          <w:bCs/>
          <w:sz w:val="20"/>
          <w:szCs w:val="20"/>
        </w:rPr>
        <w:t>n</w:t>
      </w:r>
      <w:r w:rsidRPr="002F38EC">
        <w:rPr>
          <w:rFonts w:ascii="Arial" w:hAnsi="Arial" w:cs="Arial"/>
          <w:bCs/>
          <w:sz w:val="20"/>
          <w:szCs w:val="20"/>
        </w:rPr>
        <w:t xml:space="preserve"> </w:t>
      </w:r>
      <w:r w:rsidR="00E7610D" w:rsidRPr="002F38EC">
        <w:rPr>
          <w:rFonts w:ascii="Arial" w:hAnsi="Arial" w:cs="Arial"/>
          <w:bCs/>
          <w:sz w:val="20"/>
          <w:szCs w:val="20"/>
        </w:rPr>
        <w:t xml:space="preserve">OH </w:t>
      </w:r>
      <w:r w:rsidRPr="002F38EC">
        <w:rPr>
          <w:rFonts w:ascii="Arial" w:hAnsi="Arial" w:cs="Arial"/>
          <w:bCs/>
          <w:sz w:val="20"/>
          <w:szCs w:val="20"/>
        </w:rPr>
        <w:t xml:space="preserve">TGLN System Access Request Form is </w:t>
      </w:r>
      <w:r w:rsidRPr="002F38EC">
        <w:rPr>
          <w:rFonts w:ascii="Arial" w:hAnsi="Arial" w:cs="Arial"/>
          <w:bCs/>
          <w:sz w:val="20"/>
          <w:szCs w:val="20"/>
          <w:u w:val="single"/>
        </w:rPr>
        <w:t>not</w:t>
      </w:r>
      <w:r w:rsidRPr="002F38EC">
        <w:rPr>
          <w:rFonts w:ascii="Arial" w:hAnsi="Arial" w:cs="Arial"/>
          <w:bCs/>
          <w:sz w:val="20"/>
          <w:szCs w:val="20"/>
        </w:rPr>
        <w:t xml:space="preserve"> required for SFTP password resets. </w:t>
      </w:r>
      <w:r w:rsidR="0061718F">
        <w:rPr>
          <w:rFonts w:ascii="Arial" w:hAnsi="Arial" w:cs="Arial"/>
          <w:bCs/>
          <w:sz w:val="20"/>
          <w:szCs w:val="20"/>
        </w:rPr>
        <w:br/>
      </w:r>
      <w:r w:rsidRPr="002F38EC">
        <w:rPr>
          <w:rFonts w:ascii="Arial" w:hAnsi="Arial" w:cs="Arial"/>
          <w:bCs/>
          <w:sz w:val="20"/>
          <w:szCs w:val="20"/>
        </w:rPr>
        <w:t>To request an SFTP password reset, e-mail</w:t>
      </w:r>
      <w:r w:rsidRPr="009B79B6">
        <w:rPr>
          <w:rFonts w:ascii="Arial" w:hAnsi="Arial" w:cs="Arial"/>
          <w:b/>
          <w:sz w:val="20"/>
          <w:szCs w:val="20"/>
        </w:rPr>
        <w:t xml:space="preserve"> </w:t>
      </w:r>
      <w:hyperlink r:id="rId13" w:history="1">
        <w:r w:rsidR="00765781" w:rsidRPr="00765781">
          <w:rPr>
            <w:rStyle w:val="Hyperlink"/>
            <w:rFonts w:ascii="Calibri" w:hAnsi="Calibri" w:cs="Calibri"/>
            <w:b/>
            <w:bCs/>
            <w:color w:val="0563C1"/>
            <w:bdr w:val="none" w:sz="0" w:space="0" w:color="auto" w:frame="1"/>
            <w:shd w:val="clear" w:color="auto" w:fill="FFFFFF"/>
          </w:rPr>
          <w:t>oh-tgln_servicedesk@ontariohealth.ca</w:t>
        </w:r>
      </w:hyperlink>
      <w:r w:rsidR="00765781">
        <w:rPr>
          <w:rFonts w:ascii="Calibri" w:hAnsi="Calibri" w:cs="Calibri"/>
          <w:color w:val="000000"/>
          <w:shd w:val="clear" w:color="auto" w:fill="FFFFFF"/>
        </w:rPr>
        <w:t> </w:t>
      </w:r>
      <w:r w:rsidRPr="002F38EC">
        <w:rPr>
          <w:rFonts w:ascii="Arial" w:hAnsi="Arial" w:cs="Arial"/>
          <w:bCs/>
          <w:sz w:val="20"/>
          <w:szCs w:val="20"/>
        </w:rPr>
        <w:t>directly.</w:t>
      </w:r>
    </w:p>
    <w:p w14:paraId="0803707E" w14:textId="61B7D5BD" w:rsidR="00E96E19" w:rsidRDefault="00E96E19">
      <w:pPr>
        <w:rPr>
          <w:rFonts w:ascii="Arial Narrow" w:eastAsia="Calibri" w:hAnsi="Arial Narrow" w:cs="Times New Roman"/>
          <w:b/>
          <w:color w:val="009E60"/>
          <w:sz w:val="32"/>
          <w:lang w:val="en-CA"/>
        </w:rPr>
      </w:pPr>
      <w:r>
        <w:rPr>
          <w:rFonts w:ascii="Arial Narrow" w:eastAsia="Calibri" w:hAnsi="Arial Narrow" w:cs="Times New Roman"/>
          <w:b/>
          <w:color w:val="009E60"/>
          <w:sz w:val="32"/>
          <w:lang w:val="en-CA"/>
        </w:rPr>
        <w:br w:type="page"/>
      </w:r>
    </w:p>
    <w:p w14:paraId="031493F0" w14:textId="77777777" w:rsidR="003F3E2A" w:rsidRPr="00276DAB" w:rsidRDefault="003F3E2A" w:rsidP="003F3E2A">
      <w:pPr>
        <w:tabs>
          <w:tab w:val="center" w:pos="4680"/>
          <w:tab w:val="right" w:pos="9360"/>
        </w:tabs>
        <w:spacing w:after="0" w:line="240" w:lineRule="auto"/>
        <w:jc w:val="center"/>
        <w:rPr>
          <w:rFonts w:ascii="Arial" w:eastAsia="Calibri" w:hAnsi="Arial" w:cs="Arial"/>
          <w:b/>
          <w:color w:val="009E60"/>
          <w:sz w:val="20"/>
          <w:szCs w:val="20"/>
          <w:lang w:val="en-CA"/>
        </w:rPr>
      </w:pPr>
      <w:bookmarkStart w:id="2" w:name="_Automated_Email_Alert"/>
      <w:bookmarkEnd w:id="2"/>
    </w:p>
    <w:p w14:paraId="49CF419B" w14:textId="454785C4" w:rsidR="003F3E2A" w:rsidRPr="00554E19" w:rsidRDefault="003F3E2A" w:rsidP="00554E19">
      <w:pPr>
        <w:pStyle w:val="Heading1"/>
        <w:jc w:val="center"/>
        <w:rPr>
          <w:rFonts w:ascii="Arial" w:eastAsia="Calibri" w:hAnsi="Arial" w:cs="Arial"/>
          <w:b/>
          <w:color w:val="009E60"/>
          <w:lang w:val="en-CA"/>
        </w:rPr>
      </w:pPr>
      <w:bookmarkStart w:id="3" w:name="_iTransplant_Access_(TGLN"/>
      <w:bookmarkEnd w:id="3"/>
      <w:r w:rsidRPr="00554E19">
        <w:rPr>
          <w:rFonts w:ascii="Arial" w:eastAsia="Calibri" w:hAnsi="Arial" w:cs="Arial"/>
          <w:b/>
          <w:color w:val="009E60"/>
          <w:lang w:val="en-CA"/>
        </w:rPr>
        <w:t>iTransplant Access</w:t>
      </w:r>
    </w:p>
    <w:p w14:paraId="5F50C9AA" w14:textId="5936F4A6" w:rsidR="0049622E" w:rsidRDefault="0049622E" w:rsidP="003F3E2A">
      <w:pPr>
        <w:tabs>
          <w:tab w:val="center" w:pos="4680"/>
          <w:tab w:val="right" w:pos="9360"/>
        </w:tabs>
        <w:spacing w:after="0" w:line="240" w:lineRule="auto"/>
        <w:jc w:val="center"/>
        <w:rPr>
          <w:rFonts w:ascii="Arial Narrow" w:eastAsia="Calibri" w:hAnsi="Arial Narrow" w:cs="Times New Roman"/>
          <w:b/>
          <w:color w:val="009E60"/>
          <w:sz w:val="32"/>
          <w:lang w:val="en-CA"/>
        </w:rPr>
      </w:pPr>
    </w:p>
    <w:p w14:paraId="2F14A2FD" w14:textId="6684D52E" w:rsidR="003F3E2A" w:rsidRDefault="0049622E" w:rsidP="00594B1B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ransplant is</w:t>
      </w:r>
      <w:r w:rsidR="00DD6C90">
        <w:rPr>
          <w:rFonts w:ascii="Arial" w:hAnsi="Arial" w:cs="Arial"/>
          <w:sz w:val="20"/>
          <w:szCs w:val="20"/>
        </w:rPr>
        <w:t xml:space="preserve"> the core system that supports donor management, including donor identification, assessment, consent and recovery. </w:t>
      </w:r>
    </w:p>
    <w:p w14:paraId="48280160" w14:textId="77777777" w:rsidR="00140ED6" w:rsidRPr="00E81249" w:rsidRDefault="00140ED6" w:rsidP="00140ED6">
      <w:pPr>
        <w:spacing w:line="276" w:lineRule="auto"/>
        <w:rPr>
          <w:rFonts w:ascii="Arial" w:eastAsia="Calibri" w:hAnsi="Arial" w:cs="Arial"/>
          <w:b/>
          <w:color w:val="009E60"/>
          <w:sz w:val="20"/>
          <w:szCs w:val="20"/>
          <w:lang w:val="en-CA"/>
        </w:rPr>
      </w:pPr>
    </w:p>
    <w:tbl>
      <w:tblPr>
        <w:tblStyle w:val="TableGrid"/>
        <w:tblW w:w="10406" w:type="dxa"/>
        <w:tblInd w:w="-185" w:type="dxa"/>
        <w:tblLook w:val="04A0" w:firstRow="1" w:lastRow="0" w:firstColumn="1" w:lastColumn="0" w:noHBand="0" w:noVBand="1"/>
      </w:tblPr>
      <w:tblGrid>
        <w:gridCol w:w="2984"/>
        <w:gridCol w:w="236"/>
        <w:gridCol w:w="3406"/>
        <w:gridCol w:w="3780"/>
      </w:tblGrid>
      <w:tr w:rsidR="00140ED6" w14:paraId="02E33EAB" w14:textId="77777777" w:rsidTr="00C34CD9">
        <w:trPr>
          <w:trHeight w:val="530"/>
        </w:trPr>
        <w:tc>
          <w:tcPr>
            <w:tcW w:w="2984" w:type="dxa"/>
            <w:shd w:val="clear" w:color="auto" w:fill="009E60"/>
            <w:vAlign w:val="center"/>
          </w:tcPr>
          <w:p w14:paraId="41C98BDA" w14:textId="77777777" w:rsidR="00140ED6" w:rsidRPr="00387CCC" w:rsidRDefault="00140ED6" w:rsidP="00C34CD9">
            <w:pPr>
              <w:spacing w:line="360" w:lineRule="auto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7CC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ction Requested</w:t>
            </w:r>
          </w:p>
        </w:tc>
        <w:tc>
          <w:tcPr>
            <w:tcW w:w="236" w:type="dxa"/>
            <w:vMerge w:val="restart"/>
            <w:tcBorders>
              <w:top w:val="single" w:sz="4" w:space="0" w:color="FFFFFF" w:themeColor="background1"/>
            </w:tcBorders>
            <w:shd w:val="clear" w:color="auto" w:fill="auto"/>
          </w:tcPr>
          <w:p w14:paraId="6C070B13" w14:textId="77777777" w:rsidR="00140ED6" w:rsidRDefault="00140ED6" w:rsidP="00C34CD9">
            <w:pPr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86" w:type="dxa"/>
            <w:gridSpan w:val="2"/>
            <w:tcBorders>
              <w:bottom w:val="single" w:sz="4" w:space="0" w:color="auto"/>
            </w:tcBorders>
            <w:shd w:val="clear" w:color="auto" w:fill="009E60"/>
            <w:vAlign w:val="center"/>
          </w:tcPr>
          <w:p w14:paraId="6540D2C8" w14:textId="77777777" w:rsidR="00140ED6" w:rsidRPr="008C42EA" w:rsidRDefault="00140ED6" w:rsidP="00C34CD9">
            <w:pPr>
              <w:contextualSpacing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Access Level (select only </w:t>
            </w:r>
            <w:r w:rsidRPr="008C42EA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u w:val="single"/>
              </w:rPr>
              <w:t>one</w:t>
            </w:r>
            <w:r w:rsidRPr="008C42EA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option</w:t>
            </w:r>
            <w:r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)</w:t>
            </w:r>
          </w:p>
        </w:tc>
      </w:tr>
      <w:tr w:rsidR="00140ED6" w14:paraId="4434B9F2" w14:textId="77777777" w:rsidTr="00C34CD9">
        <w:trPr>
          <w:trHeight w:val="1853"/>
        </w:trPr>
        <w:tc>
          <w:tcPr>
            <w:tcW w:w="2984" w:type="dxa"/>
            <w:tcBorders>
              <w:bottom w:val="single" w:sz="4" w:space="0" w:color="auto"/>
            </w:tcBorders>
          </w:tcPr>
          <w:p w14:paraId="62E7CAD6" w14:textId="77777777" w:rsidR="00140ED6" w:rsidRPr="00643C07" w:rsidRDefault="00000000" w:rsidP="00C34CD9">
            <w:pPr>
              <w:pStyle w:val="NoSpacing"/>
              <w:spacing w:before="6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1140263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 w:rsidRPr="00643C07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40ED6" w:rsidRPr="00643C0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ew Account</w:t>
            </w:r>
          </w:p>
          <w:p w14:paraId="715D4DBB" w14:textId="77777777" w:rsidR="00140ED6" w:rsidRPr="00252496" w:rsidRDefault="00140ED6" w:rsidP="00C34CD9">
            <w:pPr>
              <w:contextualSpacing/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>If you do not have an iTransplant account, select this option and indicate the access level required.</w:t>
            </w:r>
          </w:p>
        </w:tc>
        <w:tc>
          <w:tcPr>
            <w:tcW w:w="236" w:type="dxa"/>
            <w:vMerge/>
            <w:shd w:val="clear" w:color="auto" w:fill="auto"/>
          </w:tcPr>
          <w:p w14:paraId="237BF58C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6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587C403" w14:textId="77777777" w:rsidR="00140ED6" w:rsidRDefault="00000000" w:rsidP="00C34CD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96292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Administrator (Clinical)</w:t>
            </w:r>
          </w:p>
          <w:p w14:paraId="2477A439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1CE3DF39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21080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Education/Professional Practice</w:t>
            </w:r>
          </w:p>
          <w:p w14:paraId="6CF7503E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6CE3FC0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661505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HD (Hospital Development)</w:t>
            </w:r>
          </w:p>
          <w:p w14:paraId="117091E1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6991226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625701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Informatics</w:t>
            </w:r>
          </w:p>
          <w:p w14:paraId="5959F220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AAAA9E9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00678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Quality Specialist</w:t>
            </w:r>
          </w:p>
          <w:p w14:paraId="30454C40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D8B0FB6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83986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SRC</w:t>
            </w:r>
          </w:p>
          <w:p w14:paraId="0AE69881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4B75492E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508338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HRR</w:t>
            </w:r>
          </w:p>
          <w:p w14:paraId="6D854C04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DC21B48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981432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Serology Lab</w:t>
            </w:r>
          </w:p>
          <w:p w14:paraId="0A9D6D4E" w14:textId="77777777" w:rsidR="00140ED6" w:rsidRDefault="00000000" w:rsidP="00C34CD9">
            <w:pPr>
              <w:ind w:left="72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783529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LHSC</w:t>
            </w:r>
          </w:p>
          <w:p w14:paraId="5476FC23" w14:textId="77777777" w:rsidR="00140ED6" w:rsidRDefault="00000000" w:rsidP="00C34CD9">
            <w:pPr>
              <w:ind w:left="72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856337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Sinai</w:t>
            </w:r>
          </w:p>
          <w:p w14:paraId="73B3AA65" w14:textId="77777777" w:rsidR="00140ED6" w:rsidRDefault="00000000" w:rsidP="00C34CD9">
            <w:pPr>
              <w:ind w:left="72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973948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EORLA</w:t>
            </w:r>
          </w:p>
          <w:p w14:paraId="4E9CE32B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73C3D9D6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01317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EBCOD</w:t>
            </w:r>
          </w:p>
          <w:p w14:paraId="3B88D231" w14:textId="77777777" w:rsidR="00140ED6" w:rsidRDefault="00000000" w:rsidP="00C34CD9">
            <w:pPr>
              <w:ind w:left="72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484516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EBC</w:t>
            </w:r>
          </w:p>
          <w:p w14:paraId="0AF46790" w14:textId="77777777" w:rsidR="00140ED6" w:rsidRDefault="00000000" w:rsidP="00C34CD9">
            <w:pPr>
              <w:ind w:left="72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53156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IA</w:t>
            </w:r>
          </w:p>
          <w:p w14:paraId="5D35B6E8" w14:textId="77777777" w:rsidR="00140ED6" w:rsidRDefault="00000000" w:rsidP="00C34CD9">
            <w:pPr>
              <w:ind w:left="72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093011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IC</w:t>
            </w:r>
          </w:p>
          <w:p w14:paraId="70B6D9F0" w14:textId="77777777" w:rsidR="00140ED6" w:rsidRDefault="00000000" w:rsidP="00C34CD9">
            <w:pPr>
              <w:ind w:left="72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127222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QA</w:t>
            </w:r>
          </w:p>
          <w:p w14:paraId="31D3CF77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5CAC4B3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EE8D0E7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4824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Privacy</w:t>
            </w:r>
          </w:p>
          <w:p w14:paraId="74A331DD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BCE68B" w14:textId="77777777" w:rsidR="00140ED6" w:rsidRDefault="00000000" w:rsidP="00C34CD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448139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SOTD (OTDC) </w:t>
            </w:r>
          </w:p>
          <w:p w14:paraId="70E534B1" w14:textId="19E60985" w:rsidR="00140ED6" w:rsidRDefault="00000000" w:rsidP="003E2F33">
            <w:pPr>
              <w:ind w:left="72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12275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Clinical Responder </w:t>
            </w:r>
          </w:p>
          <w:p w14:paraId="24234E1B" w14:textId="5F10EE3F" w:rsidR="00140ED6" w:rsidRDefault="00000000" w:rsidP="003E2F33">
            <w:pPr>
              <w:ind w:left="72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927386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Full Time</w:t>
            </w:r>
          </w:p>
          <w:p w14:paraId="4A0DF3FF" w14:textId="3540B01C" w:rsidR="00140ED6" w:rsidRDefault="00000000" w:rsidP="003E2F33">
            <w:pPr>
              <w:ind w:left="72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27149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Part Time</w:t>
            </w:r>
          </w:p>
          <w:p w14:paraId="7978398C" w14:textId="2B8D7198" w:rsidR="00140ED6" w:rsidRDefault="00000000" w:rsidP="003E2F33">
            <w:pPr>
              <w:ind w:left="720"/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57479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Casual</w:t>
            </w:r>
          </w:p>
          <w:p w14:paraId="1444A49A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86B5B6C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670186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IT/IS</w:t>
            </w:r>
          </w:p>
          <w:p w14:paraId="399F0FE8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63210AC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51347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IC – Organ</w:t>
            </w:r>
          </w:p>
          <w:p w14:paraId="69B664B5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154265DF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406963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IC – Tissue</w:t>
            </w:r>
          </w:p>
          <w:p w14:paraId="2F4AE7FE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7B2B5CA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37876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>
              <w:rPr>
                <w:rFonts w:ascii="Arial" w:hAnsi="Arial" w:cs="Arial"/>
                <w:sz w:val="20"/>
                <w:szCs w:val="20"/>
              </w:rPr>
              <w:t xml:space="preserve"> RTC &amp; CSC</w:t>
            </w:r>
          </w:p>
          <w:p w14:paraId="4DF50144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4B3E6359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761416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 w:rsidRPr="001B797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0ED6">
              <w:rPr>
                <w:rFonts w:ascii="Arial" w:hAnsi="Arial" w:cs="Arial"/>
                <w:sz w:val="20"/>
                <w:szCs w:val="20"/>
              </w:rPr>
              <w:t>TC</w:t>
            </w:r>
          </w:p>
          <w:p w14:paraId="33761869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54934E22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362711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 w:rsidRPr="001B797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0ED6">
              <w:rPr>
                <w:rFonts w:ascii="Arial" w:hAnsi="Arial" w:cs="Arial"/>
                <w:sz w:val="20"/>
                <w:szCs w:val="20"/>
              </w:rPr>
              <w:t>TRC</w:t>
            </w:r>
          </w:p>
          <w:p w14:paraId="32294DF6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od: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alias w:val="Pod"/>
                <w:tag w:val="Regional Pod"/>
                <w:id w:val="-1394038190"/>
                <w:placeholder>
                  <w:docPart w:val="239A5D22E9A34870A52B2C023F2A9E55"/>
                </w:placeholder>
                <w:showingPlcHdr/>
                <w:dropDownList>
                  <w:listItem w:value="Choose an item."/>
                  <w:listItem w:displayText="TRC - Barrie Pod" w:value="TRC - Barrie Pod"/>
                  <w:listItem w:displayText="TRC - Belleville Pod" w:value="TRC - Belleville Pod"/>
                  <w:listItem w:displayText="TRC - GTA Pod" w:value="TRC - GTA Pod"/>
                  <w:listItem w:displayText="TRC - London Pod" w:value="TRC - London Pod"/>
                  <w:listItem w:displayText="TRC - Ottawa Pod" w:value="TRC - Ottawa Pod"/>
                  <w:listItem w:displayText="TRC - Sudbury Pod" w:value="TRC - Sudbury Pod"/>
                  <w:listItem w:displayText="TRC - Thunder Bay Pod" w:value="TRC - Thunder Bay Pod"/>
                  <w:listItem w:displayText="TRC - Windsor Pod" w:value="TRC - Windsor Pod"/>
                </w:dropDownList>
              </w:sdtPr>
              <w:sdtContent>
                <w:r w:rsidRPr="009B20FD">
                  <w:rPr>
                    <w:rStyle w:val="PlaceholderText"/>
                  </w:rPr>
                  <w:t>Choose an item.</w:t>
                </w:r>
              </w:sdtContent>
            </w:sdt>
          </w:p>
          <w:p w14:paraId="75A0A783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F4741EE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639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 w:rsidRPr="001B797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0ED6">
              <w:rPr>
                <w:rFonts w:ascii="Arial" w:hAnsi="Arial" w:cs="Arial"/>
                <w:sz w:val="20"/>
                <w:szCs w:val="20"/>
              </w:rPr>
              <w:t>mTRC</w:t>
            </w:r>
          </w:p>
          <w:p w14:paraId="5BB90C52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51A7CDB" w14:textId="77777777" w:rsidR="00140ED6" w:rsidRDefault="00000000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54060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 w:rsidRPr="001B797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0ED6" w:rsidRPr="001B797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0ED6">
              <w:rPr>
                <w:rFonts w:ascii="Arial" w:hAnsi="Arial" w:cs="Arial"/>
                <w:sz w:val="20"/>
                <w:szCs w:val="20"/>
              </w:rPr>
              <w:t>Other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704684794"/>
                <w:placeholder>
                  <w:docPart w:val="17F551933BEE46B4A40748A4E9970DD2"/>
                </w:placeholder>
              </w:sdtPr>
              <w:sdtContent>
                <w:r w:rsidR="00140ED6">
                  <w:rPr>
                    <w:rFonts w:ascii="Arial" w:hAnsi="Arial" w:cs="Arial"/>
                    <w:sz w:val="20"/>
                    <w:szCs w:val="20"/>
                  </w:rPr>
                  <w:t>, same access as…</w:t>
                </w:r>
              </w:sdtContent>
            </w:sdt>
          </w:p>
        </w:tc>
      </w:tr>
      <w:tr w:rsidR="00140ED6" w14:paraId="37F0AA29" w14:textId="77777777" w:rsidTr="00C34CD9">
        <w:tc>
          <w:tcPr>
            <w:tcW w:w="2984" w:type="dxa"/>
          </w:tcPr>
          <w:p w14:paraId="35CE5155" w14:textId="77777777" w:rsidR="00140ED6" w:rsidRPr="00643C07" w:rsidRDefault="00000000" w:rsidP="00C34CD9">
            <w:pPr>
              <w:pStyle w:val="NoSpacing"/>
              <w:spacing w:before="6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1071039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 w:rsidRPr="00643C07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40ED6" w:rsidRPr="00643C0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odify Existing Account</w:t>
            </w:r>
          </w:p>
          <w:p w14:paraId="4712EA3E" w14:textId="77777777" w:rsidR="00140ED6" w:rsidRDefault="00140ED6" w:rsidP="00C34CD9">
            <w:pPr>
              <w:contextualSpacing/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>If you already have an iTransplant</w:t>
            </w:r>
            <w:r w:rsidRPr="006D3C41">
              <w:rPr>
                <w:rFonts w:ascii="Arial" w:hAnsi="Arial" w:cs="Arial"/>
                <w:i/>
                <w:sz w:val="18"/>
                <w:szCs w:val="20"/>
              </w:rPr>
              <w:t xml:space="preserve"> account, but wish to modify existing privileges, select this option</w:t>
            </w:r>
            <w:r>
              <w:rPr>
                <w:rFonts w:ascii="Arial" w:hAnsi="Arial" w:cs="Arial"/>
                <w:i/>
                <w:sz w:val="18"/>
                <w:szCs w:val="20"/>
              </w:rPr>
              <w:t xml:space="preserve"> and indicate the access level required.</w:t>
            </w:r>
          </w:p>
          <w:p w14:paraId="3BB1277D" w14:textId="77777777" w:rsidR="00140ED6" w:rsidRDefault="00140ED6" w:rsidP="00C34CD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vMerge/>
            <w:shd w:val="clear" w:color="auto" w:fill="auto"/>
          </w:tcPr>
          <w:p w14:paraId="1644AD85" w14:textId="77777777" w:rsidR="00140ED6" w:rsidRDefault="00140ED6" w:rsidP="00C34CD9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6" w:type="dxa"/>
            <w:vMerge/>
            <w:tcBorders>
              <w:top w:val="nil"/>
              <w:bottom w:val="single" w:sz="4" w:space="0" w:color="auto"/>
              <w:right w:val="nil"/>
            </w:tcBorders>
          </w:tcPr>
          <w:p w14:paraId="63C18940" w14:textId="77777777" w:rsidR="00140ED6" w:rsidRDefault="00140ED6" w:rsidP="00C34CD9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BB5676" w14:textId="77777777" w:rsidR="00140ED6" w:rsidRDefault="00140ED6" w:rsidP="00C34CD9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0ED6" w14:paraId="5F30D96C" w14:textId="77777777" w:rsidTr="00C34CD9">
        <w:trPr>
          <w:trHeight w:val="1106"/>
        </w:trPr>
        <w:tc>
          <w:tcPr>
            <w:tcW w:w="2984" w:type="dxa"/>
          </w:tcPr>
          <w:p w14:paraId="26BCB0B3" w14:textId="77777777" w:rsidR="00140ED6" w:rsidRPr="00643C07" w:rsidRDefault="00000000" w:rsidP="00C34CD9">
            <w:pPr>
              <w:pStyle w:val="NoSpacing"/>
              <w:spacing w:before="6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463819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0ED6" w:rsidRPr="00643C07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40ED6" w:rsidRPr="00643C0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isable Account</w:t>
            </w:r>
          </w:p>
          <w:p w14:paraId="2FD399A5" w14:textId="77777777" w:rsidR="00140ED6" w:rsidRDefault="00140ED6" w:rsidP="00C34CD9">
            <w:pPr>
              <w:contextualSpacing/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>If your iTransplant account needs to be disabled, please select this option.</w:t>
            </w:r>
          </w:p>
          <w:p w14:paraId="63BA27E1" w14:textId="77777777" w:rsidR="00140ED6" w:rsidRPr="000658C7" w:rsidRDefault="00140ED6" w:rsidP="00C34CD9">
            <w:pPr>
              <w:contextualSpacing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236" w:type="dxa"/>
            <w:vMerge/>
            <w:shd w:val="clear" w:color="auto" w:fill="auto"/>
          </w:tcPr>
          <w:p w14:paraId="7798D3E0" w14:textId="77777777" w:rsidR="00140ED6" w:rsidRDefault="00140ED6" w:rsidP="00C34CD9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6" w:type="dxa"/>
            <w:vMerge/>
            <w:tcBorders>
              <w:top w:val="nil"/>
              <w:bottom w:val="single" w:sz="4" w:space="0" w:color="auto"/>
              <w:right w:val="nil"/>
            </w:tcBorders>
          </w:tcPr>
          <w:p w14:paraId="3D054338" w14:textId="77777777" w:rsidR="00140ED6" w:rsidRDefault="00140ED6" w:rsidP="00C34CD9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F08527" w14:textId="77777777" w:rsidR="00140ED6" w:rsidRDefault="00140ED6" w:rsidP="00C34CD9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0ED6" w14:paraId="785ED21F" w14:textId="77777777" w:rsidTr="00C34CD9">
        <w:trPr>
          <w:trHeight w:val="563"/>
        </w:trPr>
        <w:tc>
          <w:tcPr>
            <w:tcW w:w="10406" w:type="dxa"/>
            <w:gridSpan w:val="4"/>
            <w:tcBorders>
              <w:right w:val="single" w:sz="4" w:space="0" w:color="auto"/>
            </w:tcBorders>
          </w:tcPr>
          <w:p w14:paraId="7011DD2C" w14:textId="77777777" w:rsidR="00140ED6" w:rsidRDefault="00140ED6" w:rsidP="00C34CD9">
            <w:pPr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C42EA">
              <w:rPr>
                <w:rFonts w:ascii="Arial" w:hAnsi="Arial" w:cs="Arial"/>
                <w:sz w:val="20"/>
                <w:szCs w:val="20"/>
              </w:rPr>
              <w:t>Comments:</w:t>
            </w:r>
          </w:p>
        </w:tc>
      </w:tr>
    </w:tbl>
    <w:p w14:paraId="68AFFA40" w14:textId="77777777" w:rsidR="00140ED6" w:rsidRDefault="00140ED6" w:rsidP="00140ED6">
      <w:pPr>
        <w:tabs>
          <w:tab w:val="center" w:pos="4680"/>
          <w:tab w:val="right" w:pos="936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14:paraId="4220675B" w14:textId="77777777" w:rsidR="00140ED6" w:rsidRDefault="00140ED6" w:rsidP="00140ED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231E5DD5" w14:textId="4FB118BB" w:rsidR="00E96E19" w:rsidRDefault="00E96E19" w:rsidP="008E3660">
      <w:pPr>
        <w:tabs>
          <w:tab w:val="center" w:pos="4680"/>
          <w:tab w:val="right" w:pos="936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1"/>
        <w:tblW w:w="9309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30"/>
        <w:gridCol w:w="50"/>
        <w:gridCol w:w="2829"/>
      </w:tblGrid>
      <w:tr w:rsidR="00673523" w:rsidRPr="004D2329" w14:paraId="347B10EB" w14:textId="77777777" w:rsidTr="00E96E19">
        <w:trPr>
          <w:trHeight w:val="567"/>
        </w:trPr>
        <w:tc>
          <w:tcPr>
            <w:tcW w:w="9309" w:type="dxa"/>
            <w:gridSpan w:val="3"/>
            <w:shd w:val="clear" w:color="auto" w:fill="auto"/>
            <w:vAlign w:val="center"/>
          </w:tcPr>
          <w:p w14:paraId="75D982C7" w14:textId="31C88C42" w:rsidR="00673523" w:rsidRPr="004D2329" w:rsidRDefault="000A59D2" w:rsidP="00A9227B">
            <w:pPr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 xml:space="preserve">Preferred Effective </w:t>
            </w:r>
            <w:r w:rsidR="006F35A8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 xml:space="preserve">Date: </w:t>
            </w:r>
            <w:sdt>
              <w:sdtPr>
                <w:rPr>
                  <w:rFonts w:ascii="Arial" w:eastAsia="Calibri" w:hAnsi="Arial" w:cs="Arial"/>
                  <w:b/>
                  <w:sz w:val="20"/>
                  <w:szCs w:val="20"/>
                  <w:lang w:val="en-CA"/>
                </w:rPr>
                <w:id w:val="1197044175"/>
                <w:placeholder>
                  <w:docPart w:val="A218DD9F964F4853A08AABCAC69A755C"/>
                </w:placeholder>
                <w:showingPlcHdr/>
              </w:sdtPr>
              <w:sdtContent>
                <w:r w:rsidR="003A3E09">
                  <w:rPr>
                    <w:rStyle w:val="PlaceholderText"/>
                  </w:rPr>
                  <w:t>Click here to enter text</w:t>
                </w:r>
              </w:sdtContent>
            </w:sdt>
          </w:p>
        </w:tc>
      </w:tr>
      <w:tr w:rsidR="004D2329" w:rsidRPr="004D2329" w14:paraId="18BB42C4" w14:textId="77777777" w:rsidTr="00E96E19">
        <w:trPr>
          <w:trHeight w:val="341"/>
        </w:trPr>
        <w:tc>
          <w:tcPr>
            <w:tcW w:w="9309" w:type="dxa"/>
            <w:gridSpan w:val="3"/>
            <w:shd w:val="clear" w:color="auto" w:fill="009E60"/>
            <w:vAlign w:val="center"/>
          </w:tcPr>
          <w:p w14:paraId="196D7F59" w14:textId="14D49160" w:rsidR="004D2329" w:rsidRPr="00B62CBB" w:rsidRDefault="00BD0A79" w:rsidP="000A59D2">
            <w:pPr>
              <w:jc w:val="center"/>
              <w:rPr>
                <w:rFonts w:ascii="Arial" w:eastAsia="Calibri" w:hAnsi="Arial" w:cs="Arial"/>
                <w:b/>
                <w:color w:val="FFFFFF"/>
                <w:sz w:val="32"/>
                <w:szCs w:val="32"/>
                <w:lang w:val="en-CA"/>
              </w:rPr>
            </w:pPr>
            <w:r>
              <w:rPr>
                <w:rFonts w:ascii="Arial" w:eastAsia="Calibri" w:hAnsi="Arial" w:cs="Arial"/>
                <w:b/>
                <w:color w:val="FFFFFF"/>
                <w:sz w:val="32"/>
                <w:szCs w:val="32"/>
                <w:lang w:val="en-CA"/>
              </w:rPr>
              <w:t>OATS</w:t>
            </w:r>
            <w:r w:rsidR="00C90BED" w:rsidRPr="00B62CBB">
              <w:rPr>
                <w:rFonts w:ascii="Arial" w:eastAsia="Calibri" w:hAnsi="Arial" w:cs="Arial"/>
                <w:b/>
                <w:color w:val="FFFFFF"/>
                <w:sz w:val="32"/>
                <w:szCs w:val="32"/>
                <w:lang w:val="en-CA"/>
              </w:rPr>
              <w:t xml:space="preserve">, </w:t>
            </w:r>
            <w:r w:rsidR="004D2329" w:rsidRPr="00B62CBB">
              <w:rPr>
                <w:rFonts w:ascii="Arial" w:eastAsia="Calibri" w:hAnsi="Arial" w:cs="Arial"/>
                <w:b/>
                <w:color w:val="FFFFFF"/>
                <w:sz w:val="32"/>
                <w:szCs w:val="32"/>
                <w:lang w:val="en-CA"/>
              </w:rPr>
              <w:t>SFTP</w:t>
            </w:r>
            <w:r w:rsidR="0038137B" w:rsidRPr="00B62CBB">
              <w:rPr>
                <w:rFonts w:ascii="Arial" w:eastAsia="Calibri" w:hAnsi="Arial" w:cs="Arial"/>
                <w:b/>
                <w:color w:val="FFFFFF"/>
                <w:sz w:val="32"/>
                <w:szCs w:val="32"/>
                <w:lang w:val="en-CA"/>
              </w:rPr>
              <w:t xml:space="preserve"> </w:t>
            </w:r>
            <w:r w:rsidR="000A59D2" w:rsidRPr="00B62CBB">
              <w:rPr>
                <w:rFonts w:ascii="Arial" w:eastAsia="Calibri" w:hAnsi="Arial" w:cs="Arial"/>
                <w:b/>
                <w:color w:val="FFFFFF"/>
                <w:sz w:val="32"/>
                <w:szCs w:val="32"/>
                <w:lang w:val="en-CA"/>
              </w:rPr>
              <w:t xml:space="preserve">and iTransplant </w:t>
            </w:r>
            <w:r w:rsidR="004D2329" w:rsidRPr="00B62CBB">
              <w:rPr>
                <w:rFonts w:ascii="Arial" w:eastAsia="Calibri" w:hAnsi="Arial" w:cs="Arial"/>
                <w:b/>
                <w:color w:val="FFFFFF"/>
                <w:sz w:val="32"/>
                <w:szCs w:val="32"/>
                <w:lang w:val="en-CA"/>
              </w:rPr>
              <w:t>Access Agreement</w:t>
            </w:r>
          </w:p>
        </w:tc>
      </w:tr>
      <w:tr w:rsidR="004D2329" w:rsidRPr="004D2329" w14:paraId="44CD85B7" w14:textId="77777777" w:rsidTr="00E96E19">
        <w:tc>
          <w:tcPr>
            <w:tcW w:w="9309" w:type="dxa"/>
            <w:gridSpan w:val="3"/>
            <w:vAlign w:val="center"/>
          </w:tcPr>
          <w:p w14:paraId="06CED4D4" w14:textId="77777777" w:rsidR="003F23B7" w:rsidRDefault="003F23B7" w:rsidP="003F23B7">
            <w:pPr>
              <w:spacing w:line="276" w:lineRule="auto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14:paraId="07E5B53B" w14:textId="6482BE63" w:rsidR="00ED56FC" w:rsidRDefault="00ED56FC" w:rsidP="000A59D2">
            <w:pPr>
              <w:numPr>
                <w:ilvl w:val="0"/>
                <w:numId w:val="2"/>
              </w:numPr>
              <w:tabs>
                <w:tab w:val="clear" w:pos="720"/>
                <w:tab w:val="num" w:pos="252"/>
              </w:tabs>
              <w:spacing w:line="276" w:lineRule="auto"/>
              <w:ind w:left="252" w:hanging="270"/>
              <w:rPr>
                <w:rFonts w:ascii="Arial" w:hAnsi="Arial" w:cs="Arial"/>
                <w:sz w:val="20"/>
                <w:szCs w:val="20"/>
              </w:rPr>
            </w:pPr>
            <w:r w:rsidRPr="00FD11DB">
              <w:rPr>
                <w:rFonts w:ascii="Arial" w:hAnsi="Arial" w:cs="Arial"/>
                <w:sz w:val="20"/>
                <w:szCs w:val="20"/>
              </w:rPr>
              <w:t xml:space="preserve">Users who are permitted to use </w:t>
            </w:r>
            <w:r w:rsidR="00BD0A79">
              <w:rPr>
                <w:rFonts w:ascii="Arial" w:hAnsi="Arial" w:cs="Arial"/>
                <w:sz w:val="20"/>
                <w:szCs w:val="20"/>
              </w:rPr>
              <w:t>OATS</w:t>
            </w:r>
            <w:r w:rsidR="000A59D2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FD11DB">
              <w:rPr>
                <w:rFonts w:ascii="Arial" w:hAnsi="Arial" w:cs="Arial"/>
                <w:sz w:val="20"/>
                <w:szCs w:val="20"/>
              </w:rPr>
              <w:t xml:space="preserve">SFTP </w:t>
            </w:r>
            <w:r w:rsidR="000A59D2">
              <w:rPr>
                <w:rFonts w:ascii="Arial" w:hAnsi="Arial" w:cs="Arial"/>
                <w:sz w:val="20"/>
                <w:szCs w:val="20"/>
              </w:rPr>
              <w:t xml:space="preserve">and iTransplant </w:t>
            </w:r>
            <w:r w:rsidRPr="00FD11DB">
              <w:rPr>
                <w:rFonts w:ascii="Arial" w:hAnsi="Arial" w:cs="Arial"/>
                <w:sz w:val="20"/>
                <w:szCs w:val="20"/>
              </w:rPr>
              <w:t>must not share us</w:t>
            </w:r>
            <w:r w:rsidR="000A59D2">
              <w:rPr>
                <w:rFonts w:ascii="Arial" w:hAnsi="Arial" w:cs="Arial"/>
                <w:sz w:val="20"/>
                <w:szCs w:val="20"/>
              </w:rPr>
              <w:t>er IDs or passwords with anyone.</w:t>
            </w:r>
          </w:p>
          <w:p w14:paraId="5D8C5ED3" w14:textId="77777777" w:rsidR="00ED56FC" w:rsidRPr="00FD11DB" w:rsidRDefault="00ED56FC" w:rsidP="000A59D2">
            <w:pPr>
              <w:spacing w:line="276" w:lineRule="auto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14:paraId="60C0D495" w14:textId="4CC47255" w:rsidR="00ED56FC" w:rsidRDefault="00BD0A79" w:rsidP="003F23B7">
            <w:pPr>
              <w:numPr>
                <w:ilvl w:val="0"/>
                <w:numId w:val="1"/>
              </w:numPr>
              <w:tabs>
                <w:tab w:val="num" w:pos="252"/>
              </w:tabs>
              <w:spacing w:line="276" w:lineRule="auto"/>
              <w:ind w:left="252" w:hanging="270"/>
              <w:rPr>
                <w:rFonts w:ascii="Arial" w:hAnsi="Arial" w:cs="Arial"/>
                <w:sz w:val="20"/>
                <w:szCs w:val="20"/>
              </w:rPr>
            </w:pPr>
            <w:r w:rsidRPr="003F23B7">
              <w:rPr>
                <w:rFonts w:ascii="Arial" w:hAnsi="Arial" w:cs="Arial"/>
                <w:sz w:val="20"/>
                <w:szCs w:val="20"/>
              </w:rPr>
              <w:t>Access to OATS</w:t>
            </w:r>
            <w:r w:rsidR="00ED56FC" w:rsidRPr="003F23B7">
              <w:rPr>
                <w:rFonts w:ascii="Arial" w:hAnsi="Arial" w:cs="Arial"/>
                <w:sz w:val="20"/>
                <w:szCs w:val="20"/>
              </w:rPr>
              <w:t xml:space="preserve">, SFTP </w:t>
            </w:r>
            <w:r w:rsidR="000A59D2" w:rsidRPr="003F23B7">
              <w:rPr>
                <w:rFonts w:ascii="Arial" w:hAnsi="Arial" w:cs="Arial"/>
                <w:sz w:val="20"/>
                <w:szCs w:val="20"/>
              </w:rPr>
              <w:t xml:space="preserve">and iTransplant </w:t>
            </w:r>
            <w:r w:rsidR="00ED56FC" w:rsidRPr="003F23B7">
              <w:rPr>
                <w:rFonts w:ascii="Arial" w:hAnsi="Arial" w:cs="Arial"/>
                <w:sz w:val="20"/>
                <w:szCs w:val="20"/>
              </w:rPr>
              <w:t>may be monitored and audited</w:t>
            </w:r>
            <w:r w:rsidR="003F23B7" w:rsidRPr="003F23B7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27630271" w14:textId="77777777" w:rsidR="003F23B7" w:rsidRPr="003F23B7" w:rsidRDefault="003F23B7" w:rsidP="003F23B7">
            <w:pPr>
              <w:spacing w:line="276" w:lineRule="auto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14:paraId="7A58515B" w14:textId="46375DFF" w:rsidR="00ED56FC" w:rsidRDefault="00ED56FC" w:rsidP="000A59D2">
            <w:pPr>
              <w:numPr>
                <w:ilvl w:val="0"/>
                <w:numId w:val="1"/>
              </w:numPr>
              <w:tabs>
                <w:tab w:val="num" w:pos="252"/>
              </w:tabs>
              <w:spacing w:line="276" w:lineRule="auto"/>
              <w:ind w:left="252" w:hanging="270"/>
              <w:rPr>
                <w:rFonts w:ascii="Arial" w:hAnsi="Arial" w:cs="Arial"/>
                <w:sz w:val="20"/>
                <w:szCs w:val="20"/>
              </w:rPr>
            </w:pPr>
            <w:r w:rsidRPr="00FD11DB">
              <w:rPr>
                <w:rFonts w:ascii="Arial" w:hAnsi="Arial" w:cs="Arial"/>
                <w:sz w:val="20"/>
                <w:szCs w:val="20"/>
              </w:rPr>
              <w:t xml:space="preserve">All users are subject to the terms in </w:t>
            </w:r>
            <w:r w:rsidR="003F23B7">
              <w:rPr>
                <w:rFonts w:ascii="Arial" w:hAnsi="Arial" w:cs="Arial"/>
                <w:sz w:val="20"/>
                <w:szCs w:val="20"/>
              </w:rPr>
              <w:t xml:space="preserve">OH </w:t>
            </w:r>
            <w:r w:rsidRPr="00FD11DB">
              <w:rPr>
                <w:rFonts w:ascii="Arial" w:hAnsi="Arial" w:cs="Arial"/>
                <w:sz w:val="20"/>
                <w:szCs w:val="20"/>
              </w:rPr>
              <w:t>TGLN’s Privacy Policy and related IT policies.</w:t>
            </w:r>
          </w:p>
          <w:p w14:paraId="3256AB03" w14:textId="3BD6749C" w:rsidR="00ED56FC" w:rsidRPr="00FD11DB" w:rsidRDefault="00ED56FC" w:rsidP="000A59D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0E94DC3E" w14:textId="4162A9FE" w:rsidR="00ED56FC" w:rsidRDefault="000A59D2" w:rsidP="000A59D2">
            <w:pPr>
              <w:numPr>
                <w:ilvl w:val="0"/>
                <w:numId w:val="1"/>
              </w:numPr>
              <w:tabs>
                <w:tab w:val="num" w:pos="252"/>
              </w:tabs>
              <w:spacing w:line="276" w:lineRule="auto"/>
              <w:ind w:left="252" w:hanging="27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ccess to records in</w:t>
            </w:r>
            <w:r w:rsidR="00BD0A79">
              <w:rPr>
                <w:rFonts w:ascii="Arial" w:hAnsi="Arial" w:cs="Arial"/>
                <w:sz w:val="20"/>
                <w:szCs w:val="20"/>
              </w:rPr>
              <w:t xml:space="preserve"> OATS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ED56FC" w:rsidRPr="00FD11DB">
              <w:rPr>
                <w:rFonts w:ascii="Arial" w:hAnsi="Arial" w:cs="Arial"/>
                <w:sz w:val="20"/>
                <w:szCs w:val="20"/>
              </w:rPr>
              <w:t xml:space="preserve">SFTP </w:t>
            </w:r>
            <w:r>
              <w:rPr>
                <w:rFonts w:ascii="Arial" w:hAnsi="Arial" w:cs="Arial"/>
                <w:sz w:val="20"/>
                <w:szCs w:val="20"/>
              </w:rPr>
              <w:t xml:space="preserve">and iTransplant </w:t>
            </w:r>
            <w:r w:rsidR="00ED56FC" w:rsidRPr="00FD11DB">
              <w:rPr>
                <w:rFonts w:ascii="Arial" w:hAnsi="Arial" w:cs="Arial"/>
                <w:sz w:val="20"/>
                <w:szCs w:val="20"/>
              </w:rPr>
              <w:t>should be limited to only those records required for the purposes of entering/updating donor</w:t>
            </w:r>
            <w:r>
              <w:rPr>
                <w:rFonts w:ascii="Arial" w:hAnsi="Arial" w:cs="Arial"/>
                <w:sz w:val="20"/>
                <w:szCs w:val="20"/>
              </w:rPr>
              <w:t xml:space="preserve"> and recipient</w:t>
            </w:r>
            <w:r w:rsidR="00ED56FC" w:rsidRPr="00FD11DB">
              <w:rPr>
                <w:rFonts w:ascii="Arial" w:hAnsi="Arial" w:cs="Arial"/>
                <w:sz w:val="20"/>
                <w:szCs w:val="20"/>
              </w:rPr>
              <w:t xml:space="preserve"> information. </w:t>
            </w:r>
          </w:p>
          <w:p w14:paraId="1931A50C" w14:textId="77777777" w:rsidR="00ED56FC" w:rsidRDefault="00ED56FC" w:rsidP="000A59D2">
            <w:pPr>
              <w:pStyle w:val="ListParagraph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EEE811A" w14:textId="0B5A1D7F" w:rsidR="00ED56FC" w:rsidRPr="008E3660" w:rsidRDefault="00ED56FC" w:rsidP="000A59D2">
            <w:pPr>
              <w:numPr>
                <w:ilvl w:val="0"/>
                <w:numId w:val="1"/>
              </w:numPr>
              <w:tabs>
                <w:tab w:val="num" w:pos="252"/>
              </w:tabs>
              <w:spacing w:line="276" w:lineRule="auto"/>
              <w:ind w:left="252" w:hanging="270"/>
              <w:rPr>
                <w:rFonts w:ascii="Arial" w:hAnsi="Arial" w:cs="Arial"/>
                <w:sz w:val="20"/>
                <w:szCs w:val="20"/>
              </w:rPr>
            </w:pPr>
            <w:r w:rsidRPr="00E33C1F">
              <w:rPr>
                <w:rFonts w:ascii="Arial" w:hAnsi="Arial" w:cs="Arial"/>
                <w:sz w:val="20"/>
                <w:szCs w:val="20"/>
              </w:rPr>
              <w:t>Access</w:t>
            </w:r>
            <w:r>
              <w:t xml:space="preserve"> </w:t>
            </w:r>
            <w:r w:rsidR="00BD0A79">
              <w:rPr>
                <w:rFonts w:ascii="Arial" w:hAnsi="Arial" w:cs="Arial"/>
                <w:sz w:val="20"/>
                <w:szCs w:val="20"/>
              </w:rPr>
              <w:t>to OATS</w:t>
            </w:r>
            <w:r w:rsidR="000A59D2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E33C1F">
              <w:rPr>
                <w:rFonts w:ascii="Arial" w:hAnsi="Arial" w:cs="Arial"/>
                <w:sz w:val="20"/>
                <w:szCs w:val="20"/>
              </w:rPr>
              <w:t xml:space="preserve">SFTP </w:t>
            </w:r>
            <w:r w:rsidR="000A59D2">
              <w:rPr>
                <w:rFonts w:ascii="Arial" w:hAnsi="Arial" w:cs="Arial"/>
                <w:sz w:val="20"/>
                <w:szCs w:val="20"/>
              </w:rPr>
              <w:t xml:space="preserve">and iTransplant </w:t>
            </w:r>
            <w:r w:rsidRPr="00E33C1F">
              <w:rPr>
                <w:rFonts w:ascii="Arial" w:hAnsi="Arial" w:cs="Arial"/>
                <w:sz w:val="20"/>
                <w:szCs w:val="20"/>
              </w:rPr>
              <w:t xml:space="preserve">is provided by </w:t>
            </w:r>
            <w:r w:rsidR="00B51B02">
              <w:rPr>
                <w:rFonts w:ascii="Arial" w:hAnsi="Arial" w:cs="Arial"/>
                <w:sz w:val="20"/>
                <w:szCs w:val="20"/>
              </w:rPr>
              <w:t xml:space="preserve">OH </w:t>
            </w:r>
            <w:r w:rsidRPr="00E33C1F">
              <w:rPr>
                <w:rFonts w:ascii="Arial" w:hAnsi="Arial" w:cs="Arial"/>
                <w:sz w:val="20"/>
                <w:szCs w:val="20"/>
              </w:rPr>
              <w:t>TGLN only for the purposes for which the user is authorized through this form, in the course of his or her duties in relation to organ donation/transplantation. Any other use of inform</w:t>
            </w:r>
            <w:r w:rsidR="000A59D2">
              <w:rPr>
                <w:rFonts w:ascii="Arial" w:hAnsi="Arial" w:cs="Arial"/>
                <w:sz w:val="20"/>
                <w:szCs w:val="20"/>
              </w:rPr>
              <w:t xml:space="preserve">ation </w:t>
            </w:r>
            <w:r w:rsidRPr="00E33C1F">
              <w:rPr>
                <w:rFonts w:ascii="Arial" w:hAnsi="Arial" w:cs="Arial"/>
                <w:sz w:val="20"/>
                <w:szCs w:val="20"/>
              </w:rPr>
              <w:t>without the express p</w:t>
            </w:r>
            <w:r w:rsidR="000A59D2">
              <w:rPr>
                <w:rFonts w:ascii="Arial" w:hAnsi="Arial" w:cs="Arial"/>
                <w:sz w:val="20"/>
                <w:szCs w:val="20"/>
              </w:rPr>
              <w:t xml:space="preserve">ermission of </w:t>
            </w:r>
            <w:r w:rsidR="00B51B02">
              <w:rPr>
                <w:rFonts w:ascii="Arial" w:hAnsi="Arial" w:cs="Arial"/>
                <w:sz w:val="20"/>
                <w:szCs w:val="20"/>
              </w:rPr>
              <w:t xml:space="preserve">OH </w:t>
            </w:r>
            <w:r w:rsidR="000A59D2">
              <w:rPr>
                <w:rFonts w:ascii="Arial" w:hAnsi="Arial" w:cs="Arial"/>
                <w:sz w:val="20"/>
                <w:szCs w:val="20"/>
              </w:rPr>
              <w:t>TGLN is</w:t>
            </w:r>
            <w:r w:rsidR="00B62C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A59D2">
              <w:rPr>
                <w:rFonts w:ascii="Arial" w:hAnsi="Arial" w:cs="Arial"/>
                <w:sz w:val="20"/>
                <w:szCs w:val="20"/>
              </w:rPr>
              <w:t>prohibited</w:t>
            </w:r>
            <w:r w:rsidRPr="00E33C1F">
              <w:rPr>
                <w:rFonts w:ascii="Arial" w:hAnsi="Arial" w:cs="Arial"/>
                <w:sz w:val="20"/>
                <w:szCs w:val="20"/>
              </w:rPr>
              <w:t xml:space="preserve"> and may result in a termination of the </w:t>
            </w:r>
            <w:r w:rsidR="000A59D2">
              <w:rPr>
                <w:rFonts w:ascii="Arial" w:hAnsi="Arial" w:cs="Arial"/>
                <w:sz w:val="20"/>
                <w:szCs w:val="20"/>
              </w:rPr>
              <w:t>user’</w:t>
            </w:r>
            <w:r w:rsidR="00BD0A79">
              <w:rPr>
                <w:rFonts w:ascii="Arial" w:hAnsi="Arial" w:cs="Arial"/>
                <w:sz w:val="20"/>
                <w:szCs w:val="20"/>
              </w:rPr>
              <w:t>s access to OATS</w:t>
            </w:r>
            <w:r w:rsidR="000A59D2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E33C1F">
              <w:rPr>
                <w:rFonts w:ascii="Arial" w:hAnsi="Arial" w:cs="Arial"/>
                <w:sz w:val="20"/>
                <w:szCs w:val="20"/>
              </w:rPr>
              <w:t>SFTP</w:t>
            </w:r>
            <w:r w:rsidR="000A59D2">
              <w:rPr>
                <w:rFonts w:ascii="Arial" w:hAnsi="Arial" w:cs="Arial"/>
                <w:sz w:val="20"/>
                <w:szCs w:val="20"/>
              </w:rPr>
              <w:t xml:space="preserve"> and iTransplant</w:t>
            </w:r>
            <w:r w:rsidRPr="00E33C1F">
              <w:rPr>
                <w:rFonts w:ascii="Arial" w:hAnsi="Arial" w:cs="Arial"/>
                <w:sz w:val="20"/>
                <w:szCs w:val="20"/>
              </w:rPr>
              <w:t>, termination of the user’s relationship</w:t>
            </w:r>
            <w:r w:rsidR="00DD6C90">
              <w:rPr>
                <w:rFonts w:ascii="Arial" w:hAnsi="Arial" w:cs="Arial"/>
                <w:sz w:val="20"/>
                <w:szCs w:val="20"/>
              </w:rPr>
              <w:t xml:space="preserve"> with</w:t>
            </w:r>
            <w:r w:rsidRPr="00E33C1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51B02">
              <w:rPr>
                <w:rFonts w:ascii="Arial" w:hAnsi="Arial" w:cs="Arial"/>
                <w:sz w:val="20"/>
                <w:szCs w:val="20"/>
              </w:rPr>
              <w:t xml:space="preserve">OH </w:t>
            </w:r>
            <w:r w:rsidRPr="00E33C1F">
              <w:rPr>
                <w:rFonts w:ascii="Arial" w:hAnsi="Arial" w:cs="Arial"/>
                <w:sz w:val="20"/>
                <w:szCs w:val="20"/>
              </w:rPr>
              <w:t>TGLN, or both.</w:t>
            </w:r>
          </w:p>
          <w:p w14:paraId="1849083B" w14:textId="232DCAAC" w:rsidR="00673523" w:rsidRPr="004D2329" w:rsidRDefault="00673523" w:rsidP="00E33C1F">
            <w:pPr>
              <w:rPr>
                <w:rFonts w:ascii="Arial" w:eastAsia="Calibri" w:hAnsi="Arial" w:cs="Arial"/>
                <w:sz w:val="20"/>
                <w:szCs w:val="20"/>
                <w:lang w:val="en-CA"/>
              </w:rPr>
            </w:pPr>
          </w:p>
        </w:tc>
      </w:tr>
      <w:tr w:rsidR="004D2329" w:rsidRPr="004D2329" w14:paraId="1E9E079E" w14:textId="77777777" w:rsidTr="00E96E19">
        <w:trPr>
          <w:trHeight w:val="746"/>
        </w:trPr>
        <w:tc>
          <w:tcPr>
            <w:tcW w:w="9309" w:type="dxa"/>
            <w:gridSpan w:val="3"/>
            <w:vAlign w:val="center"/>
          </w:tcPr>
          <w:p w14:paraId="1B8FA5DC" w14:textId="77777777" w:rsidR="004D2329" w:rsidRPr="004D2329" w:rsidRDefault="004D2329" w:rsidP="00673523">
            <w:pPr>
              <w:rPr>
                <w:rFonts w:ascii="Arial" w:eastAsia="Calibri" w:hAnsi="Arial" w:cs="Arial"/>
                <w:sz w:val="20"/>
                <w:szCs w:val="20"/>
                <w:lang w:val="en-CA"/>
              </w:rPr>
            </w:pPr>
          </w:p>
          <w:p w14:paraId="6D298975" w14:textId="2548BC38" w:rsidR="004D2329" w:rsidRDefault="004D2329" w:rsidP="00673523">
            <w:pPr>
              <w:rPr>
                <w:rFonts w:ascii="Arial" w:eastAsia="Calibri" w:hAnsi="Arial" w:cs="Arial"/>
                <w:sz w:val="20"/>
                <w:szCs w:val="20"/>
                <w:lang w:val="en-CA"/>
              </w:rPr>
            </w:pPr>
            <w:r w:rsidRPr="004D2329">
              <w:rPr>
                <w:rFonts w:ascii="Arial" w:eastAsia="Calibri" w:hAnsi="Arial" w:cs="Arial"/>
                <w:sz w:val="20"/>
                <w:szCs w:val="20"/>
                <w:lang w:val="en-CA"/>
              </w:rPr>
              <w:t xml:space="preserve">I, </w:t>
            </w:r>
            <w:sdt>
              <w:sdtPr>
                <w:rPr>
                  <w:rFonts w:ascii="Arial" w:eastAsia="Calibri" w:hAnsi="Arial" w:cs="Arial"/>
                  <w:sz w:val="20"/>
                  <w:szCs w:val="20"/>
                  <w:lang w:val="en-CA"/>
                </w:rPr>
                <w:id w:val="-1054456867"/>
                <w:placeholder>
                  <w:docPart w:val="6F4551E65CA84708B142671B6D4D900C"/>
                </w:placeholder>
                <w:showingPlcHdr/>
                <w:text/>
              </w:sdtPr>
              <w:sdtContent>
                <w:r w:rsidR="00F22277" w:rsidRPr="00237D71">
                  <w:rPr>
                    <w:rFonts w:ascii="Arial" w:eastAsia="Calibri" w:hAnsi="Arial" w:cs="Arial"/>
                    <w:b/>
                    <w:bCs/>
                    <w:color w:val="808080"/>
                    <w:sz w:val="20"/>
                    <w:szCs w:val="20"/>
                    <w:u w:val="single"/>
                    <w:shd w:val="clear" w:color="auto" w:fill="FFFF00"/>
                    <w:lang w:val="en-CA"/>
                  </w:rPr>
                  <w:t>Applicant Name</w:t>
                </w:r>
              </w:sdtContent>
            </w:sdt>
            <w:r w:rsidRPr="004D2329">
              <w:rPr>
                <w:rFonts w:ascii="Arial" w:eastAsia="Calibri" w:hAnsi="Arial" w:cs="Arial"/>
                <w:sz w:val="20"/>
                <w:szCs w:val="20"/>
                <w:lang w:val="en-CA"/>
              </w:rPr>
              <w:t xml:space="preserve">, </w:t>
            </w:r>
            <w:r w:rsidR="00BD0A79">
              <w:rPr>
                <w:rFonts w:ascii="Arial" w:eastAsia="Calibri" w:hAnsi="Arial" w:cs="Arial"/>
                <w:sz w:val="20"/>
                <w:szCs w:val="20"/>
                <w:lang w:val="en-CA"/>
              </w:rPr>
              <w:t xml:space="preserve">have read and agree to the </w:t>
            </w:r>
            <w:r w:rsidR="0053103E">
              <w:rPr>
                <w:rFonts w:ascii="Arial" w:eastAsia="Calibri" w:hAnsi="Arial" w:cs="Arial"/>
                <w:sz w:val="20"/>
                <w:szCs w:val="20"/>
                <w:lang w:val="en-CA"/>
              </w:rPr>
              <w:t xml:space="preserve">applicable </w:t>
            </w:r>
            <w:r w:rsidR="00BD0A79">
              <w:rPr>
                <w:rFonts w:ascii="Arial" w:eastAsia="Calibri" w:hAnsi="Arial" w:cs="Arial"/>
                <w:sz w:val="20"/>
                <w:szCs w:val="20"/>
                <w:lang w:val="en-CA"/>
              </w:rPr>
              <w:t>OATS</w:t>
            </w:r>
            <w:r w:rsidR="000A59D2">
              <w:rPr>
                <w:rFonts w:ascii="Arial" w:eastAsia="Calibri" w:hAnsi="Arial" w:cs="Arial"/>
                <w:sz w:val="20"/>
                <w:szCs w:val="20"/>
                <w:lang w:val="en-CA"/>
              </w:rPr>
              <w:t xml:space="preserve">, </w:t>
            </w:r>
            <w:r w:rsidRPr="004D2329">
              <w:rPr>
                <w:rFonts w:ascii="Arial" w:eastAsia="Calibri" w:hAnsi="Arial" w:cs="Arial"/>
                <w:sz w:val="20"/>
                <w:szCs w:val="20"/>
                <w:lang w:val="en-CA"/>
              </w:rPr>
              <w:t xml:space="preserve">SFTP </w:t>
            </w:r>
            <w:r w:rsidR="000A59D2">
              <w:rPr>
                <w:rFonts w:ascii="Arial" w:eastAsia="Calibri" w:hAnsi="Arial" w:cs="Arial"/>
                <w:sz w:val="20"/>
                <w:szCs w:val="20"/>
                <w:lang w:val="en-CA"/>
              </w:rPr>
              <w:t xml:space="preserve">and iTransplant </w:t>
            </w:r>
            <w:r w:rsidRPr="004D2329">
              <w:rPr>
                <w:rFonts w:ascii="Arial" w:eastAsia="Calibri" w:hAnsi="Arial" w:cs="Arial"/>
                <w:sz w:val="20"/>
                <w:szCs w:val="20"/>
                <w:lang w:val="en-CA"/>
              </w:rPr>
              <w:t xml:space="preserve">access conditions outlined in the agreement above. </w:t>
            </w:r>
          </w:p>
          <w:p w14:paraId="0DD4250C" w14:textId="3CA6FC4A" w:rsidR="008D304C" w:rsidRPr="004D2329" w:rsidRDefault="008D304C" w:rsidP="00673523">
            <w:pPr>
              <w:rPr>
                <w:rFonts w:ascii="Arial" w:eastAsia="Calibri" w:hAnsi="Arial" w:cs="Arial"/>
                <w:sz w:val="20"/>
                <w:szCs w:val="20"/>
                <w:lang w:val="en-CA"/>
              </w:rPr>
            </w:pPr>
          </w:p>
        </w:tc>
      </w:tr>
      <w:tr w:rsidR="008D304C" w:rsidRPr="004D2329" w14:paraId="6165EC2E" w14:textId="77777777" w:rsidTr="00E96E19">
        <w:trPr>
          <w:trHeight w:val="341"/>
        </w:trPr>
        <w:tc>
          <w:tcPr>
            <w:tcW w:w="6480" w:type="dxa"/>
            <w:gridSpan w:val="2"/>
            <w:vAlign w:val="center"/>
          </w:tcPr>
          <w:p w14:paraId="326E7547" w14:textId="77777777" w:rsidR="008D304C" w:rsidRPr="008D304C" w:rsidRDefault="008D304C" w:rsidP="004D2329">
            <w:pPr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</w:pPr>
            <w:r w:rsidRPr="008D304C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______________________________</w:t>
            </w:r>
          </w:p>
        </w:tc>
        <w:tc>
          <w:tcPr>
            <w:tcW w:w="2829" w:type="dxa"/>
            <w:vAlign w:val="center"/>
          </w:tcPr>
          <w:p w14:paraId="2A5D8938" w14:textId="68D05D53" w:rsidR="008D304C" w:rsidRPr="008D304C" w:rsidRDefault="00000000" w:rsidP="004D2329">
            <w:pPr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096667341"/>
                <w:placeholder>
                  <w:docPart w:val="64D78B11440D42E882094103A4F4BF57"/>
                </w:placeholder>
              </w:sdtPr>
              <w:sdtContent>
                <w:sdt>
                  <w:sdtPr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id w:val="1414816000"/>
                    <w:placeholder>
                      <w:docPart w:val="9582BB09F7644E7D9CCE48D214DAC1A0"/>
                    </w:placeholder>
                    <w:date>
                      <w:dateFormat w:val="d-MMM-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="00643C07" w:rsidRPr="00643C07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Click here to enter date</w:t>
                    </w:r>
                  </w:sdtContent>
                </w:sdt>
              </w:sdtContent>
            </w:sdt>
            <w:r w:rsidR="00E7610D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 xml:space="preserve"> </w:t>
            </w:r>
            <w:r w:rsidR="008D304C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___________________</w:t>
            </w:r>
          </w:p>
        </w:tc>
      </w:tr>
      <w:tr w:rsidR="008D304C" w:rsidRPr="004D2329" w14:paraId="2BE6C358" w14:textId="77777777" w:rsidTr="00E96E19">
        <w:tc>
          <w:tcPr>
            <w:tcW w:w="6480" w:type="dxa"/>
            <w:gridSpan w:val="2"/>
            <w:vAlign w:val="center"/>
          </w:tcPr>
          <w:p w14:paraId="6F72897B" w14:textId="444889CA" w:rsidR="008D304C" w:rsidRPr="008D304C" w:rsidRDefault="008D304C" w:rsidP="004D2329">
            <w:pPr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</w:pPr>
            <w:r w:rsidRPr="008D304C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Applicant Signature</w:t>
            </w:r>
          </w:p>
        </w:tc>
        <w:tc>
          <w:tcPr>
            <w:tcW w:w="2829" w:type="dxa"/>
            <w:vAlign w:val="center"/>
          </w:tcPr>
          <w:p w14:paraId="1E227B74" w14:textId="2435B69F" w:rsidR="008D304C" w:rsidRPr="008D304C" w:rsidRDefault="008D304C" w:rsidP="004D2329">
            <w:pPr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</w:pPr>
            <w:r w:rsidRPr="008D304C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Date</w:t>
            </w:r>
          </w:p>
        </w:tc>
      </w:tr>
      <w:tr w:rsidR="004D2329" w:rsidRPr="004D2329" w14:paraId="054AAD8E" w14:textId="77777777" w:rsidTr="00E96E19">
        <w:tc>
          <w:tcPr>
            <w:tcW w:w="9309" w:type="dxa"/>
            <w:gridSpan w:val="3"/>
            <w:vAlign w:val="center"/>
          </w:tcPr>
          <w:p w14:paraId="6DD45195" w14:textId="77777777" w:rsidR="004D2329" w:rsidRPr="004D2329" w:rsidRDefault="004D2329" w:rsidP="004D2329">
            <w:pPr>
              <w:rPr>
                <w:rFonts w:ascii="Arial" w:eastAsia="Calibri" w:hAnsi="Arial" w:cs="Arial"/>
                <w:sz w:val="20"/>
                <w:szCs w:val="20"/>
                <w:lang w:val="en-CA"/>
              </w:rPr>
            </w:pPr>
          </w:p>
        </w:tc>
      </w:tr>
      <w:tr w:rsidR="00F22277" w:rsidRPr="004D2329" w14:paraId="18BE311E" w14:textId="77777777" w:rsidTr="00E96E19">
        <w:tc>
          <w:tcPr>
            <w:tcW w:w="9309" w:type="dxa"/>
            <w:gridSpan w:val="3"/>
            <w:vAlign w:val="center"/>
          </w:tcPr>
          <w:p w14:paraId="1144D579" w14:textId="77777777" w:rsidR="00F22277" w:rsidRPr="004D2329" w:rsidRDefault="00F22277" w:rsidP="004D2329">
            <w:pPr>
              <w:rPr>
                <w:rFonts w:ascii="Arial" w:eastAsia="Calibri" w:hAnsi="Arial" w:cs="Arial"/>
                <w:sz w:val="20"/>
                <w:szCs w:val="20"/>
                <w:lang w:val="en-CA"/>
              </w:rPr>
            </w:pPr>
          </w:p>
        </w:tc>
      </w:tr>
      <w:tr w:rsidR="004D2329" w:rsidRPr="004D2329" w14:paraId="5D12C659" w14:textId="77777777" w:rsidTr="00E96E19">
        <w:trPr>
          <w:trHeight w:val="432"/>
        </w:trPr>
        <w:tc>
          <w:tcPr>
            <w:tcW w:w="9309" w:type="dxa"/>
            <w:gridSpan w:val="3"/>
            <w:vAlign w:val="bottom"/>
          </w:tcPr>
          <w:p w14:paraId="1CF0CDC5" w14:textId="471110DC" w:rsidR="008D304C" w:rsidRPr="008D304C" w:rsidRDefault="00000000" w:rsidP="00EB5755">
            <w:pPr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774938164"/>
                <w:placeholder>
                  <w:docPart w:val="25308937FFE84EDCB11EFA3FBF12ADE9"/>
                </w:placeholder>
                <w:showingPlcHdr/>
              </w:sdtPr>
              <w:sdtContent>
                <w:r w:rsidR="00785DCC" w:rsidRPr="00237D71">
                  <w:rPr>
                    <w:rStyle w:val="PlaceholderText"/>
                    <w:shd w:val="clear" w:color="auto" w:fill="FFFF00"/>
                  </w:rPr>
                  <w:t>First Name Last Name</w:t>
                </w:r>
              </w:sdtContent>
            </w:sdt>
            <w:r w:rsidR="00137BE6" w:rsidRPr="008D304C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 xml:space="preserve"> </w:t>
            </w:r>
            <w:r w:rsidR="00137BE6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br/>
            </w:r>
            <w:r w:rsidR="008D304C" w:rsidRPr="008D304C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__________________________</w:t>
            </w:r>
            <w:r w:rsidR="008D304C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__</w:t>
            </w:r>
            <w:r w:rsidR="008D304C" w:rsidRPr="008D304C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__</w:t>
            </w:r>
          </w:p>
        </w:tc>
      </w:tr>
      <w:tr w:rsidR="004D2329" w:rsidRPr="004D2329" w14:paraId="00B38EE2" w14:textId="77777777" w:rsidTr="00E96E19">
        <w:tc>
          <w:tcPr>
            <w:tcW w:w="9309" w:type="dxa"/>
            <w:gridSpan w:val="3"/>
          </w:tcPr>
          <w:p w14:paraId="34501E9F" w14:textId="77777777" w:rsidR="004D2329" w:rsidRPr="004D2329" w:rsidRDefault="004D2329" w:rsidP="004D2329">
            <w:pPr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</w:pPr>
            <w:r w:rsidRPr="004D2329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Manager Name</w:t>
            </w:r>
          </w:p>
        </w:tc>
      </w:tr>
      <w:tr w:rsidR="004D2329" w:rsidRPr="004D2329" w14:paraId="755E13AD" w14:textId="77777777" w:rsidTr="00E96E19">
        <w:tc>
          <w:tcPr>
            <w:tcW w:w="9309" w:type="dxa"/>
            <w:gridSpan w:val="3"/>
            <w:vAlign w:val="center"/>
          </w:tcPr>
          <w:p w14:paraId="037D34C5" w14:textId="77777777" w:rsidR="004D2329" w:rsidRPr="004D2329" w:rsidRDefault="004D2329" w:rsidP="004D2329">
            <w:pPr>
              <w:rPr>
                <w:rFonts w:ascii="Arial" w:eastAsia="Calibri" w:hAnsi="Arial" w:cs="Arial"/>
                <w:sz w:val="20"/>
                <w:szCs w:val="20"/>
                <w:lang w:val="en-CA"/>
              </w:rPr>
            </w:pPr>
          </w:p>
        </w:tc>
      </w:tr>
      <w:tr w:rsidR="004D2329" w:rsidRPr="004D2329" w14:paraId="17DA18E7" w14:textId="77777777" w:rsidTr="00E96E19">
        <w:trPr>
          <w:trHeight w:val="333"/>
        </w:trPr>
        <w:tc>
          <w:tcPr>
            <w:tcW w:w="6430" w:type="dxa"/>
            <w:vAlign w:val="bottom"/>
          </w:tcPr>
          <w:p w14:paraId="3525BC55" w14:textId="20BB921A" w:rsidR="004D2329" w:rsidRPr="0038137B" w:rsidRDefault="008D304C" w:rsidP="00630468">
            <w:pPr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</w:pPr>
            <w:r w:rsidRPr="0038137B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_____________________</w:t>
            </w:r>
            <w:r w:rsidR="004D2329" w:rsidRPr="0038137B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_________</w:t>
            </w:r>
          </w:p>
        </w:tc>
        <w:tc>
          <w:tcPr>
            <w:tcW w:w="2879" w:type="dxa"/>
            <w:gridSpan w:val="2"/>
            <w:vAlign w:val="bottom"/>
          </w:tcPr>
          <w:p w14:paraId="03B6D370" w14:textId="0750F301" w:rsidR="004D2329" w:rsidRPr="008D304C" w:rsidRDefault="00000000" w:rsidP="00CD5F42">
            <w:pPr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312633689"/>
                <w:placeholder>
                  <w:docPart w:val="C20857F088E342EF87EA0E18246C0282"/>
                </w:placeholder>
              </w:sdtPr>
              <w:sdtContent>
                <w:sdt>
                  <w:sdtPr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id w:val="727659538"/>
                    <w:placeholder>
                      <w:docPart w:val="706F2F05432F4284BBFA0F2A04E458FB"/>
                    </w:placeholder>
                    <w:date>
                      <w:dateFormat w:val="d-MMM-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="00643C07" w:rsidRPr="00643C07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Click here to enter date</w:t>
                    </w:r>
                  </w:sdtContent>
                </w:sdt>
              </w:sdtContent>
            </w:sdt>
            <w:r w:rsidR="00E7610D" w:rsidRPr="008D304C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 xml:space="preserve"> </w:t>
            </w:r>
            <w:r w:rsidR="004D2329" w:rsidRPr="008D304C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_________________</w:t>
            </w:r>
            <w:r w:rsidR="008D304C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_</w:t>
            </w:r>
            <w:r w:rsidR="004D2329" w:rsidRPr="008D304C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__</w:t>
            </w:r>
          </w:p>
        </w:tc>
      </w:tr>
      <w:tr w:rsidR="004D2329" w:rsidRPr="004D2329" w14:paraId="68AFCFA4" w14:textId="77777777" w:rsidTr="00E96E19">
        <w:tc>
          <w:tcPr>
            <w:tcW w:w="6430" w:type="dxa"/>
            <w:vAlign w:val="center"/>
          </w:tcPr>
          <w:p w14:paraId="24FA05A6" w14:textId="77777777" w:rsidR="004D2329" w:rsidRPr="004D2329" w:rsidRDefault="004D2329" w:rsidP="004D2329">
            <w:pPr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</w:pPr>
            <w:r w:rsidRPr="004D2329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Manager Signature</w:t>
            </w:r>
          </w:p>
        </w:tc>
        <w:tc>
          <w:tcPr>
            <w:tcW w:w="2879" w:type="dxa"/>
            <w:gridSpan w:val="2"/>
            <w:vAlign w:val="center"/>
          </w:tcPr>
          <w:p w14:paraId="26B77FD5" w14:textId="77777777" w:rsidR="004D2329" w:rsidRPr="004D2329" w:rsidRDefault="004D2329" w:rsidP="004D2329">
            <w:pPr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</w:pPr>
            <w:r w:rsidRPr="004D2329">
              <w:rPr>
                <w:rFonts w:ascii="Arial" w:eastAsia="Calibri" w:hAnsi="Arial" w:cs="Arial"/>
                <w:b/>
                <w:sz w:val="20"/>
                <w:szCs w:val="20"/>
                <w:lang w:val="en-CA"/>
              </w:rPr>
              <w:t>Date</w:t>
            </w:r>
          </w:p>
        </w:tc>
      </w:tr>
    </w:tbl>
    <w:p w14:paraId="7053D103" w14:textId="7E2BBD76" w:rsidR="00186608" w:rsidRDefault="004D2329" w:rsidP="00EB3095">
      <w:pPr>
        <w:rPr>
          <w:rFonts w:ascii="Arial" w:eastAsia="Calibri" w:hAnsi="Arial" w:cs="Arial"/>
          <w:lang w:val="en-CA"/>
        </w:rPr>
      </w:pPr>
      <w:r w:rsidRPr="004D2329">
        <w:rPr>
          <w:rFonts w:ascii="Arial" w:eastAsia="Calibri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5F38CB4" wp14:editId="4E09DE90">
                <wp:simplePos x="0" y="0"/>
                <wp:positionH relativeFrom="margin">
                  <wp:posOffset>363855</wp:posOffset>
                </wp:positionH>
                <wp:positionV relativeFrom="paragraph">
                  <wp:posOffset>287655</wp:posOffset>
                </wp:positionV>
                <wp:extent cx="5543550" cy="1431925"/>
                <wp:effectExtent l="0" t="0" r="19050" b="158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1431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E4E00D" w14:textId="0B863120" w:rsidR="00137BE6" w:rsidRPr="00DD6C90" w:rsidRDefault="00137BE6" w:rsidP="004D232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u w:val="single"/>
                              </w:rPr>
                              <w:t xml:space="preserve">OH </w:t>
                            </w:r>
                            <w:r w:rsidRPr="00DD6C90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u w:val="single"/>
                              </w:rPr>
                              <w:t>TGLN SERVICE DESK USE ONLY</w:t>
                            </w:r>
                          </w:p>
                          <w:p w14:paraId="54743AA6" w14:textId="4212FC63" w:rsidR="00137BE6" w:rsidRPr="00DD6C90" w:rsidRDefault="00137BE6" w:rsidP="00B51B02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DD6C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Based on the information requested in this access form, please identify which distribution and/or user access lists require updating:</w:t>
                            </w:r>
                          </w:p>
                          <w:p w14:paraId="09FAC9AD" w14:textId="05216F07" w:rsidR="00137BE6" w:rsidRPr="00DD6C90" w:rsidRDefault="00000000" w:rsidP="004D2329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id w:val="-173500267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661B90">
                                  <w:rPr>
                                    <w:rFonts w:ascii="MS Gothic" w:eastAsia="MS Gothic" w:hAnsi="MS Gothic" w:cs="Arial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137BE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37BE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>OATS</w:t>
                            </w:r>
                            <w:r w:rsidR="00137BE6" w:rsidRPr="00DD6C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Distribution List</w:t>
                            </w:r>
                            <w:r w:rsidR="00137BE6" w:rsidRPr="00DD6C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="00137BE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="00137BE6" w:rsidRPr="00DD6C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id w:val="1999045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37BE6" w:rsidRPr="00DD6C90">
                                  <w:rPr>
                                    <w:rFonts w:ascii="Segoe UI Symbol" w:eastAsia="MS Gothic" w:hAnsi="Segoe UI Symbol" w:cs="Segoe UI Symbol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137BE6" w:rsidRPr="00DD6C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37BE6" w:rsidRPr="00DD6C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>iTransplant Distribution List</w:t>
                            </w:r>
                          </w:p>
                          <w:p w14:paraId="75179D61" w14:textId="5AEF40AF" w:rsidR="00137BE6" w:rsidRPr="00DD6C90" w:rsidRDefault="00000000" w:rsidP="004D2329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id w:val="-77463718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37BE6">
                                  <w:rPr>
                                    <w:rFonts w:ascii="MS Gothic" w:eastAsia="MS Gothic" w:hAnsi="MS Gothic" w:cs="Arial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137BE6" w:rsidRPr="00DD6C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>SFTP User Access List</w:t>
                            </w:r>
                          </w:p>
                          <w:p w14:paraId="25FD8089" w14:textId="77777777" w:rsidR="00137BE6" w:rsidRDefault="00137BE6" w:rsidP="004D2329"/>
                          <w:p w14:paraId="0938C9A3" w14:textId="5809E6C3" w:rsidR="00137BE6" w:rsidRDefault="00137BE6" w:rsidP="004D2329"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F38CB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.65pt;margin-top:22.65pt;width:436.5pt;height:112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" fillcolor="#f2f2f2">
                <v:textbox>
                  <w:txbxContent>
                    <w:p w14:paraId="51E4E00D" w14:textId="0B863120" w:rsidR="00137BE6" w:rsidRPr="00DD6C90" w:rsidRDefault="00137BE6" w:rsidP="004D2329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u w:val="single"/>
                        </w:rPr>
                        <w:t xml:space="preserve">OH </w:t>
                      </w:r>
                      <w:r w:rsidRPr="00DD6C90">
                        <w:rPr>
                          <w:rFonts w:ascii="Arial" w:hAnsi="Arial" w:cs="Arial"/>
                          <w:b/>
                          <w:sz w:val="20"/>
                          <w:szCs w:val="20"/>
                          <w:u w:val="single"/>
                        </w:rPr>
                        <w:t>TGLN SERVICE DESK USE ONLY</w:t>
                      </w:r>
                    </w:p>
                    <w:p w14:paraId="54743AA6" w14:textId="4212FC63" w:rsidR="00137BE6" w:rsidRPr="00DD6C90" w:rsidRDefault="00137BE6" w:rsidP="00B51B02">
                      <w:pPr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DD6C90">
                        <w:rPr>
                          <w:rFonts w:ascii="Arial" w:hAnsi="Arial" w:cs="Arial"/>
                          <w:sz w:val="20"/>
                          <w:szCs w:val="20"/>
                        </w:rPr>
                        <w:t>Based on the information requested in this access form, please identify which distribution and/or user access lists require updating:</w:t>
                      </w:r>
                    </w:p>
                    <w:p w14:paraId="09FAC9AD" w14:textId="05216F07" w:rsidR="00137BE6" w:rsidRPr="00DD6C90" w:rsidRDefault="00000000" w:rsidP="004D2329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id w:val="-173500267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661B90">
                            <w:rPr>
                              <w:rFonts w:ascii="MS Gothic" w:eastAsia="MS Gothic" w:hAnsi="MS Gothic" w:cs="Arial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137BE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137BE6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>OATS</w:t>
                      </w:r>
                      <w:r w:rsidR="00137BE6" w:rsidRPr="00DD6C9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Distribution List</w:t>
                      </w:r>
                      <w:r w:rsidR="00137BE6" w:rsidRPr="00DD6C90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</w:r>
                      <w:r w:rsidR="00137BE6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</w:r>
                      <w:r w:rsidR="00137BE6" w:rsidRPr="00DD6C90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id w:val="1999045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137BE6" w:rsidRPr="00DD6C90">
                            <w:rPr>
                              <w:rFonts w:ascii="Segoe UI Symbol" w:eastAsia="MS Gothic" w:hAnsi="Segoe UI Symbol" w:cs="Segoe UI Symbol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137BE6" w:rsidRPr="00DD6C9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137BE6" w:rsidRPr="00DD6C90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>iTransplant Distribution List</w:t>
                      </w:r>
                    </w:p>
                    <w:p w14:paraId="75179D61" w14:textId="5AEF40AF" w:rsidR="00137BE6" w:rsidRPr="00DD6C90" w:rsidRDefault="00000000" w:rsidP="004D2329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id w:val="-77463718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137BE6">
                            <w:rPr>
                              <w:rFonts w:ascii="MS Gothic" w:eastAsia="MS Gothic" w:hAnsi="MS Gothic" w:cs="Arial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137BE6" w:rsidRPr="00DD6C90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>SFTP User Access List</w:t>
                      </w:r>
                    </w:p>
                    <w:p w14:paraId="25FD8089" w14:textId="77777777" w:rsidR="00137BE6" w:rsidRDefault="00137BE6" w:rsidP="004D2329"/>
                    <w:p w14:paraId="0938C9A3" w14:textId="5809E6C3" w:rsidR="00137BE6" w:rsidRDefault="00137BE6" w:rsidP="004D2329">
                      <w:r>
                        <w:tab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2D1CB2A" w14:textId="77777777" w:rsidR="00186608" w:rsidRPr="00186608" w:rsidRDefault="00186608" w:rsidP="00186608">
      <w:pPr>
        <w:rPr>
          <w:rFonts w:ascii="Arial" w:eastAsia="Calibri" w:hAnsi="Arial" w:cs="Arial"/>
          <w:lang w:val="en-CA"/>
        </w:rPr>
      </w:pPr>
    </w:p>
    <w:p w14:paraId="2961EA81" w14:textId="77777777" w:rsidR="00186608" w:rsidRPr="00186608" w:rsidRDefault="00186608" w:rsidP="00186608">
      <w:pPr>
        <w:rPr>
          <w:rFonts w:ascii="Arial" w:eastAsia="Calibri" w:hAnsi="Arial" w:cs="Arial"/>
          <w:lang w:val="en-CA"/>
        </w:rPr>
      </w:pPr>
    </w:p>
    <w:p w14:paraId="6F1066AE" w14:textId="2C6E114F" w:rsidR="00186608" w:rsidRDefault="00186608" w:rsidP="00186608">
      <w:pPr>
        <w:rPr>
          <w:rFonts w:ascii="Arial" w:eastAsia="Calibri" w:hAnsi="Arial" w:cs="Arial"/>
          <w:lang w:val="en-CA"/>
        </w:rPr>
      </w:pPr>
    </w:p>
    <w:p w14:paraId="159AD141" w14:textId="77777777" w:rsidR="00DB353B" w:rsidRPr="00186608" w:rsidRDefault="00DB353B" w:rsidP="00186608">
      <w:pPr>
        <w:rPr>
          <w:rFonts w:ascii="Arial" w:eastAsia="Calibri" w:hAnsi="Arial" w:cs="Arial"/>
          <w:lang w:val="en-CA"/>
        </w:rPr>
      </w:pPr>
    </w:p>
    <w:sectPr w:rsidR="00DB353B" w:rsidRPr="00186608" w:rsidSect="00EE48FA">
      <w:headerReference w:type="default" r:id="rId14"/>
      <w:footerReference w:type="default" r:id="rId15"/>
      <w:pgSz w:w="12240" w:h="15840"/>
      <w:pgMar w:top="1152" w:right="1152" w:bottom="1152" w:left="1152" w:header="720" w:footer="10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293EF1" w14:textId="77777777" w:rsidR="00E54C03" w:rsidRDefault="00E54C03" w:rsidP="00406477">
      <w:pPr>
        <w:spacing w:after="0" w:line="240" w:lineRule="auto"/>
      </w:pPr>
      <w:r>
        <w:separator/>
      </w:r>
    </w:p>
  </w:endnote>
  <w:endnote w:type="continuationSeparator" w:id="0">
    <w:p w14:paraId="79F648A4" w14:textId="77777777" w:rsidR="00E54C03" w:rsidRDefault="00E54C03" w:rsidP="00406477">
      <w:pPr>
        <w:spacing w:after="0" w:line="240" w:lineRule="auto"/>
      </w:pPr>
      <w:r>
        <w:continuationSeparator/>
      </w:r>
    </w:p>
  </w:endnote>
  <w:endnote w:type="continuationNotice" w:id="1">
    <w:p w14:paraId="5988950F" w14:textId="77777777" w:rsidR="00E54C03" w:rsidRDefault="00E54C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A9601" w14:textId="71E43173" w:rsidR="00137BE6" w:rsidRPr="008E3660" w:rsidRDefault="00137BE6" w:rsidP="007C621A">
    <w:pPr>
      <w:tabs>
        <w:tab w:val="center" w:pos="4680"/>
        <w:tab w:val="right" w:pos="9360"/>
      </w:tabs>
      <w:spacing w:after="0" w:line="240" w:lineRule="auto"/>
      <w:rPr>
        <w:rFonts w:ascii="Calibri" w:eastAsia="Calibri" w:hAnsi="Calibri" w:cs="Times New Roman"/>
        <w:lang w:val="en-CA"/>
      </w:rPr>
    </w:pPr>
    <w:r w:rsidRPr="0045094D">
      <w:rPr>
        <w:noProof/>
      </w:rPr>
      <w:drawing>
        <wp:anchor distT="0" distB="0" distL="114300" distR="114300" simplePos="0" relativeHeight="251662336" behindDoc="0" locked="0" layoutInCell="1" allowOverlap="1" wp14:anchorId="47A5F0D5" wp14:editId="1C4EB361">
          <wp:simplePos x="0" y="0"/>
          <wp:positionH relativeFrom="column">
            <wp:posOffset>3457575</wp:posOffset>
          </wp:positionH>
          <wp:positionV relativeFrom="paragraph">
            <wp:posOffset>170180</wp:posOffset>
          </wp:positionV>
          <wp:extent cx="3143250" cy="624840"/>
          <wp:effectExtent l="0" t="0" r="0" b="3810"/>
          <wp:wrapNone/>
          <wp:docPr id="9" name="Picture 9" descr="Ontario Health (Trillium Gift of Life Network)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Ontario Health (Trillium Gift of Life Network) logo"/>
                  <pic:cNvPicPr/>
                </pic:nvPicPr>
                <pic:blipFill rotWithShape="1">
                  <a:blip r:embed="rId1"/>
                  <a:srcRect t="15304" b="17843"/>
                  <a:stretch/>
                </pic:blipFill>
                <pic:spPr bwMode="auto">
                  <a:xfrm>
                    <a:off x="0" y="0"/>
                    <a:ext cx="3143250" cy="6248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rFonts w:ascii="Calibri" w:eastAsia="Calibri" w:hAnsi="Calibri" w:cs="Times New Roman"/>
          <w:lang w:val="en-CA"/>
        </w:rPr>
        <w:id w:val="-1769616900"/>
        <w:docPartObj>
          <w:docPartGallery w:val="Page Numbers (Top of Page)"/>
          <w:docPartUnique/>
        </w:docPartObj>
      </w:sdtPr>
      <w:sdtContent>
        <w:r w:rsidR="00804DF5">
          <w:rPr>
            <w:rFonts w:ascii="Calibri" w:eastAsia="Calibri" w:hAnsi="Calibri" w:cs="Times New Roman"/>
            <w:lang w:val="en-CA"/>
          </w:rPr>
          <w:t>May 1</w:t>
        </w:r>
        <w:r w:rsidR="00804DF5" w:rsidRPr="003E2F33">
          <w:rPr>
            <w:rFonts w:ascii="Calibri" w:eastAsia="Calibri" w:hAnsi="Calibri" w:cs="Times New Roman"/>
            <w:vertAlign w:val="superscript"/>
            <w:lang w:val="en-CA"/>
          </w:rPr>
          <w:t>st</w:t>
        </w:r>
        <w:r w:rsidR="00804DF5">
          <w:rPr>
            <w:rFonts w:ascii="Calibri" w:eastAsia="Calibri" w:hAnsi="Calibri" w:cs="Times New Roman"/>
            <w:lang w:val="en-CA"/>
          </w:rPr>
          <w:t>, 2025         v. 7.3</w:t>
        </w:r>
        <w:r>
          <w:rPr>
            <w:rFonts w:ascii="Calibri" w:eastAsia="Calibri" w:hAnsi="Calibri" w:cs="Times New Roman"/>
            <w:lang w:val="en-CA"/>
          </w:rPr>
          <w:tab/>
        </w:r>
        <w:r>
          <w:rPr>
            <w:rFonts w:ascii="Calibri" w:eastAsia="Calibri" w:hAnsi="Calibri" w:cs="Times New Roman"/>
            <w:lang w:val="en-CA"/>
          </w:rPr>
          <w:tab/>
        </w:r>
        <w:r w:rsidRPr="006643D9">
          <w:rPr>
            <w:rFonts w:ascii="Calibri" w:eastAsia="Calibri" w:hAnsi="Calibri" w:cs="Times New Roman"/>
            <w:lang w:val="en-CA"/>
          </w:rPr>
          <w:t xml:space="preserve">Page </w:t>
        </w:r>
        <w:r w:rsidRPr="006643D9">
          <w:rPr>
            <w:rFonts w:ascii="Calibri" w:eastAsia="Calibri" w:hAnsi="Calibri" w:cs="Times New Roman"/>
            <w:b/>
            <w:bCs/>
            <w:sz w:val="24"/>
            <w:szCs w:val="24"/>
            <w:lang w:val="en-CA"/>
          </w:rPr>
          <w:fldChar w:fldCharType="begin"/>
        </w:r>
        <w:r w:rsidRPr="006643D9">
          <w:rPr>
            <w:rFonts w:ascii="Calibri" w:eastAsia="Calibri" w:hAnsi="Calibri" w:cs="Times New Roman"/>
            <w:b/>
            <w:bCs/>
            <w:lang w:val="en-CA"/>
          </w:rPr>
          <w:instrText xml:space="preserve"> PAGE </w:instrText>
        </w:r>
        <w:r w:rsidRPr="006643D9">
          <w:rPr>
            <w:rFonts w:ascii="Calibri" w:eastAsia="Calibri" w:hAnsi="Calibri" w:cs="Times New Roman"/>
            <w:b/>
            <w:bCs/>
            <w:sz w:val="24"/>
            <w:szCs w:val="24"/>
            <w:lang w:val="en-CA"/>
          </w:rPr>
          <w:fldChar w:fldCharType="separate"/>
        </w:r>
        <w:r w:rsidR="00630468">
          <w:rPr>
            <w:rFonts w:ascii="Calibri" w:eastAsia="Calibri" w:hAnsi="Calibri" w:cs="Times New Roman"/>
            <w:b/>
            <w:bCs/>
            <w:noProof/>
            <w:lang w:val="en-CA"/>
          </w:rPr>
          <w:t>6</w:t>
        </w:r>
        <w:r w:rsidRPr="006643D9">
          <w:rPr>
            <w:rFonts w:ascii="Calibri" w:eastAsia="Calibri" w:hAnsi="Calibri" w:cs="Times New Roman"/>
            <w:b/>
            <w:bCs/>
            <w:sz w:val="24"/>
            <w:szCs w:val="24"/>
            <w:lang w:val="en-CA"/>
          </w:rPr>
          <w:fldChar w:fldCharType="end"/>
        </w:r>
        <w:r w:rsidRPr="006643D9">
          <w:rPr>
            <w:rFonts w:ascii="Calibri" w:eastAsia="Calibri" w:hAnsi="Calibri" w:cs="Times New Roman"/>
            <w:lang w:val="en-CA"/>
          </w:rPr>
          <w:t xml:space="preserve"> of </w:t>
        </w:r>
        <w:r w:rsidRPr="006643D9">
          <w:rPr>
            <w:rFonts w:ascii="Calibri" w:eastAsia="Calibri" w:hAnsi="Calibri" w:cs="Times New Roman"/>
            <w:b/>
            <w:bCs/>
            <w:sz w:val="24"/>
            <w:szCs w:val="24"/>
            <w:lang w:val="en-CA"/>
          </w:rPr>
          <w:fldChar w:fldCharType="begin"/>
        </w:r>
        <w:r w:rsidRPr="006643D9">
          <w:rPr>
            <w:rFonts w:ascii="Calibri" w:eastAsia="Calibri" w:hAnsi="Calibri" w:cs="Times New Roman"/>
            <w:b/>
            <w:bCs/>
            <w:lang w:val="en-CA"/>
          </w:rPr>
          <w:instrText xml:space="preserve"> NUMPAGES  </w:instrText>
        </w:r>
        <w:r w:rsidRPr="006643D9">
          <w:rPr>
            <w:rFonts w:ascii="Calibri" w:eastAsia="Calibri" w:hAnsi="Calibri" w:cs="Times New Roman"/>
            <w:b/>
            <w:bCs/>
            <w:sz w:val="24"/>
            <w:szCs w:val="24"/>
            <w:lang w:val="en-CA"/>
          </w:rPr>
          <w:fldChar w:fldCharType="separate"/>
        </w:r>
        <w:r w:rsidR="00630468">
          <w:rPr>
            <w:rFonts w:ascii="Calibri" w:eastAsia="Calibri" w:hAnsi="Calibri" w:cs="Times New Roman"/>
            <w:b/>
            <w:bCs/>
            <w:noProof/>
            <w:lang w:val="en-CA"/>
          </w:rPr>
          <w:t>6</w:t>
        </w:r>
        <w:r w:rsidRPr="006643D9">
          <w:rPr>
            <w:rFonts w:ascii="Calibri" w:eastAsia="Calibri" w:hAnsi="Calibri" w:cs="Times New Roman"/>
            <w:b/>
            <w:bCs/>
            <w:sz w:val="24"/>
            <w:szCs w:val="24"/>
            <w:lang w:val="en-CA"/>
          </w:rPr>
          <w:fldChar w:fldCharType="end"/>
        </w:r>
      </w:sdtContent>
    </w:sdt>
  </w:p>
  <w:p w14:paraId="1971B304" w14:textId="583C5981" w:rsidR="00137BE6" w:rsidRDefault="00137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A8D854" w14:textId="77777777" w:rsidR="00E54C03" w:rsidRDefault="00E54C03" w:rsidP="00406477">
      <w:pPr>
        <w:spacing w:after="0" w:line="240" w:lineRule="auto"/>
      </w:pPr>
      <w:r>
        <w:separator/>
      </w:r>
    </w:p>
  </w:footnote>
  <w:footnote w:type="continuationSeparator" w:id="0">
    <w:p w14:paraId="161584CF" w14:textId="77777777" w:rsidR="00E54C03" w:rsidRDefault="00E54C03" w:rsidP="00406477">
      <w:pPr>
        <w:spacing w:after="0" w:line="240" w:lineRule="auto"/>
      </w:pPr>
      <w:r>
        <w:continuationSeparator/>
      </w:r>
    </w:p>
  </w:footnote>
  <w:footnote w:type="continuationNotice" w:id="1">
    <w:p w14:paraId="2D5AD2E4" w14:textId="77777777" w:rsidR="00E54C03" w:rsidRDefault="00E54C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0803E2" w14:textId="77777777" w:rsidR="00137BE6" w:rsidRDefault="00137BE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C823DC7" wp14:editId="18CF1AA1">
          <wp:simplePos x="0" y="0"/>
          <wp:positionH relativeFrom="column">
            <wp:posOffset>-291465</wp:posOffset>
          </wp:positionH>
          <wp:positionV relativeFrom="paragraph">
            <wp:posOffset>-135678</wp:posOffset>
          </wp:positionV>
          <wp:extent cx="1420495" cy="633730"/>
          <wp:effectExtent l="0" t="0" r="8255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0495" cy="6337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D24460" w14:textId="50359F27" w:rsidR="00137BE6" w:rsidRPr="003E7916" w:rsidRDefault="00137BE6" w:rsidP="004E1D56">
    <w:pPr>
      <w:tabs>
        <w:tab w:val="center" w:pos="4680"/>
        <w:tab w:val="right" w:pos="9360"/>
      </w:tabs>
      <w:spacing w:after="0" w:line="240" w:lineRule="auto"/>
      <w:ind w:right="-234"/>
      <w:jc w:val="center"/>
      <w:rPr>
        <w:rFonts w:ascii="Calibri" w:eastAsia="Calibri" w:hAnsi="Calibri" w:cs="Times New Roman"/>
        <w:color w:val="808080"/>
        <w:sz w:val="52"/>
        <w:szCs w:val="52"/>
        <w:lang w:val="en-CA"/>
      </w:rPr>
    </w:pPr>
    <w:r>
      <w:rPr>
        <w:rFonts w:ascii="Arial Narrow" w:eastAsia="Calibri" w:hAnsi="Arial Narrow" w:cs="Times New Roman"/>
        <w:b/>
        <w:color w:val="009E60"/>
        <w:sz w:val="52"/>
        <w:szCs w:val="52"/>
        <w:lang w:val="en-CA"/>
      </w:rPr>
      <w:t xml:space="preserve">OH </w:t>
    </w:r>
    <w:r w:rsidRPr="003E7916">
      <w:rPr>
        <w:rFonts w:ascii="Arial Narrow" w:eastAsia="Calibri" w:hAnsi="Arial Narrow" w:cs="Times New Roman"/>
        <w:b/>
        <w:color w:val="009E60"/>
        <w:sz w:val="52"/>
        <w:szCs w:val="52"/>
        <w:lang w:val="en-CA"/>
      </w:rPr>
      <w:t>TGLN System Access 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D78FB"/>
    <w:multiLevelType w:val="hybridMultilevel"/>
    <w:tmpl w:val="376C9DF2"/>
    <w:lvl w:ilvl="0" w:tplc="AE323EF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27C1D"/>
    <w:multiLevelType w:val="hybridMultilevel"/>
    <w:tmpl w:val="66D69DF6"/>
    <w:lvl w:ilvl="0" w:tplc="7640EC9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FD2427"/>
    <w:multiLevelType w:val="hybridMultilevel"/>
    <w:tmpl w:val="5262DAA4"/>
    <w:lvl w:ilvl="0" w:tplc="7640EC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4E0BC5"/>
    <w:multiLevelType w:val="hybridMultilevel"/>
    <w:tmpl w:val="093ED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EC2C06"/>
    <w:multiLevelType w:val="hybridMultilevel"/>
    <w:tmpl w:val="166EFACC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 w16cid:durableId="945310008">
    <w:abstractNumId w:val="1"/>
  </w:num>
  <w:num w:numId="2" w16cid:durableId="1477917915">
    <w:abstractNumId w:val="2"/>
  </w:num>
  <w:num w:numId="3" w16cid:durableId="170149664">
    <w:abstractNumId w:val="4"/>
  </w:num>
  <w:num w:numId="4" w16cid:durableId="1681201546">
    <w:abstractNumId w:val="3"/>
  </w:num>
  <w:num w:numId="5" w16cid:durableId="1433548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0MLcwNbYwNLIwNTNT0lEKTi0uzszPAykwqwUAjc0iySwAAAA="/>
  </w:docVars>
  <w:rsids>
    <w:rsidRoot w:val="002B35E0"/>
    <w:rsid w:val="000060B8"/>
    <w:rsid w:val="00006B05"/>
    <w:rsid w:val="00014603"/>
    <w:rsid w:val="000176D1"/>
    <w:rsid w:val="00022D11"/>
    <w:rsid w:val="000658C7"/>
    <w:rsid w:val="0008097D"/>
    <w:rsid w:val="000838D3"/>
    <w:rsid w:val="0009369D"/>
    <w:rsid w:val="000A3CC2"/>
    <w:rsid w:val="000A59D2"/>
    <w:rsid w:val="000C5BA9"/>
    <w:rsid w:val="000C67C4"/>
    <w:rsid w:val="000D01A1"/>
    <w:rsid w:val="00102072"/>
    <w:rsid w:val="001105F2"/>
    <w:rsid w:val="00121D51"/>
    <w:rsid w:val="00137BE6"/>
    <w:rsid w:val="00140ED6"/>
    <w:rsid w:val="001668B0"/>
    <w:rsid w:val="001730AC"/>
    <w:rsid w:val="00186321"/>
    <w:rsid w:val="00186608"/>
    <w:rsid w:val="00186648"/>
    <w:rsid w:val="00196D20"/>
    <w:rsid w:val="001B1E77"/>
    <w:rsid w:val="001E7193"/>
    <w:rsid w:val="001F2C66"/>
    <w:rsid w:val="00212CEB"/>
    <w:rsid w:val="002165DD"/>
    <w:rsid w:val="00222480"/>
    <w:rsid w:val="00237D71"/>
    <w:rsid w:val="0024544B"/>
    <w:rsid w:val="00252496"/>
    <w:rsid w:val="0025272D"/>
    <w:rsid w:val="0026108A"/>
    <w:rsid w:val="00270EE8"/>
    <w:rsid w:val="00276DAB"/>
    <w:rsid w:val="0027781C"/>
    <w:rsid w:val="00283DDD"/>
    <w:rsid w:val="002B35E0"/>
    <w:rsid w:val="002B7AD9"/>
    <w:rsid w:val="002F1A07"/>
    <w:rsid w:val="002F38EC"/>
    <w:rsid w:val="003140EA"/>
    <w:rsid w:val="00317725"/>
    <w:rsid w:val="00326A00"/>
    <w:rsid w:val="0033020F"/>
    <w:rsid w:val="00330A5A"/>
    <w:rsid w:val="00331C96"/>
    <w:rsid w:val="003542F5"/>
    <w:rsid w:val="00355901"/>
    <w:rsid w:val="0038137B"/>
    <w:rsid w:val="00387CCC"/>
    <w:rsid w:val="00390020"/>
    <w:rsid w:val="003A0017"/>
    <w:rsid w:val="003A3E09"/>
    <w:rsid w:val="003B0718"/>
    <w:rsid w:val="003C5298"/>
    <w:rsid w:val="003D1BE2"/>
    <w:rsid w:val="003E2C35"/>
    <w:rsid w:val="003E2F33"/>
    <w:rsid w:val="003E361B"/>
    <w:rsid w:val="003E7916"/>
    <w:rsid w:val="003F23B7"/>
    <w:rsid w:val="003F3E2A"/>
    <w:rsid w:val="00401BEF"/>
    <w:rsid w:val="00404529"/>
    <w:rsid w:val="00406477"/>
    <w:rsid w:val="004268E8"/>
    <w:rsid w:val="004273C9"/>
    <w:rsid w:val="0043192C"/>
    <w:rsid w:val="00431A7A"/>
    <w:rsid w:val="004326AB"/>
    <w:rsid w:val="00432708"/>
    <w:rsid w:val="00444B6A"/>
    <w:rsid w:val="00462DDE"/>
    <w:rsid w:val="00473E48"/>
    <w:rsid w:val="0047457F"/>
    <w:rsid w:val="00491981"/>
    <w:rsid w:val="0049622E"/>
    <w:rsid w:val="004A68D8"/>
    <w:rsid w:val="004B4F4A"/>
    <w:rsid w:val="004D1D1E"/>
    <w:rsid w:val="004D2329"/>
    <w:rsid w:val="004D25E6"/>
    <w:rsid w:val="004E1D56"/>
    <w:rsid w:val="004E28BD"/>
    <w:rsid w:val="004E7C75"/>
    <w:rsid w:val="004F0236"/>
    <w:rsid w:val="004F6A1A"/>
    <w:rsid w:val="005153C4"/>
    <w:rsid w:val="005165F6"/>
    <w:rsid w:val="00522FEB"/>
    <w:rsid w:val="00525B94"/>
    <w:rsid w:val="0053103E"/>
    <w:rsid w:val="00533BEF"/>
    <w:rsid w:val="00554E19"/>
    <w:rsid w:val="00557137"/>
    <w:rsid w:val="00567C68"/>
    <w:rsid w:val="00571246"/>
    <w:rsid w:val="00582666"/>
    <w:rsid w:val="005854C7"/>
    <w:rsid w:val="00587731"/>
    <w:rsid w:val="00594B1B"/>
    <w:rsid w:val="00596ABB"/>
    <w:rsid w:val="00597A15"/>
    <w:rsid w:val="005A4F5B"/>
    <w:rsid w:val="005B427A"/>
    <w:rsid w:val="005C3A69"/>
    <w:rsid w:val="005D19A8"/>
    <w:rsid w:val="005D27F3"/>
    <w:rsid w:val="005F2627"/>
    <w:rsid w:val="005F7F7B"/>
    <w:rsid w:val="006030C2"/>
    <w:rsid w:val="0061718F"/>
    <w:rsid w:val="00630468"/>
    <w:rsid w:val="00631658"/>
    <w:rsid w:val="00634BEC"/>
    <w:rsid w:val="00643448"/>
    <w:rsid w:val="00643C07"/>
    <w:rsid w:val="00654094"/>
    <w:rsid w:val="00661B90"/>
    <w:rsid w:val="006643D9"/>
    <w:rsid w:val="006717B4"/>
    <w:rsid w:val="00673523"/>
    <w:rsid w:val="006766B8"/>
    <w:rsid w:val="00690233"/>
    <w:rsid w:val="00693989"/>
    <w:rsid w:val="006A05FF"/>
    <w:rsid w:val="006B3010"/>
    <w:rsid w:val="006B3C15"/>
    <w:rsid w:val="006D08B3"/>
    <w:rsid w:val="006D222B"/>
    <w:rsid w:val="006D2EBF"/>
    <w:rsid w:val="006D3C41"/>
    <w:rsid w:val="006F1BF5"/>
    <w:rsid w:val="006F35A8"/>
    <w:rsid w:val="0070379C"/>
    <w:rsid w:val="007159A6"/>
    <w:rsid w:val="007644DE"/>
    <w:rsid w:val="00765047"/>
    <w:rsid w:val="00765781"/>
    <w:rsid w:val="00772798"/>
    <w:rsid w:val="007763FA"/>
    <w:rsid w:val="00785DCC"/>
    <w:rsid w:val="00790410"/>
    <w:rsid w:val="007A0B20"/>
    <w:rsid w:val="007A0D42"/>
    <w:rsid w:val="007A279F"/>
    <w:rsid w:val="007B4BA6"/>
    <w:rsid w:val="007C621A"/>
    <w:rsid w:val="007D5ECB"/>
    <w:rsid w:val="007F2A9C"/>
    <w:rsid w:val="007F3815"/>
    <w:rsid w:val="007F51E9"/>
    <w:rsid w:val="008004F0"/>
    <w:rsid w:val="008032F6"/>
    <w:rsid w:val="00804DF5"/>
    <w:rsid w:val="0081285A"/>
    <w:rsid w:val="00843355"/>
    <w:rsid w:val="008479FF"/>
    <w:rsid w:val="008550A5"/>
    <w:rsid w:val="00865861"/>
    <w:rsid w:val="008660D5"/>
    <w:rsid w:val="008758DF"/>
    <w:rsid w:val="008B6F1E"/>
    <w:rsid w:val="008C42EA"/>
    <w:rsid w:val="008D04D1"/>
    <w:rsid w:val="008D22DF"/>
    <w:rsid w:val="008D304C"/>
    <w:rsid w:val="008E3660"/>
    <w:rsid w:val="008F6869"/>
    <w:rsid w:val="00920080"/>
    <w:rsid w:val="009224BC"/>
    <w:rsid w:val="009321D0"/>
    <w:rsid w:val="00942029"/>
    <w:rsid w:val="009660EA"/>
    <w:rsid w:val="009736DA"/>
    <w:rsid w:val="009906B2"/>
    <w:rsid w:val="009965D9"/>
    <w:rsid w:val="00997854"/>
    <w:rsid w:val="009B0B05"/>
    <w:rsid w:val="009B79B6"/>
    <w:rsid w:val="009C4F68"/>
    <w:rsid w:val="009D255D"/>
    <w:rsid w:val="009F086C"/>
    <w:rsid w:val="009F42B8"/>
    <w:rsid w:val="009F751B"/>
    <w:rsid w:val="00A05984"/>
    <w:rsid w:val="00A2188B"/>
    <w:rsid w:val="00A2311F"/>
    <w:rsid w:val="00A239FD"/>
    <w:rsid w:val="00A26A80"/>
    <w:rsid w:val="00A27A6A"/>
    <w:rsid w:val="00A32E31"/>
    <w:rsid w:val="00A403C4"/>
    <w:rsid w:val="00A5282D"/>
    <w:rsid w:val="00A9227B"/>
    <w:rsid w:val="00A932BC"/>
    <w:rsid w:val="00A97FDB"/>
    <w:rsid w:val="00AA511E"/>
    <w:rsid w:val="00AA5431"/>
    <w:rsid w:val="00AA5927"/>
    <w:rsid w:val="00AD676E"/>
    <w:rsid w:val="00AD6E0C"/>
    <w:rsid w:val="00AE1242"/>
    <w:rsid w:val="00B00015"/>
    <w:rsid w:val="00B0455A"/>
    <w:rsid w:val="00B048C4"/>
    <w:rsid w:val="00B13085"/>
    <w:rsid w:val="00B1577A"/>
    <w:rsid w:val="00B21F7A"/>
    <w:rsid w:val="00B36E78"/>
    <w:rsid w:val="00B37201"/>
    <w:rsid w:val="00B51B02"/>
    <w:rsid w:val="00B51FE5"/>
    <w:rsid w:val="00B62CBB"/>
    <w:rsid w:val="00B75570"/>
    <w:rsid w:val="00B85A10"/>
    <w:rsid w:val="00BA22C6"/>
    <w:rsid w:val="00BB253A"/>
    <w:rsid w:val="00BB7476"/>
    <w:rsid w:val="00BC06F7"/>
    <w:rsid w:val="00BD0A79"/>
    <w:rsid w:val="00BD5060"/>
    <w:rsid w:val="00BE0EA9"/>
    <w:rsid w:val="00BE13C8"/>
    <w:rsid w:val="00BE262C"/>
    <w:rsid w:val="00C02B71"/>
    <w:rsid w:val="00C059E5"/>
    <w:rsid w:val="00C066F0"/>
    <w:rsid w:val="00C303E5"/>
    <w:rsid w:val="00C5092F"/>
    <w:rsid w:val="00C90459"/>
    <w:rsid w:val="00C90BED"/>
    <w:rsid w:val="00C93140"/>
    <w:rsid w:val="00C97878"/>
    <w:rsid w:val="00CA73A7"/>
    <w:rsid w:val="00CD09D6"/>
    <w:rsid w:val="00CD5F42"/>
    <w:rsid w:val="00CF2E63"/>
    <w:rsid w:val="00D0023A"/>
    <w:rsid w:val="00D01F11"/>
    <w:rsid w:val="00D07D05"/>
    <w:rsid w:val="00D20178"/>
    <w:rsid w:val="00D265AC"/>
    <w:rsid w:val="00D343C8"/>
    <w:rsid w:val="00D41498"/>
    <w:rsid w:val="00D4370A"/>
    <w:rsid w:val="00D816F6"/>
    <w:rsid w:val="00D81AF8"/>
    <w:rsid w:val="00D83273"/>
    <w:rsid w:val="00DB353B"/>
    <w:rsid w:val="00DD6C90"/>
    <w:rsid w:val="00DE60A9"/>
    <w:rsid w:val="00DF345F"/>
    <w:rsid w:val="00DF6982"/>
    <w:rsid w:val="00E11FF0"/>
    <w:rsid w:val="00E24564"/>
    <w:rsid w:val="00E25A02"/>
    <w:rsid w:val="00E33C1F"/>
    <w:rsid w:val="00E4321C"/>
    <w:rsid w:val="00E54B56"/>
    <w:rsid w:val="00E54C03"/>
    <w:rsid w:val="00E575B9"/>
    <w:rsid w:val="00E64590"/>
    <w:rsid w:val="00E7610D"/>
    <w:rsid w:val="00E81249"/>
    <w:rsid w:val="00E858D7"/>
    <w:rsid w:val="00E87657"/>
    <w:rsid w:val="00E93AA8"/>
    <w:rsid w:val="00E96E19"/>
    <w:rsid w:val="00EA1507"/>
    <w:rsid w:val="00EA22C9"/>
    <w:rsid w:val="00EA71EA"/>
    <w:rsid w:val="00EB3095"/>
    <w:rsid w:val="00EB5755"/>
    <w:rsid w:val="00EC299F"/>
    <w:rsid w:val="00ED56FC"/>
    <w:rsid w:val="00EE1933"/>
    <w:rsid w:val="00EE48FA"/>
    <w:rsid w:val="00EE508F"/>
    <w:rsid w:val="00EE7317"/>
    <w:rsid w:val="00EF1169"/>
    <w:rsid w:val="00F01F00"/>
    <w:rsid w:val="00F052E0"/>
    <w:rsid w:val="00F07F39"/>
    <w:rsid w:val="00F14331"/>
    <w:rsid w:val="00F15C5B"/>
    <w:rsid w:val="00F1616B"/>
    <w:rsid w:val="00F22277"/>
    <w:rsid w:val="00F25AA4"/>
    <w:rsid w:val="00F269B5"/>
    <w:rsid w:val="00F317F8"/>
    <w:rsid w:val="00FC4900"/>
    <w:rsid w:val="00FD0E8D"/>
    <w:rsid w:val="00FD5B5E"/>
    <w:rsid w:val="00FE0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52D7D9"/>
  <w15:chartTrackingRefBased/>
  <w15:docId w15:val="{F06F067E-C8E0-437F-954D-383DCBA89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59E5"/>
  </w:style>
  <w:style w:type="paragraph" w:styleId="Heading1">
    <w:name w:val="heading 1"/>
    <w:basedOn w:val="Normal"/>
    <w:next w:val="Normal"/>
    <w:link w:val="Heading1Char"/>
    <w:uiPriority w:val="9"/>
    <w:qFormat/>
    <w:rsid w:val="00554E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4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477"/>
  </w:style>
  <w:style w:type="paragraph" w:styleId="Footer">
    <w:name w:val="footer"/>
    <w:basedOn w:val="Normal"/>
    <w:link w:val="FooterChar"/>
    <w:uiPriority w:val="99"/>
    <w:unhideWhenUsed/>
    <w:rsid w:val="004064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477"/>
  </w:style>
  <w:style w:type="character" w:customStyle="1" w:styleId="Hyperlink1">
    <w:name w:val="Hyperlink1"/>
    <w:basedOn w:val="DefaultParagraphFont"/>
    <w:uiPriority w:val="99"/>
    <w:unhideWhenUsed/>
    <w:rsid w:val="00BB253A"/>
    <w:rPr>
      <w:color w:val="0563C1"/>
      <w:u w:val="single"/>
    </w:rPr>
  </w:style>
  <w:style w:type="character" w:styleId="Hyperlink">
    <w:name w:val="Hyperlink"/>
    <w:basedOn w:val="DefaultParagraphFont"/>
    <w:uiPriority w:val="99"/>
    <w:unhideWhenUsed/>
    <w:rsid w:val="00BB253A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B3095"/>
    <w:rPr>
      <w:color w:val="808080"/>
    </w:rPr>
  </w:style>
  <w:style w:type="table" w:styleId="TableGrid">
    <w:name w:val="Table Grid"/>
    <w:basedOn w:val="TableNormal"/>
    <w:uiPriority w:val="39"/>
    <w:rsid w:val="00E11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5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5F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E36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36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36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36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361B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4D2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3523"/>
    <w:pPr>
      <w:ind w:left="720"/>
      <w:contextualSpacing/>
    </w:pPr>
  </w:style>
  <w:style w:type="paragraph" w:styleId="Revision">
    <w:name w:val="Revision"/>
    <w:hidden/>
    <w:uiPriority w:val="99"/>
    <w:semiHidden/>
    <w:rsid w:val="00843355"/>
    <w:pPr>
      <w:spacing w:after="0" w:line="240" w:lineRule="auto"/>
    </w:pPr>
  </w:style>
  <w:style w:type="paragraph" w:customStyle="1" w:styleId="Default">
    <w:name w:val="Default"/>
    <w:rsid w:val="00B0001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54E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55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0A7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D07D0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020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84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3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h-tgln_servicedesk@ontariohealth.ca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r/V1EVTnZ78e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h-tgln_servicedesk@ontariohealth.c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704FDB6EBA447F6A1F48DDF79E33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8D18F-EFB6-48D5-81D1-29E775D09448}"/>
      </w:docPartPr>
      <w:docPartBody>
        <w:p w:rsidR="006052F2" w:rsidRDefault="00F02E8A" w:rsidP="00F02E8A">
          <w:pPr>
            <w:pStyle w:val="0704FDB6EBA447F6A1F48DDF79E334F55"/>
          </w:pPr>
          <w:r>
            <w:rPr>
              <w:rStyle w:val="PlaceholderText"/>
            </w:rPr>
            <w:t>First Name Last Name</w:t>
          </w:r>
        </w:p>
      </w:docPartBody>
    </w:docPart>
    <w:docPart>
      <w:docPartPr>
        <w:name w:val="3C69242CBFDD4533AF797F5D05331B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C1B07-1AA5-49CE-9DB2-F46E10693CEA}"/>
      </w:docPartPr>
      <w:docPartBody>
        <w:p w:rsidR="006052F2" w:rsidRDefault="00F02E8A" w:rsidP="00F02E8A">
          <w:pPr>
            <w:pStyle w:val="3C69242CBFDD4533AF797F5D05331B875"/>
          </w:pPr>
          <w:r w:rsidRPr="0077703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text</w:t>
          </w:r>
        </w:p>
      </w:docPartBody>
    </w:docPart>
    <w:docPart>
      <w:docPartPr>
        <w:name w:val="9DF5B8A68E444AD4AEFC7523023AC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46B2F-06AF-4609-B977-300C5EE3BCFC}"/>
      </w:docPartPr>
      <w:docPartBody>
        <w:p w:rsidR="006052F2" w:rsidRDefault="00F02E8A" w:rsidP="00F02E8A">
          <w:pPr>
            <w:pStyle w:val="9DF5B8A68E444AD4AEFC7523023AC8F95"/>
          </w:pPr>
          <w:r w:rsidRPr="00777034">
            <w:rPr>
              <w:rStyle w:val="PlaceholderText"/>
            </w:rPr>
            <w:t>Click here to enter text</w:t>
          </w:r>
        </w:p>
      </w:docPartBody>
    </w:docPart>
    <w:docPart>
      <w:docPartPr>
        <w:name w:val="2BE1F30A4F7A4A7A9493A5DB71748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6F576-F82A-4027-982D-722BE30DF700}"/>
      </w:docPartPr>
      <w:docPartBody>
        <w:p w:rsidR="006052F2" w:rsidRDefault="00F02E8A" w:rsidP="00F02E8A">
          <w:pPr>
            <w:pStyle w:val="2BE1F30A4F7A4A7A9493A5DB71748FF95"/>
          </w:pPr>
          <w:r>
            <w:rPr>
              <w:rStyle w:val="PlaceholderText"/>
            </w:rPr>
            <w:t>(555) 555-5555 ext. 2222</w:t>
          </w:r>
        </w:p>
      </w:docPartBody>
    </w:docPart>
    <w:docPart>
      <w:docPartPr>
        <w:name w:val="6F4551E65CA84708B142671B6D4D9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901E0-35F7-49E5-9719-2B174110E3A5}"/>
      </w:docPartPr>
      <w:docPartBody>
        <w:p w:rsidR="006052F2" w:rsidRDefault="00F02E8A" w:rsidP="00F02E8A">
          <w:pPr>
            <w:pStyle w:val="6F4551E65CA84708B142671B6D4D900C4"/>
          </w:pPr>
          <w:r w:rsidRPr="004D2329">
            <w:rPr>
              <w:rFonts w:ascii="Arial" w:eastAsia="Calibri" w:hAnsi="Arial" w:cs="Arial"/>
              <w:color w:val="808080"/>
              <w:sz w:val="20"/>
              <w:szCs w:val="20"/>
              <w:lang w:val="en-CA"/>
            </w:rPr>
            <w:t>Applicant Name</w:t>
          </w:r>
        </w:p>
      </w:docPartBody>
    </w:docPart>
    <w:docPart>
      <w:docPartPr>
        <w:name w:val="A218DD9F964F4853A08AABCAC69A7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875FB-EB8F-42BB-A967-0E2A78318CEF}"/>
      </w:docPartPr>
      <w:docPartBody>
        <w:p w:rsidR="006052F2" w:rsidRDefault="00F02E8A" w:rsidP="00F02E8A">
          <w:pPr>
            <w:pStyle w:val="A218DD9F964F4853A08AABCAC69A755C3"/>
          </w:pPr>
          <w:r>
            <w:rPr>
              <w:rStyle w:val="PlaceholderText"/>
            </w:rPr>
            <w:t>Click here to enter text</w:t>
          </w:r>
        </w:p>
      </w:docPartBody>
    </w:docPart>
    <w:docPart>
      <w:docPartPr>
        <w:name w:val="9EA0C49FE4224D14A33A0A665FF9E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8C1A1-F40B-4FC1-89CA-5B557101277A}"/>
      </w:docPartPr>
      <w:docPartBody>
        <w:p w:rsidR="00F03A11" w:rsidRDefault="00F02E8A" w:rsidP="00F02E8A">
          <w:pPr>
            <w:pStyle w:val="9EA0C49FE4224D14A33A0A665FF9E5F23"/>
          </w:pPr>
          <w:r>
            <w:rPr>
              <w:rStyle w:val="PlaceholderText"/>
            </w:rPr>
            <w:t xml:space="preserve">Click here </w:t>
          </w:r>
          <w:r w:rsidRPr="00777034">
            <w:rPr>
              <w:rStyle w:val="PlaceholderText"/>
            </w:rPr>
            <w:t>t</w:t>
          </w:r>
          <w:r>
            <w:rPr>
              <w:rStyle w:val="PlaceholderText"/>
            </w:rPr>
            <w:t>o</w:t>
          </w:r>
          <w:r w:rsidRPr="00777034">
            <w:rPr>
              <w:rStyle w:val="PlaceholderText"/>
            </w:rPr>
            <w:t xml:space="preserve"> enter </w:t>
          </w:r>
          <w:r>
            <w:rPr>
              <w:rStyle w:val="PlaceholderText"/>
            </w:rPr>
            <w:t>date</w:t>
          </w:r>
        </w:p>
      </w:docPartBody>
    </w:docPart>
    <w:docPart>
      <w:docPartPr>
        <w:name w:val="D3E5A2D57406472491584EA974909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FD87C-8603-48EB-A7B9-8871703994E4}"/>
      </w:docPartPr>
      <w:docPartBody>
        <w:p w:rsidR="00F03A11" w:rsidRDefault="00F02E8A" w:rsidP="00F02E8A">
          <w:pPr>
            <w:pStyle w:val="D3E5A2D57406472491584EA9749095D73"/>
          </w:pPr>
          <w:r>
            <w:rPr>
              <w:rStyle w:val="PlaceholderText"/>
            </w:rPr>
            <w:t xml:space="preserve">Click here </w:t>
          </w:r>
          <w:r w:rsidRPr="00777034">
            <w:rPr>
              <w:rStyle w:val="PlaceholderText"/>
            </w:rPr>
            <w:t xml:space="preserve">to enter </w:t>
          </w:r>
          <w:r>
            <w:rPr>
              <w:rStyle w:val="PlaceholderText"/>
            </w:rPr>
            <w:t>email</w:t>
          </w:r>
        </w:p>
      </w:docPartBody>
    </w:docPart>
    <w:docPart>
      <w:docPartPr>
        <w:name w:val="785BDAF431164C91A230F9884DEFD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23F30-73F3-4CDA-BAAA-63C3F9A4A103}"/>
      </w:docPartPr>
      <w:docPartBody>
        <w:p w:rsidR="00B50AB9" w:rsidRDefault="00754BAD" w:rsidP="00754BAD">
          <w:pPr>
            <w:pStyle w:val="785BDAF431164C91A230F9884DEFD855"/>
          </w:pPr>
          <w:r>
            <w:rPr>
              <w:rStyle w:val="PlaceholderText"/>
            </w:rPr>
            <w:t>(555) 555-5555 ext. 2222</w:t>
          </w:r>
        </w:p>
      </w:docPartBody>
    </w:docPart>
    <w:docPart>
      <w:docPartPr>
        <w:name w:val="30C71D1AC126472BAC19ED63BBDA6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A8B1F-726F-490A-8061-ECDEC01976F8}"/>
      </w:docPartPr>
      <w:docPartBody>
        <w:p w:rsidR="00B50AB9" w:rsidRDefault="00F02E8A" w:rsidP="00F02E8A">
          <w:pPr>
            <w:pStyle w:val="30C71D1AC126472BAC19ED63BBDA6FAE3"/>
          </w:pPr>
          <w:r>
            <w:rPr>
              <w:rStyle w:val="PlaceholderText"/>
            </w:rPr>
            <w:t xml:space="preserve">Click here </w:t>
          </w:r>
          <w:r w:rsidRPr="00777034">
            <w:rPr>
              <w:rStyle w:val="PlaceholderText"/>
            </w:rPr>
            <w:t xml:space="preserve">to enter </w:t>
          </w:r>
          <w:r>
            <w:rPr>
              <w:rStyle w:val="PlaceholderText"/>
            </w:rPr>
            <w:t>ONE®ID</w:t>
          </w:r>
        </w:p>
      </w:docPartBody>
    </w:docPart>
    <w:docPart>
      <w:docPartPr>
        <w:name w:val="64D78B11440D42E882094103A4F4B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AC4D4-6DA6-4D90-B63A-780639B462A1}"/>
      </w:docPartPr>
      <w:docPartBody>
        <w:p w:rsidR="00D76659" w:rsidRDefault="00F02E8A" w:rsidP="00F02E8A">
          <w:pPr>
            <w:pStyle w:val="64D78B11440D42E882094103A4F4BF573"/>
          </w:pPr>
          <w:r>
            <w:rPr>
              <w:rStyle w:val="PlaceholderText"/>
            </w:rPr>
            <w:t xml:space="preserve">Click here </w:t>
          </w:r>
          <w:r w:rsidRPr="00777034">
            <w:rPr>
              <w:rStyle w:val="PlaceholderText"/>
            </w:rPr>
            <w:t>t</w:t>
          </w:r>
          <w:r>
            <w:rPr>
              <w:rStyle w:val="PlaceholderText"/>
            </w:rPr>
            <w:t>o</w:t>
          </w:r>
          <w:r w:rsidRPr="00777034">
            <w:rPr>
              <w:rStyle w:val="PlaceholderText"/>
            </w:rPr>
            <w:t xml:space="preserve"> enter </w:t>
          </w:r>
          <w:r>
            <w:rPr>
              <w:rStyle w:val="PlaceholderText"/>
            </w:rPr>
            <w:t>date</w:t>
          </w:r>
        </w:p>
      </w:docPartBody>
    </w:docPart>
    <w:docPart>
      <w:docPartPr>
        <w:name w:val="C20857F088E342EF87EA0E18246C0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E1747-F44F-4CC4-B841-5246B051DD4E}"/>
      </w:docPartPr>
      <w:docPartBody>
        <w:p w:rsidR="00D76659" w:rsidRDefault="00F02E8A" w:rsidP="00F02E8A">
          <w:pPr>
            <w:pStyle w:val="C20857F088E342EF87EA0E18246C02823"/>
          </w:pPr>
          <w:r>
            <w:rPr>
              <w:rStyle w:val="PlaceholderText"/>
            </w:rPr>
            <w:t xml:space="preserve">Click here </w:t>
          </w:r>
          <w:r w:rsidRPr="00777034">
            <w:rPr>
              <w:rStyle w:val="PlaceholderText"/>
            </w:rPr>
            <w:t>t</w:t>
          </w:r>
          <w:r>
            <w:rPr>
              <w:rStyle w:val="PlaceholderText"/>
            </w:rPr>
            <w:t>o</w:t>
          </w:r>
          <w:r w:rsidRPr="00777034">
            <w:rPr>
              <w:rStyle w:val="PlaceholderText"/>
            </w:rPr>
            <w:t xml:space="preserve"> enter </w:t>
          </w:r>
          <w:r>
            <w:rPr>
              <w:rStyle w:val="PlaceholderText"/>
            </w:rPr>
            <w:t>date</w:t>
          </w:r>
        </w:p>
      </w:docPartBody>
    </w:docPart>
    <w:docPart>
      <w:docPartPr>
        <w:name w:val="25308937FFE84EDCB11EFA3FBF12A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61741-5BED-4818-8035-841AA067E793}"/>
      </w:docPartPr>
      <w:docPartBody>
        <w:p w:rsidR="00F02E8A" w:rsidRDefault="00F02E8A" w:rsidP="00F02E8A">
          <w:pPr>
            <w:pStyle w:val="25308937FFE84EDCB11EFA3FBF12ADE93"/>
          </w:pPr>
          <w:r>
            <w:rPr>
              <w:rStyle w:val="PlaceholderText"/>
            </w:rPr>
            <w:t>First Name Last Name</w:t>
          </w:r>
        </w:p>
      </w:docPartBody>
    </w:docPart>
    <w:docPart>
      <w:docPartPr>
        <w:name w:val="9582BB09F7644E7D9CCE48D214DAC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D01E-7526-43AD-9612-185312BA9827}"/>
      </w:docPartPr>
      <w:docPartBody>
        <w:p w:rsidR="00C979BC" w:rsidRDefault="008245E1" w:rsidP="008245E1">
          <w:pPr>
            <w:pStyle w:val="9582BB09F7644E7D9CCE48D214DAC1A0"/>
          </w:pPr>
          <w:r w:rsidRPr="000253D5">
            <w:rPr>
              <w:rStyle w:val="PlaceholderText"/>
              <w:rFonts w:cstheme="minorHAnsi"/>
              <w:color w:val="808080" w:themeColor="background1" w:themeShade="80"/>
            </w:rPr>
            <w:t xml:space="preserve"> </w:t>
          </w:r>
          <w:r>
            <w:rPr>
              <w:rStyle w:val="PlaceholderText"/>
              <w:rFonts w:cstheme="minorHAnsi"/>
              <w:color w:val="808080" w:themeColor="background1" w:themeShade="80"/>
            </w:rPr>
            <w:t>select</w:t>
          </w:r>
          <w:r w:rsidRPr="000253D5">
            <w:rPr>
              <w:rStyle w:val="PlaceholderText"/>
              <w:rFonts w:cstheme="minorHAnsi"/>
              <w:color w:val="808080" w:themeColor="background1" w:themeShade="80"/>
            </w:rPr>
            <w:t xml:space="preserve"> date</w:t>
          </w:r>
        </w:p>
      </w:docPartBody>
    </w:docPart>
    <w:docPart>
      <w:docPartPr>
        <w:name w:val="706F2F05432F4284BBFA0F2A04E45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8E312-45B5-4032-8978-4B63F9F04D89}"/>
      </w:docPartPr>
      <w:docPartBody>
        <w:p w:rsidR="00C979BC" w:rsidRDefault="008245E1" w:rsidP="008245E1">
          <w:pPr>
            <w:pStyle w:val="706F2F05432F4284BBFA0F2A04E458FB"/>
          </w:pPr>
          <w:r w:rsidRPr="000253D5">
            <w:rPr>
              <w:rStyle w:val="PlaceholderText"/>
              <w:rFonts w:cstheme="minorHAnsi"/>
              <w:color w:val="808080" w:themeColor="background1" w:themeShade="80"/>
            </w:rPr>
            <w:t xml:space="preserve"> </w:t>
          </w:r>
          <w:r>
            <w:rPr>
              <w:rStyle w:val="PlaceholderText"/>
              <w:rFonts w:cstheme="minorHAnsi"/>
              <w:color w:val="808080" w:themeColor="background1" w:themeShade="80"/>
            </w:rPr>
            <w:t>select</w:t>
          </w:r>
          <w:r w:rsidRPr="000253D5">
            <w:rPr>
              <w:rStyle w:val="PlaceholderText"/>
              <w:rFonts w:cstheme="minorHAnsi"/>
              <w:color w:val="808080" w:themeColor="background1" w:themeShade="80"/>
            </w:rPr>
            <w:t xml:space="preserve"> date</w:t>
          </w:r>
        </w:p>
      </w:docPartBody>
    </w:docPart>
    <w:docPart>
      <w:docPartPr>
        <w:name w:val="60293FA6357448C48F3B2FA336A85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3FE9C-90C2-48F2-A9DE-00E249D58E46}"/>
      </w:docPartPr>
      <w:docPartBody>
        <w:p w:rsidR="00C979BC" w:rsidRDefault="008245E1" w:rsidP="008245E1">
          <w:pPr>
            <w:pStyle w:val="60293FA6357448C48F3B2FA336A854C8"/>
          </w:pPr>
          <w:r w:rsidRPr="000253D5">
            <w:rPr>
              <w:rStyle w:val="PlaceholderText"/>
              <w:rFonts w:cstheme="minorHAnsi"/>
              <w:color w:val="808080" w:themeColor="background1" w:themeShade="80"/>
            </w:rPr>
            <w:t xml:space="preserve"> </w:t>
          </w:r>
          <w:r>
            <w:rPr>
              <w:rStyle w:val="PlaceholderText"/>
              <w:rFonts w:cstheme="minorHAnsi"/>
              <w:color w:val="808080" w:themeColor="background1" w:themeShade="80"/>
            </w:rPr>
            <w:t>select</w:t>
          </w:r>
          <w:r w:rsidRPr="000253D5">
            <w:rPr>
              <w:rStyle w:val="PlaceholderText"/>
              <w:rFonts w:cstheme="minorHAnsi"/>
              <w:color w:val="808080" w:themeColor="background1" w:themeShade="80"/>
            </w:rPr>
            <w:t xml:space="preserve"> date</w:t>
          </w:r>
        </w:p>
      </w:docPartBody>
    </w:docPart>
    <w:docPart>
      <w:docPartPr>
        <w:name w:val="239A5D22E9A34870A52B2C023F2A9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D21CA-3FD6-40F8-A062-59F63D27381D}"/>
      </w:docPartPr>
      <w:docPartBody>
        <w:p w:rsidR="00DA0A6C" w:rsidRDefault="00291622" w:rsidP="00291622">
          <w:pPr>
            <w:pStyle w:val="239A5D22E9A34870A52B2C023F2A9E55"/>
          </w:pPr>
          <w:r w:rsidRPr="009B20FD">
            <w:rPr>
              <w:rStyle w:val="PlaceholderText"/>
            </w:rPr>
            <w:t>Choose an item.</w:t>
          </w:r>
        </w:p>
      </w:docPartBody>
    </w:docPart>
    <w:docPart>
      <w:docPartPr>
        <w:name w:val="17F551933BEE46B4A40748A4E9970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11F6B-BE2F-40A9-9996-D89583B14359}"/>
      </w:docPartPr>
      <w:docPartBody>
        <w:p w:rsidR="00DA0A6C" w:rsidRDefault="00291622" w:rsidP="00291622">
          <w:pPr>
            <w:pStyle w:val="17F551933BEE46B4A40748A4E9970DD2"/>
          </w:pPr>
          <w:r w:rsidRPr="0077703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C471F"/>
    <w:rsid w:val="00103782"/>
    <w:rsid w:val="001F060D"/>
    <w:rsid w:val="0027607D"/>
    <w:rsid w:val="00291622"/>
    <w:rsid w:val="00357E0B"/>
    <w:rsid w:val="00386C0C"/>
    <w:rsid w:val="003A1D0E"/>
    <w:rsid w:val="00432708"/>
    <w:rsid w:val="00587731"/>
    <w:rsid w:val="00594A91"/>
    <w:rsid w:val="005A15A4"/>
    <w:rsid w:val="005D19A8"/>
    <w:rsid w:val="006052F2"/>
    <w:rsid w:val="00636B2A"/>
    <w:rsid w:val="00702DB5"/>
    <w:rsid w:val="0075444F"/>
    <w:rsid w:val="00754BAD"/>
    <w:rsid w:val="007659A9"/>
    <w:rsid w:val="007728D4"/>
    <w:rsid w:val="00790410"/>
    <w:rsid w:val="007C7299"/>
    <w:rsid w:val="008245E1"/>
    <w:rsid w:val="008C0E67"/>
    <w:rsid w:val="008C471F"/>
    <w:rsid w:val="0090426F"/>
    <w:rsid w:val="009475AF"/>
    <w:rsid w:val="0098728E"/>
    <w:rsid w:val="00A4656B"/>
    <w:rsid w:val="00A855F5"/>
    <w:rsid w:val="00A97F07"/>
    <w:rsid w:val="00AA5431"/>
    <w:rsid w:val="00B35C85"/>
    <w:rsid w:val="00B50AB9"/>
    <w:rsid w:val="00BA22C6"/>
    <w:rsid w:val="00C979BC"/>
    <w:rsid w:val="00CC6E98"/>
    <w:rsid w:val="00D01F11"/>
    <w:rsid w:val="00D20178"/>
    <w:rsid w:val="00D76659"/>
    <w:rsid w:val="00DA0A6C"/>
    <w:rsid w:val="00E04C10"/>
    <w:rsid w:val="00E27440"/>
    <w:rsid w:val="00EA5072"/>
    <w:rsid w:val="00F02E8A"/>
    <w:rsid w:val="00F03A11"/>
    <w:rsid w:val="00F31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1622"/>
    <w:rPr>
      <w:color w:val="808080"/>
    </w:rPr>
  </w:style>
  <w:style w:type="paragraph" w:customStyle="1" w:styleId="785BDAF431164C91A230F9884DEFD855">
    <w:name w:val="785BDAF431164C91A230F9884DEFD855"/>
    <w:rsid w:val="00754BAD"/>
  </w:style>
  <w:style w:type="paragraph" w:customStyle="1" w:styleId="0704FDB6EBA447F6A1F48DDF79E334F55">
    <w:name w:val="0704FDB6EBA447F6A1F48DDF79E334F55"/>
    <w:rsid w:val="00F02E8A"/>
    <w:rPr>
      <w:rFonts w:eastAsiaTheme="minorHAnsi"/>
    </w:rPr>
  </w:style>
  <w:style w:type="paragraph" w:customStyle="1" w:styleId="3C69242CBFDD4533AF797F5D05331B875">
    <w:name w:val="3C69242CBFDD4533AF797F5D05331B875"/>
    <w:rsid w:val="00F02E8A"/>
    <w:rPr>
      <w:rFonts w:eastAsiaTheme="minorHAnsi"/>
    </w:rPr>
  </w:style>
  <w:style w:type="paragraph" w:customStyle="1" w:styleId="9DF5B8A68E444AD4AEFC7523023AC8F95">
    <w:name w:val="9DF5B8A68E444AD4AEFC7523023AC8F95"/>
    <w:rsid w:val="00F02E8A"/>
    <w:rPr>
      <w:rFonts w:eastAsiaTheme="minorHAnsi"/>
    </w:rPr>
  </w:style>
  <w:style w:type="paragraph" w:customStyle="1" w:styleId="2BE1F30A4F7A4A7A9493A5DB71748FF95">
    <w:name w:val="2BE1F30A4F7A4A7A9493A5DB71748FF95"/>
    <w:rsid w:val="00F02E8A"/>
    <w:rPr>
      <w:rFonts w:eastAsiaTheme="minorHAnsi"/>
    </w:rPr>
  </w:style>
  <w:style w:type="paragraph" w:customStyle="1" w:styleId="D3E5A2D57406472491584EA9749095D73">
    <w:name w:val="D3E5A2D57406472491584EA9749095D73"/>
    <w:rsid w:val="00F02E8A"/>
    <w:rPr>
      <w:rFonts w:eastAsiaTheme="minorHAnsi"/>
    </w:rPr>
  </w:style>
  <w:style w:type="paragraph" w:customStyle="1" w:styleId="30C71D1AC126472BAC19ED63BBDA6FAE3">
    <w:name w:val="30C71D1AC126472BAC19ED63BBDA6FAE3"/>
    <w:rsid w:val="00F02E8A"/>
    <w:rPr>
      <w:rFonts w:eastAsiaTheme="minorHAnsi"/>
    </w:rPr>
  </w:style>
  <w:style w:type="paragraph" w:customStyle="1" w:styleId="9EA0C49FE4224D14A33A0A665FF9E5F23">
    <w:name w:val="9EA0C49FE4224D14A33A0A665FF9E5F23"/>
    <w:rsid w:val="00F02E8A"/>
    <w:rPr>
      <w:rFonts w:eastAsiaTheme="minorHAnsi"/>
    </w:rPr>
  </w:style>
  <w:style w:type="paragraph" w:customStyle="1" w:styleId="A218DD9F964F4853A08AABCAC69A755C3">
    <w:name w:val="A218DD9F964F4853A08AABCAC69A755C3"/>
    <w:rsid w:val="00F02E8A"/>
    <w:rPr>
      <w:rFonts w:eastAsiaTheme="minorHAnsi"/>
    </w:rPr>
  </w:style>
  <w:style w:type="paragraph" w:customStyle="1" w:styleId="6F4551E65CA84708B142671B6D4D900C4">
    <w:name w:val="6F4551E65CA84708B142671B6D4D900C4"/>
    <w:rsid w:val="00F02E8A"/>
    <w:rPr>
      <w:rFonts w:eastAsiaTheme="minorHAnsi"/>
    </w:rPr>
  </w:style>
  <w:style w:type="paragraph" w:customStyle="1" w:styleId="64D78B11440D42E882094103A4F4BF573">
    <w:name w:val="64D78B11440D42E882094103A4F4BF573"/>
    <w:rsid w:val="00F02E8A"/>
    <w:rPr>
      <w:rFonts w:eastAsiaTheme="minorHAnsi"/>
    </w:rPr>
  </w:style>
  <w:style w:type="paragraph" w:customStyle="1" w:styleId="25308937FFE84EDCB11EFA3FBF12ADE93">
    <w:name w:val="25308937FFE84EDCB11EFA3FBF12ADE93"/>
    <w:rsid w:val="00F02E8A"/>
    <w:rPr>
      <w:rFonts w:eastAsiaTheme="minorHAnsi"/>
    </w:rPr>
  </w:style>
  <w:style w:type="paragraph" w:customStyle="1" w:styleId="C20857F088E342EF87EA0E18246C02823">
    <w:name w:val="C20857F088E342EF87EA0E18246C02823"/>
    <w:rsid w:val="00F02E8A"/>
    <w:rPr>
      <w:rFonts w:eastAsiaTheme="minorHAnsi"/>
    </w:rPr>
  </w:style>
  <w:style w:type="paragraph" w:customStyle="1" w:styleId="9582BB09F7644E7D9CCE48D214DAC1A0">
    <w:name w:val="9582BB09F7644E7D9CCE48D214DAC1A0"/>
    <w:rsid w:val="008245E1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706F2F05432F4284BBFA0F2A04E458FB">
    <w:name w:val="706F2F05432F4284BBFA0F2A04E458FB"/>
    <w:rsid w:val="008245E1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60293FA6357448C48F3B2FA336A854C8">
    <w:name w:val="60293FA6357448C48F3B2FA336A854C8"/>
    <w:rsid w:val="008245E1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239A5D22E9A34870A52B2C023F2A9E55">
    <w:name w:val="239A5D22E9A34870A52B2C023F2A9E55"/>
    <w:rsid w:val="00291622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17F551933BEE46B4A40748A4E9970DD2">
    <w:name w:val="17F551933BEE46B4A40748A4E9970DD2"/>
    <w:rsid w:val="00291622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2ABBC1A52715428E88D0836818DDDC" ma:contentTypeVersion="12" ma:contentTypeDescription="Create a new document." ma:contentTypeScope="" ma:versionID="96a98be0509069326b81aa557956a089">
  <xsd:schema xmlns:xsd="http://www.w3.org/2001/XMLSchema" xmlns:xs="http://www.w3.org/2001/XMLSchema" xmlns:p="http://schemas.microsoft.com/office/2006/metadata/properties" xmlns:ns2="e62ec644-b37a-45d0-bc01-65828442967c" xmlns:ns3="21f00703-035f-4ce5-8f47-eafe7d824e2c" targetNamespace="http://schemas.microsoft.com/office/2006/metadata/properties" ma:root="true" ma:fieldsID="9afce64756f1c92bd9cd53fa6e71a071" ns2:_="" ns3:_="">
    <xsd:import namespace="e62ec644-b37a-45d0-bc01-65828442967c"/>
    <xsd:import namespace="21f00703-035f-4ce5-8f47-eafe7d824e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2ec644-b37a-45d0-bc01-6582844296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f00703-035f-4ce5-8f47-eafe7d824e2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819B90-80AB-4238-A093-0886FFEDF1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F06FFE-4B32-40D4-BEDF-321A405CFE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A15684-43AF-4D2F-9527-E36EB8661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2ec644-b37a-45d0-bc01-65828442967c"/>
    <ds:schemaRef ds:uri="21f00703-035f-4ce5-8f47-eafe7d824e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D20DDE8-EEDD-4AE8-BC83-FC554BB7C8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253</Words>
  <Characters>714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llium Gift of Life Network</Company>
  <LinksUpToDate>false</LinksUpToDate>
  <CharactersWithSpaces>8381</CharactersWithSpaces>
  <SharedDoc>false</SharedDoc>
  <HLinks>
    <vt:vector size="30" baseType="variant">
      <vt:variant>
        <vt:i4>3014775</vt:i4>
      </vt:variant>
      <vt:variant>
        <vt:i4>12</vt:i4>
      </vt:variant>
      <vt:variant>
        <vt:i4>0</vt:i4>
      </vt:variant>
      <vt:variant>
        <vt:i4>5</vt:i4>
      </vt:variant>
      <vt:variant>
        <vt:lpwstr>mailto:oh-tgln_servicedesk@ontariohealth.ca</vt:lpwstr>
      </vt:variant>
      <vt:variant>
        <vt:lpwstr/>
      </vt:variant>
      <vt:variant>
        <vt:i4>3014775</vt:i4>
      </vt:variant>
      <vt:variant>
        <vt:i4>9</vt:i4>
      </vt:variant>
      <vt:variant>
        <vt:i4>0</vt:i4>
      </vt:variant>
      <vt:variant>
        <vt:i4>5</vt:i4>
      </vt:variant>
      <vt:variant>
        <vt:lpwstr>mailto:oh-tgln_servicedesk@ontariohealth.ca</vt:lpwstr>
      </vt:variant>
      <vt:variant>
        <vt:lpwstr/>
      </vt:variant>
      <vt:variant>
        <vt:i4>2490462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iTransplant_Access_(TGLN</vt:lpwstr>
      </vt:variant>
      <vt:variant>
        <vt:i4>294917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SFTP_Access</vt:lpwstr>
      </vt:variant>
      <vt:variant>
        <vt:i4>1900552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TAL_Access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Simoes</dc:creator>
  <cp:keywords/>
  <dc:description/>
  <cp:lastModifiedBy>Khan, Brittney</cp:lastModifiedBy>
  <cp:revision>4</cp:revision>
  <cp:lastPrinted>2019-01-10T21:30:00Z</cp:lastPrinted>
  <dcterms:created xsi:type="dcterms:W3CDTF">2025-05-26T13:47:00Z</dcterms:created>
  <dcterms:modified xsi:type="dcterms:W3CDTF">2025-05-30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2ABBC1A52715428E88D0836818DDDC</vt:lpwstr>
  </property>
  <property fmtid="{D5CDD505-2E9C-101B-9397-08002B2CF9AE}" pid="3" name="GrammarlyDocumentId">
    <vt:lpwstr>b85e4ec4119b0dbc9c84f0d8648010af3633f427c9bd78a356a8259319139b9b</vt:lpwstr>
  </property>
</Properties>
</file>